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303D8D" w14:textId="32A1C915" w:rsidR="464E9890" w:rsidRDefault="464E9890" w:rsidP="464E9890">
      <w:pPr>
        <w:pStyle w:val="Subtitle"/>
        <w:numPr>
          <w:ilvl w:val="0"/>
          <w:numId w:val="0"/>
        </w:numPr>
        <w:rPr>
          <w:rFonts w:eastAsia="Arial" w:cs="Arial"/>
          <w:b/>
          <w:bCs/>
          <w:color w:val="5A5A5A"/>
        </w:rPr>
      </w:pPr>
    </w:p>
    <w:p w14:paraId="14FBBF12" w14:textId="3DE142DD" w:rsidR="00352C64" w:rsidRPr="00352C64" w:rsidRDefault="464E9890" w:rsidP="464E9890">
      <w:pPr>
        <w:pStyle w:val="Subtitle"/>
        <w:numPr>
          <w:ilvl w:val="0"/>
          <w:numId w:val="0"/>
        </w:numPr>
        <w:rPr>
          <w:rFonts w:eastAsia="Arial" w:cs="Arial"/>
          <w:color w:val="5A5A5A"/>
        </w:rPr>
      </w:pPr>
      <w:r w:rsidRPr="464E9890">
        <w:rPr>
          <w:rFonts w:eastAsia="Arial" w:cs="Arial"/>
          <w:b/>
          <w:bCs/>
          <w:color w:val="000000" w:themeColor="text1"/>
        </w:rPr>
        <w:t>Power On/Off</w:t>
      </w:r>
    </w:p>
    <w:tbl>
      <w:tblPr>
        <w:tblW w:w="86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5"/>
        <w:gridCol w:w="403"/>
        <w:gridCol w:w="3782"/>
        <w:gridCol w:w="7"/>
        <w:gridCol w:w="3803"/>
      </w:tblGrid>
      <w:tr w:rsidR="00B37501" w14:paraId="49AB5C4A" w14:textId="77777777" w:rsidTr="00B37501">
        <w:trPr>
          <w:trHeight w:val="300"/>
        </w:trPr>
        <w:tc>
          <w:tcPr>
            <w:tcW w:w="10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3DFC8183" w14:textId="77777777" w:rsidR="00B37501" w:rsidRDefault="00B37501" w:rsidP="00CD3BCF">
            <w:pPr>
              <w:rPr>
                <w:rFonts w:eastAsia="Arial" w:cs="Arial"/>
                <w:sz w:val="20"/>
                <w:szCs w:val="20"/>
              </w:rPr>
            </w:pPr>
            <w:r w:rsidRPr="45520EC5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1B015A74" w14:textId="77777777" w:rsidR="00B37501" w:rsidRDefault="00B37501" w:rsidP="00CD3BCF">
            <w:pPr>
              <w:rPr>
                <w:rFonts w:eastAsia="Arial" w:cs="Arial"/>
                <w:color w:val="FFFFFF" w:themeColor="background1"/>
                <w:sz w:val="22"/>
                <w:szCs w:val="22"/>
              </w:rPr>
            </w:pPr>
            <w:r w:rsidRPr="45520EC5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  <w:lang w:val="en-IN"/>
              </w:rPr>
              <w:t>Description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1DF7E225" w14:textId="0045E9DA" w:rsidR="00B37501" w:rsidRDefault="00D64814" w:rsidP="00CD3BCF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3AC0F559" w14:textId="77777777" w:rsidTr="00B37501">
        <w:trPr>
          <w:trHeight w:val="300"/>
        </w:trPr>
        <w:tc>
          <w:tcPr>
            <w:tcW w:w="6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0B8143B" w14:textId="0E966467" w:rsidR="464E9890" w:rsidRPr="00B37501" w:rsidRDefault="464E9890" w:rsidP="00B37501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3750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185" w:type="dxa"/>
            <w:gridSpan w:val="2"/>
            <w:tcBorders>
              <w:top w:val="single" w:sz="6" w:space="0" w:color="000000" w:themeColor="text1"/>
              <w:left w:val="single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61C07418" w14:textId="0055A499" w:rsidR="464E9890" w:rsidRPr="00B37501" w:rsidRDefault="464E9890" w:rsidP="00B37501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3750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rbit Player</w:t>
            </w:r>
            <w:r w:rsidR="00B3750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Power On/Off</w:t>
            </w:r>
          </w:p>
        </w:tc>
        <w:tc>
          <w:tcPr>
            <w:tcW w:w="381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34AE1A64" w14:textId="5F3FC905" w:rsidR="464E9890" w:rsidRPr="00B37501" w:rsidRDefault="464E9890" w:rsidP="00B37501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3750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Press and hold the power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  <w:r w:rsidRPr="00B3750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for two seconds to turn on the unit.</w:t>
            </w:r>
          </w:p>
        </w:tc>
      </w:tr>
    </w:tbl>
    <w:p w14:paraId="259BB5F8" w14:textId="08076C3B" w:rsidR="00352C64" w:rsidRPr="00352C64" w:rsidRDefault="464E9890" w:rsidP="464E9890">
      <w:pPr>
        <w:pStyle w:val="Heading1"/>
        <w:numPr>
          <w:ilvl w:val="0"/>
          <w:numId w:val="0"/>
        </w:numPr>
        <w:ind w:left="432" w:hanging="432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Home Application</w:t>
      </w:r>
    </w:p>
    <w:tbl>
      <w:tblPr>
        <w:tblW w:w="86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361"/>
        <w:gridCol w:w="3789"/>
        <w:gridCol w:w="15"/>
        <w:gridCol w:w="3788"/>
      </w:tblGrid>
      <w:tr w:rsidR="00B37501" w14:paraId="2E33AB85" w14:textId="77777777" w:rsidTr="00B37501">
        <w:trPr>
          <w:trHeight w:val="300"/>
        </w:trPr>
        <w:tc>
          <w:tcPr>
            <w:tcW w:w="10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78CF6DB4" w14:textId="77777777" w:rsidR="00B37501" w:rsidRDefault="00B37501" w:rsidP="00CD3BCF">
            <w:pPr>
              <w:rPr>
                <w:rFonts w:eastAsia="Arial" w:cs="Arial"/>
                <w:sz w:val="20"/>
                <w:szCs w:val="20"/>
              </w:rPr>
            </w:pPr>
            <w:r w:rsidRPr="45520EC5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48B083E8" w14:textId="77777777" w:rsidR="00B37501" w:rsidRDefault="00B37501" w:rsidP="00CD3BCF">
            <w:pPr>
              <w:rPr>
                <w:rFonts w:eastAsia="Arial" w:cs="Arial"/>
                <w:color w:val="FFFFFF" w:themeColor="background1"/>
                <w:sz w:val="22"/>
                <w:szCs w:val="22"/>
              </w:rPr>
            </w:pPr>
            <w:r w:rsidRPr="45520EC5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  <w:lang w:val="en-IN"/>
              </w:rPr>
              <w:t>Description</w:t>
            </w:r>
          </w:p>
        </w:tc>
        <w:tc>
          <w:tcPr>
            <w:tcW w:w="380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36C13C50" w14:textId="502534A0" w:rsidR="00B37501" w:rsidRDefault="00D64814" w:rsidP="00CD3BCF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1B761408" w14:textId="77777777" w:rsidTr="00B37501">
        <w:trPr>
          <w:trHeight w:val="300"/>
        </w:trPr>
        <w:tc>
          <w:tcPr>
            <w:tcW w:w="68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05DF966" w14:textId="54350481" w:rsidR="464E9890" w:rsidRDefault="464E9890" w:rsidP="464E9890">
            <w:pPr>
              <w:ind w:left="-20" w:right="-20"/>
              <w:rPr>
                <w:rFonts w:eastAsia="Arial" w:cs="Arial"/>
                <w:color w:val="000000" w:themeColor="text1"/>
                <w:sz w:val="22"/>
                <w:szCs w:val="22"/>
              </w:rPr>
            </w:pPr>
            <w:r w:rsidRPr="464E9890">
              <w:rPr>
                <w:rFonts w:eastAsia="Arial" w:cs="Arial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165" w:type="dxa"/>
            <w:gridSpan w:val="3"/>
            <w:tcBorders>
              <w:top w:val="single" w:sz="6" w:space="0" w:color="000000" w:themeColor="text1"/>
              <w:left w:val="single" w:sz="6" w:space="0" w:color="auto"/>
              <w:bottom w:val="single" w:sz="6" w:space="0" w:color="auto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282C0B49" w14:textId="3BCB5599" w:rsidR="464E9890" w:rsidRDefault="464E9890" w:rsidP="464E9890">
            <w:pPr>
              <w:rPr>
                <w:rFonts w:eastAsia="Arial Unicode MS" w:cs="Arial"/>
                <w:sz w:val="20"/>
                <w:szCs w:val="20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Select Previous option </w:t>
            </w:r>
          </w:p>
        </w:tc>
        <w:tc>
          <w:tcPr>
            <w:tcW w:w="378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1E7265E2" w14:textId="4D035616" w:rsidR="464E9890" w:rsidRDefault="464E9890" w:rsidP="464E9890">
            <w:pPr>
              <w:rPr>
                <w:rFonts w:eastAsia="Arial Unicode MS" w:cs="Arial"/>
                <w:sz w:val="20"/>
                <w:szCs w:val="20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p Arrow</w:t>
            </w:r>
          </w:p>
        </w:tc>
      </w:tr>
      <w:tr w:rsidR="464E9890" w14:paraId="325ACF73" w14:textId="77777777" w:rsidTr="00B37501">
        <w:trPr>
          <w:trHeight w:val="300"/>
        </w:trPr>
        <w:tc>
          <w:tcPr>
            <w:tcW w:w="687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A3BA4FF" w14:textId="0B1B329E" w:rsidR="464E9890" w:rsidRDefault="464E9890" w:rsidP="464E9890">
            <w:pPr>
              <w:ind w:left="-20" w:right="-20"/>
              <w:rPr>
                <w:rFonts w:eastAsia="Arial" w:cs="Arial"/>
                <w:color w:val="000000" w:themeColor="text1"/>
                <w:sz w:val="22"/>
                <w:szCs w:val="22"/>
              </w:rPr>
            </w:pPr>
            <w:r w:rsidRPr="464E9890">
              <w:rPr>
                <w:rFonts w:eastAsia="Arial" w:cs="Arial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081D7177" w14:textId="16C5B811" w:rsidR="464E9890" w:rsidRDefault="464E9890" w:rsidP="464E9890">
            <w:pPr>
              <w:rPr>
                <w:rFonts w:eastAsia="Arial Unicode MS" w:cs="Arial"/>
                <w:sz w:val="20"/>
                <w:szCs w:val="20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lect Next optio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4E0FC683" w14:textId="797DAC59" w:rsidR="464E9890" w:rsidRDefault="464E9890" w:rsidP="464E9890">
            <w:pPr>
              <w:rPr>
                <w:rFonts w:eastAsia="Arial Unicode MS" w:cs="Arial"/>
                <w:sz w:val="20"/>
                <w:szCs w:val="20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own Arrow</w:t>
            </w:r>
          </w:p>
        </w:tc>
      </w:tr>
      <w:tr w:rsidR="464E9890" w14:paraId="19966762" w14:textId="77777777" w:rsidTr="00B37501">
        <w:trPr>
          <w:trHeight w:val="300"/>
        </w:trPr>
        <w:tc>
          <w:tcPr>
            <w:tcW w:w="687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AB28E9B" w14:textId="0D76F906" w:rsidR="464E9890" w:rsidRDefault="464E9890" w:rsidP="464E9890">
            <w:pPr>
              <w:ind w:left="-20" w:right="-20"/>
              <w:rPr>
                <w:rFonts w:eastAsia="Arial" w:cs="Arial"/>
                <w:color w:val="000000" w:themeColor="text1"/>
                <w:sz w:val="22"/>
                <w:szCs w:val="22"/>
              </w:rPr>
            </w:pPr>
            <w:r w:rsidRPr="464E9890">
              <w:rPr>
                <w:rFonts w:eastAsia="Arial" w:cs="Arial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6E9DCF7B" w14:textId="1513F0CF" w:rsidR="464E9890" w:rsidRDefault="464E9890" w:rsidP="464E9890">
            <w:pPr>
              <w:rPr>
                <w:rFonts w:eastAsia="Arial Unicode MS" w:cs="Arial"/>
                <w:sz w:val="20"/>
                <w:szCs w:val="20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lect focused item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267D6099" w14:textId="5758090C" w:rsidR="464E9890" w:rsidRDefault="464E9890" w:rsidP="464E9890">
            <w:pPr>
              <w:rPr>
                <w:rFonts w:eastAsia="Arial Unicode MS" w:cs="Arial"/>
                <w:sz w:val="20"/>
                <w:szCs w:val="20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lect</w:t>
            </w:r>
          </w:p>
        </w:tc>
      </w:tr>
      <w:tr w:rsidR="464E9890" w14:paraId="3E1D1C2C" w14:textId="77777777" w:rsidTr="00B37501">
        <w:trPr>
          <w:trHeight w:val="300"/>
        </w:trPr>
        <w:tc>
          <w:tcPr>
            <w:tcW w:w="687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1CEC2FF" w14:textId="02C9B84F" w:rsidR="464E9890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464E9890">
              <w:rPr>
                <w:rFonts w:eastAsia="Arial" w:cs="Arial"/>
                <w:sz w:val="20"/>
                <w:szCs w:val="20"/>
              </w:rPr>
              <w:t>4</w:t>
            </w:r>
          </w:p>
        </w:tc>
        <w:tc>
          <w:tcPr>
            <w:tcW w:w="4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67777C8D" w14:textId="1F506F58" w:rsidR="464E9890" w:rsidRDefault="464E9890" w:rsidP="464E9890">
            <w:pPr>
              <w:rPr>
                <w:rFonts w:ascii="Calibri" w:hAnsi="Calibri" w:cs="Calibri"/>
                <w:sz w:val="22"/>
                <w:szCs w:val="22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avigate to Main List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6B44FB0C" w14:textId="46713474" w:rsidR="464E9890" w:rsidRDefault="464E9890" w:rsidP="464E9890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eft Arrow</w:t>
            </w:r>
          </w:p>
        </w:tc>
      </w:tr>
      <w:tr w:rsidR="464E9890" w14:paraId="12A8226B" w14:textId="77777777" w:rsidTr="00B37501">
        <w:trPr>
          <w:trHeight w:val="300"/>
        </w:trPr>
        <w:tc>
          <w:tcPr>
            <w:tcW w:w="687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C47A365" w14:textId="1FCEB4F5" w:rsidR="464E9890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464E9890">
              <w:rPr>
                <w:rFonts w:eastAsia="Arial" w:cs="Arial"/>
                <w:sz w:val="20"/>
                <w:szCs w:val="20"/>
              </w:rPr>
              <w:t>5</w:t>
            </w:r>
          </w:p>
        </w:tc>
        <w:tc>
          <w:tcPr>
            <w:tcW w:w="4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45293C6D" w14:textId="27A46077" w:rsidR="464E9890" w:rsidRDefault="464E9890" w:rsidP="464E9890">
            <w:pPr>
              <w:rPr>
                <w:rFonts w:ascii="Calibri" w:hAnsi="Calibri" w:cs="Calibri"/>
                <w:sz w:val="22"/>
                <w:szCs w:val="22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avigate to Sub-Menu List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5B1F2B94" w14:textId="2205134E" w:rsidR="464E9890" w:rsidRDefault="464E9890" w:rsidP="464E9890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Right Arrow / Back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6B191FA1" w14:textId="77777777" w:rsidTr="00B37501">
        <w:trPr>
          <w:trHeight w:val="300"/>
        </w:trPr>
        <w:tc>
          <w:tcPr>
            <w:tcW w:w="687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385FCF6" w14:textId="27A36F90" w:rsidR="464E9890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464E9890">
              <w:rPr>
                <w:rFonts w:eastAsia="Arial" w:cs="Arial"/>
                <w:sz w:val="20"/>
                <w:szCs w:val="20"/>
              </w:rPr>
              <w:t>6</w:t>
            </w:r>
          </w:p>
        </w:tc>
        <w:tc>
          <w:tcPr>
            <w:tcW w:w="4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2A78D135" w14:textId="3871490C" w:rsidR="464E9890" w:rsidRDefault="464E9890" w:rsidP="464E9890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Navigate using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d numbers. Press any number from the numpad and it will open that menu item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14:paraId="69AF3454" w14:textId="06C276A0" w:rsidR="464E9890" w:rsidRDefault="464E9890" w:rsidP="464E9890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Num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.</w:t>
            </w:r>
          </w:p>
        </w:tc>
      </w:tr>
    </w:tbl>
    <w:p w14:paraId="37D9B466" w14:textId="7DAD3914" w:rsidR="00352C64" w:rsidRPr="00216396" w:rsidRDefault="00352C64" w:rsidP="00216396">
      <w:pPr>
        <w:rPr>
          <w:rFonts w:eastAsia="Arial"/>
        </w:rPr>
      </w:pPr>
    </w:p>
    <w:p w14:paraId="7F8EC93B" w14:textId="5056DDE1" w:rsidR="00352C64" w:rsidRPr="00352C64" w:rsidRDefault="464E9890" w:rsidP="464E9890">
      <w:pPr>
        <w:pStyle w:val="Heading1"/>
        <w:numPr>
          <w:ilvl w:val="0"/>
          <w:numId w:val="0"/>
        </w:numPr>
        <w:spacing w:line="259" w:lineRule="auto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General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70"/>
        <w:gridCol w:w="393"/>
        <w:gridCol w:w="3444"/>
        <w:gridCol w:w="4933"/>
      </w:tblGrid>
      <w:tr w:rsidR="0086435C" w:rsidRPr="002931BC" w14:paraId="24EF78E1" w14:textId="77777777" w:rsidTr="7A627F37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0959A392" w14:textId="6873A260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444" w:type="dxa"/>
            <w:shd w:val="clear" w:color="auto" w:fill="000000" w:themeFill="text1"/>
            <w:vAlign w:val="center"/>
          </w:tcPr>
          <w:p w14:paraId="4EE4D16F" w14:textId="372934C3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933" w:type="dxa"/>
            <w:shd w:val="clear" w:color="auto" w:fill="000000" w:themeFill="text1"/>
            <w:vAlign w:val="bottom"/>
            <w:hideMark/>
          </w:tcPr>
          <w:p w14:paraId="3B436E69" w14:textId="53EE593C" w:rsidR="0086435C" w:rsidRPr="002931BC" w:rsidRDefault="00D64814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86435C" w:rsidRPr="002931BC" w14:paraId="2C817457" w14:textId="77777777" w:rsidTr="7A627F37">
        <w:trPr>
          <w:trHeight w:val="300"/>
        </w:trPr>
        <w:tc>
          <w:tcPr>
            <w:tcW w:w="870" w:type="dxa"/>
            <w:noWrap/>
            <w:vAlign w:val="bottom"/>
          </w:tcPr>
          <w:p w14:paraId="11FD1533" w14:textId="77777777" w:rsidR="0086435C" w:rsidRPr="00E63A33" w:rsidRDefault="0086435C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3837" w:type="dxa"/>
            <w:gridSpan w:val="2"/>
          </w:tcPr>
          <w:p w14:paraId="3523079D" w14:textId="1C6DC090" w:rsidR="0086435C" w:rsidRPr="00E63A33" w:rsidRDefault="0086435C" w:rsidP="009457C6">
            <w:pPr>
              <w:rPr>
                <w:rFonts w:ascii="Calibri" w:hAnsi="Calibri" w:cs="Calibri"/>
                <w:sz w:val="22"/>
                <w:szCs w:val="22"/>
              </w:rPr>
            </w:pPr>
            <w:r w:rsidRPr="003D5AE2">
              <w:rPr>
                <w:rFonts w:ascii="Calibri" w:hAnsi="Calibri" w:cs="Calibri"/>
                <w:color w:val="000000"/>
                <w:sz w:val="22"/>
                <w:szCs w:val="22"/>
              </w:rPr>
              <w:t>Sleep/wakeup</w:t>
            </w:r>
          </w:p>
        </w:tc>
        <w:tc>
          <w:tcPr>
            <w:tcW w:w="4933" w:type="dxa"/>
            <w:noWrap/>
          </w:tcPr>
          <w:p w14:paraId="1BE7F3D2" w14:textId="671CAA90" w:rsidR="0086435C" w:rsidRPr="00C37126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hort tap power </w:t>
            </w:r>
            <w:r w:rsidR="00D64814">
              <w:rPr>
                <w:rFonts w:ascii="Calibri" w:hAnsi="Calibri" w:cs="Calibri"/>
                <w:color w:val="000000"/>
                <w:sz w:val="22"/>
                <w:szCs w:val="22"/>
              </w:rPr>
              <w:t>Key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Single Tap to Power </w:t>
            </w:r>
            <w:r w:rsidR="00D64814">
              <w:rPr>
                <w:rFonts w:ascii="Calibri" w:hAnsi="Calibri" w:cs="Calibri"/>
                <w:color w:val="000000"/>
                <w:sz w:val="22"/>
                <w:szCs w:val="22"/>
              </w:rPr>
              <w:t>Key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</w:tr>
      <w:tr w:rsidR="0086435C" w:rsidRPr="002931BC" w14:paraId="30E74734" w14:textId="77777777" w:rsidTr="7A627F37">
        <w:trPr>
          <w:trHeight w:val="300"/>
        </w:trPr>
        <w:tc>
          <w:tcPr>
            <w:tcW w:w="870" w:type="dxa"/>
            <w:noWrap/>
            <w:vAlign w:val="center"/>
          </w:tcPr>
          <w:p w14:paraId="7D58F828" w14:textId="77777777" w:rsidR="0086435C" w:rsidRDefault="0086435C" w:rsidP="00F42F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3837" w:type="dxa"/>
            <w:gridSpan w:val="2"/>
            <w:vAlign w:val="center"/>
          </w:tcPr>
          <w:p w14:paraId="59350C78" w14:textId="2A86EED8" w:rsidR="0086435C" w:rsidRDefault="0086435C" w:rsidP="00F42F4C">
            <w:pPr>
              <w:rPr>
                <w:rFonts w:ascii="Calibri" w:hAnsi="Calibri" w:cs="Calibri"/>
                <w:sz w:val="22"/>
                <w:szCs w:val="22"/>
              </w:rPr>
            </w:pPr>
            <w:r w:rsidRPr="003D5AE2">
              <w:rPr>
                <w:rFonts w:ascii="Calibri" w:hAnsi="Calibri" w:cs="Calibri"/>
                <w:color w:val="000000"/>
                <w:sz w:val="22"/>
                <w:szCs w:val="22"/>
              </w:rPr>
              <w:t>Power ON/OFF</w:t>
            </w:r>
          </w:p>
        </w:tc>
        <w:tc>
          <w:tcPr>
            <w:tcW w:w="4933" w:type="dxa"/>
            <w:noWrap/>
          </w:tcPr>
          <w:p w14:paraId="632C2DD6" w14:textId="1617EFBD" w:rsidR="0086435C" w:rsidRPr="00E76622" w:rsidRDefault="0086435C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ong tap power </w:t>
            </w:r>
            <w:r w:rsidR="00D64814">
              <w:rPr>
                <w:rFonts w:ascii="Calibri" w:hAnsi="Calibri" w:cs="Calibri"/>
                <w:color w:val="000000"/>
                <w:sz w:val="22"/>
                <w:szCs w:val="22"/>
              </w:rPr>
              <w:t>Key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Press Power </w:t>
            </w:r>
            <w:r w:rsidR="00D64814">
              <w:rPr>
                <w:rFonts w:ascii="Calibri" w:hAnsi="Calibri" w:cs="Calibri"/>
                <w:color w:val="000000"/>
                <w:sz w:val="22"/>
                <w:szCs w:val="22"/>
              </w:rPr>
              <w:t>Key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in 2 seconds)</w:t>
            </w:r>
          </w:p>
        </w:tc>
      </w:tr>
      <w:tr w:rsidR="0086435C" w:rsidRPr="002931BC" w14:paraId="56D8B142" w14:textId="77777777" w:rsidTr="7A627F37">
        <w:trPr>
          <w:trHeight w:val="300"/>
        </w:trPr>
        <w:tc>
          <w:tcPr>
            <w:tcW w:w="870" w:type="dxa"/>
            <w:noWrap/>
            <w:vAlign w:val="bottom"/>
          </w:tcPr>
          <w:p w14:paraId="33A37547" w14:textId="77777777" w:rsidR="0086435C" w:rsidRDefault="0086435C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3837" w:type="dxa"/>
            <w:gridSpan w:val="2"/>
            <w:vAlign w:val="center"/>
          </w:tcPr>
          <w:p w14:paraId="20D6E10A" w14:textId="6D858290" w:rsidR="0086435C" w:rsidRPr="00515048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ss storage enter/exit.</w:t>
            </w:r>
          </w:p>
        </w:tc>
        <w:tc>
          <w:tcPr>
            <w:tcW w:w="4933" w:type="dxa"/>
            <w:noWrap/>
            <w:vAlign w:val="center"/>
          </w:tcPr>
          <w:p w14:paraId="6E83F19B" w14:textId="74DD6AA9" w:rsidR="0086435C" w:rsidRPr="00E76622" w:rsidRDefault="7A627F37" w:rsidP="009457C6">
            <w:pPr>
              <w:rPr>
                <w:rFonts w:ascii="Calibri" w:hAnsi="Calibri" w:cs="Calibri"/>
                <w:sz w:val="22"/>
                <w:szCs w:val="22"/>
              </w:rPr>
            </w:pPr>
            <w:r w:rsidRPr="7A627F37">
              <w:rPr>
                <w:rFonts w:ascii="Calibri" w:hAnsi="Calibri" w:cs="Calibri"/>
                <w:sz w:val="22"/>
                <w:szCs w:val="22"/>
              </w:rPr>
              <w:t>Num 0 + Num 5 + Num 7</w:t>
            </w:r>
          </w:p>
        </w:tc>
      </w:tr>
      <w:tr w:rsidR="0086435C" w:rsidRPr="002931BC" w14:paraId="0F73A977" w14:textId="77777777" w:rsidTr="7A627F37">
        <w:trPr>
          <w:trHeight w:val="300"/>
        </w:trPr>
        <w:tc>
          <w:tcPr>
            <w:tcW w:w="870" w:type="dxa"/>
            <w:noWrap/>
            <w:vAlign w:val="bottom"/>
          </w:tcPr>
          <w:p w14:paraId="521504D2" w14:textId="77777777" w:rsidR="0086435C" w:rsidRDefault="0086435C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3837" w:type="dxa"/>
            <w:gridSpan w:val="2"/>
          </w:tcPr>
          <w:p w14:paraId="0B66CFF2" w14:textId="0DE28662" w:rsidR="0086435C" w:rsidRDefault="0086435C" w:rsidP="009457C6">
            <w:pPr>
              <w:rPr>
                <w:rFonts w:ascii="Calibri" w:hAnsi="Calibri" w:cs="Calibri"/>
                <w:sz w:val="22"/>
                <w:szCs w:val="22"/>
              </w:rPr>
            </w:pPr>
            <w:r w:rsidRPr="003D5AE2">
              <w:rPr>
                <w:rFonts w:ascii="Calibri" w:hAnsi="Calibri" w:cs="Calibri"/>
                <w:color w:val="000000"/>
                <w:sz w:val="22"/>
                <w:szCs w:val="22"/>
              </w:rPr>
              <w:t>Processor volume up</w:t>
            </w:r>
          </w:p>
        </w:tc>
        <w:tc>
          <w:tcPr>
            <w:tcW w:w="4933" w:type="dxa"/>
            <w:noWrap/>
          </w:tcPr>
          <w:p w14:paraId="024440B9" w14:textId="667C757A" w:rsidR="0086435C" w:rsidRPr="00E76622" w:rsidRDefault="006351CE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ight side up </w:t>
            </w:r>
            <w:r w:rsidR="00D64814">
              <w:rPr>
                <w:rFonts w:ascii="Calibri" w:hAnsi="Calibri" w:cs="Calibri"/>
                <w:color w:val="000000"/>
                <w:sz w:val="22"/>
                <w:szCs w:val="22"/>
              </w:rPr>
              <w:t>Key</w:t>
            </w:r>
          </w:p>
        </w:tc>
      </w:tr>
      <w:tr w:rsidR="0086435C" w:rsidRPr="002931BC" w14:paraId="3F0B8223" w14:textId="77777777" w:rsidTr="7A627F37">
        <w:trPr>
          <w:trHeight w:val="300"/>
        </w:trPr>
        <w:tc>
          <w:tcPr>
            <w:tcW w:w="870" w:type="dxa"/>
            <w:noWrap/>
            <w:vAlign w:val="bottom"/>
          </w:tcPr>
          <w:p w14:paraId="6338ECCF" w14:textId="77777777" w:rsidR="0086435C" w:rsidRPr="006D459B" w:rsidRDefault="0086435C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3837" w:type="dxa"/>
            <w:gridSpan w:val="2"/>
          </w:tcPr>
          <w:p w14:paraId="19E1A2FC" w14:textId="464A0949" w:rsidR="0086435C" w:rsidRPr="006D459B" w:rsidRDefault="0086435C" w:rsidP="009457C6">
            <w:pPr>
              <w:rPr>
                <w:rFonts w:ascii="Calibri" w:hAnsi="Calibri" w:cs="Calibri"/>
                <w:sz w:val="22"/>
                <w:szCs w:val="22"/>
              </w:rPr>
            </w:pPr>
            <w:r w:rsidRPr="003D5AE2">
              <w:rPr>
                <w:rFonts w:ascii="Calibri" w:hAnsi="Calibri" w:cs="Calibri"/>
                <w:color w:val="000000"/>
                <w:sz w:val="22"/>
                <w:szCs w:val="22"/>
              </w:rPr>
              <w:t>Processor volume down</w:t>
            </w:r>
          </w:p>
        </w:tc>
        <w:tc>
          <w:tcPr>
            <w:tcW w:w="4933" w:type="dxa"/>
            <w:noWrap/>
          </w:tcPr>
          <w:p w14:paraId="0036529A" w14:textId="3DFC5A39" w:rsidR="0086435C" w:rsidRPr="00E76622" w:rsidRDefault="006351CE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ight side down </w:t>
            </w:r>
            <w:r w:rsidR="00D64814">
              <w:rPr>
                <w:rFonts w:ascii="Calibri" w:hAnsi="Calibri" w:cs="Calibri"/>
                <w:color w:val="000000"/>
                <w:sz w:val="22"/>
                <w:szCs w:val="22"/>
              </w:rPr>
              <w:t>Key</w:t>
            </w:r>
          </w:p>
        </w:tc>
      </w:tr>
      <w:tr w:rsidR="0086435C" w:rsidRPr="002931BC" w14:paraId="306C479A" w14:textId="77777777" w:rsidTr="00B37501">
        <w:trPr>
          <w:trHeight w:val="165"/>
        </w:trPr>
        <w:tc>
          <w:tcPr>
            <w:tcW w:w="870" w:type="dxa"/>
            <w:noWrap/>
          </w:tcPr>
          <w:p w14:paraId="378C484A" w14:textId="77777777" w:rsidR="0086435C" w:rsidRPr="00C37126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3837" w:type="dxa"/>
            <w:gridSpan w:val="2"/>
          </w:tcPr>
          <w:p w14:paraId="1BBE235D" w14:textId="691A3696" w:rsidR="0086435C" w:rsidRPr="00C37126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D5AE2">
              <w:rPr>
                <w:rFonts w:ascii="Calibri" w:hAnsi="Calibri" w:cs="Calibri"/>
                <w:color w:val="000000"/>
                <w:sz w:val="22"/>
                <w:szCs w:val="22"/>
              </w:rPr>
              <w:t>Battery cutoff from MCU</w:t>
            </w:r>
          </w:p>
        </w:tc>
        <w:tc>
          <w:tcPr>
            <w:tcW w:w="4933" w:type="dxa"/>
            <w:noWrap/>
          </w:tcPr>
          <w:p w14:paraId="4C242489" w14:textId="404AD3E6" w:rsidR="0086435C" w:rsidRDefault="00601CCF" w:rsidP="009457C6">
            <w:pPr>
              <w:rPr>
                <w:rFonts w:ascii="Calibri" w:hAnsi="Calibri" w:cs="Calibri"/>
                <w:sz w:val="22"/>
                <w:szCs w:val="22"/>
              </w:rPr>
            </w:pPr>
            <w:r w:rsidRPr="00601CCF">
              <w:rPr>
                <w:rFonts w:ascii="Calibri" w:hAnsi="Calibri" w:cs="Calibri"/>
                <w:sz w:val="22"/>
                <w:szCs w:val="22"/>
              </w:rPr>
              <w:t xml:space="preserve">For units with serial numbers up to 95 or those using </w:t>
            </w:r>
            <w:r>
              <w:rPr>
                <w:rFonts w:ascii="Calibri" w:hAnsi="Calibri" w:cs="Calibri"/>
                <w:sz w:val="22"/>
                <w:szCs w:val="22"/>
              </w:rPr>
              <w:t>hardware</w:t>
            </w:r>
            <w:r w:rsidRPr="00601CCF">
              <w:rPr>
                <w:rFonts w:ascii="Calibri" w:hAnsi="Calibri" w:cs="Calibri"/>
                <w:sz w:val="22"/>
                <w:szCs w:val="22"/>
              </w:rPr>
              <w:t xml:space="preserve"> version 2.0 or earlier</w:t>
            </w:r>
            <w:r w:rsidR="00776FEF" w:rsidRPr="00776FEF">
              <w:rPr>
                <w:rFonts w:ascii="Calibri" w:hAnsi="Calibri" w:cs="Calibri"/>
                <w:sz w:val="22"/>
                <w:szCs w:val="22"/>
              </w:rPr>
              <w:t>:</w:t>
            </w:r>
            <w:r w:rsidR="00776F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7A627F37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Home </w:t>
            </w:r>
            <w:r w:rsidR="00D64814">
              <w:rPr>
                <w:rFonts w:ascii="Calibri" w:hAnsi="Calibri" w:cs="Calibri"/>
                <w:b/>
                <w:bCs/>
                <w:sz w:val="22"/>
                <w:szCs w:val="22"/>
              </w:rPr>
              <w:t>Key</w:t>
            </w:r>
            <w:r w:rsidR="7A627F37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+ Num #</w:t>
            </w:r>
          </w:p>
          <w:p w14:paraId="5E43B4DC" w14:textId="77777777" w:rsidR="00601CCF" w:rsidRDefault="00601CCF" w:rsidP="009457C6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85F7083" w14:textId="27EFDFD2" w:rsidR="00E76C41" w:rsidRPr="00E76622" w:rsidRDefault="00601CCF" w:rsidP="009457C6">
            <w:pPr>
              <w:rPr>
                <w:rFonts w:ascii="Calibri" w:hAnsi="Calibri" w:cs="Calibri"/>
                <w:sz w:val="22"/>
                <w:szCs w:val="22"/>
              </w:rPr>
            </w:pPr>
            <w:r w:rsidRPr="00601CCF">
              <w:rPr>
                <w:rFonts w:ascii="Calibri" w:hAnsi="Calibri" w:cs="Calibri"/>
                <w:sz w:val="22"/>
                <w:szCs w:val="22"/>
              </w:rPr>
              <w:t xml:space="preserve">For units with serial numbers 96 and above or those with </w:t>
            </w:r>
            <w:r>
              <w:rPr>
                <w:rFonts w:ascii="Calibri" w:hAnsi="Calibri" w:cs="Calibri"/>
                <w:sz w:val="22"/>
                <w:szCs w:val="22"/>
              </w:rPr>
              <w:t>hardware</w:t>
            </w:r>
            <w:r w:rsidRPr="00601CCF">
              <w:rPr>
                <w:rFonts w:ascii="Calibri" w:hAnsi="Calibri" w:cs="Calibri"/>
                <w:sz w:val="22"/>
                <w:szCs w:val="22"/>
              </w:rPr>
              <w:t xml:space="preserve"> version 2.1</w:t>
            </w:r>
            <w:r w:rsidR="00776FEF"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r w:rsidR="00E76C41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Vol Down </w:t>
            </w:r>
            <w:r w:rsidR="00D64814">
              <w:rPr>
                <w:rFonts w:ascii="Calibri" w:hAnsi="Calibri" w:cs="Calibri"/>
                <w:b/>
                <w:bCs/>
                <w:sz w:val="22"/>
                <w:szCs w:val="22"/>
              </w:rPr>
              <w:t>Key</w:t>
            </w:r>
            <w:r w:rsidR="00E76C41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+ Num #</w:t>
            </w:r>
          </w:p>
        </w:tc>
      </w:tr>
      <w:tr w:rsidR="0086435C" w:rsidRPr="002931BC" w14:paraId="5F19583E" w14:textId="77777777" w:rsidTr="00B37501">
        <w:trPr>
          <w:trHeight w:val="135"/>
        </w:trPr>
        <w:tc>
          <w:tcPr>
            <w:tcW w:w="870" w:type="dxa"/>
            <w:noWrap/>
          </w:tcPr>
          <w:p w14:paraId="4503BC02" w14:textId="77777777" w:rsidR="0086435C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3837" w:type="dxa"/>
            <w:gridSpan w:val="2"/>
          </w:tcPr>
          <w:p w14:paraId="3B506322" w14:textId="2DAD0956" w:rsidR="0086435C" w:rsidRPr="0000334E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D5AE2">
              <w:rPr>
                <w:rFonts w:ascii="Calibri" w:hAnsi="Calibri" w:cs="Calibri"/>
                <w:color w:val="000000"/>
                <w:sz w:val="22"/>
                <w:szCs w:val="22"/>
              </w:rPr>
              <w:t>MCU hard reset</w:t>
            </w:r>
          </w:p>
        </w:tc>
        <w:tc>
          <w:tcPr>
            <w:tcW w:w="4933" w:type="dxa"/>
            <w:noWrap/>
          </w:tcPr>
          <w:p w14:paraId="476B1DE1" w14:textId="6014706F" w:rsidR="0086435C" w:rsidRDefault="00601CCF" w:rsidP="009457C6">
            <w:pPr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601CCF">
              <w:rPr>
                <w:rFonts w:ascii="Calibri" w:hAnsi="Calibri" w:cs="Calibri"/>
                <w:sz w:val="22"/>
                <w:szCs w:val="22"/>
              </w:rPr>
              <w:t xml:space="preserve">For units with serial numbers up to 95 or those using </w:t>
            </w:r>
            <w:r>
              <w:rPr>
                <w:rFonts w:ascii="Calibri" w:hAnsi="Calibri" w:cs="Calibri"/>
                <w:sz w:val="22"/>
                <w:szCs w:val="22"/>
              </w:rPr>
              <w:t>hardware</w:t>
            </w:r>
            <w:r w:rsidRPr="00601CCF">
              <w:rPr>
                <w:rFonts w:ascii="Calibri" w:hAnsi="Calibri" w:cs="Calibri"/>
                <w:sz w:val="22"/>
                <w:szCs w:val="22"/>
              </w:rPr>
              <w:t xml:space="preserve"> version 2.0 or earlie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r w:rsidR="7A627F37" w:rsidRPr="00B37501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Home </w:t>
            </w:r>
            <w:r w:rsidR="00D64814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Key</w:t>
            </w:r>
            <w:r w:rsidR="7A627F37" w:rsidRPr="00B37501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+ Num 8 </w:t>
            </w:r>
            <w:r w:rsidR="00D64814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Key</w:t>
            </w:r>
          </w:p>
          <w:p w14:paraId="5AD28953" w14:textId="77777777" w:rsidR="00601CCF" w:rsidRPr="00B37501" w:rsidRDefault="00601CCF" w:rsidP="009457C6">
            <w:pPr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</w:p>
          <w:p w14:paraId="15F7D0FE" w14:textId="57E6101B" w:rsidR="00E76C41" w:rsidRPr="0000334E" w:rsidRDefault="00601CCF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01CCF">
              <w:rPr>
                <w:rFonts w:ascii="Calibri" w:hAnsi="Calibri" w:cs="Calibri"/>
                <w:sz w:val="22"/>
                <w:szCs w:val="22"/>
              </w:rPr>
              <w:t xml:space="preserve">For units with serial numbers 96 and above or those with </w:t>
            </w:r>
            <w:r>
              <w:rPr>
                <w:rFonts w:ascii="Calibri" w:hAnsi="Calibri" w:cs="Calibri"/>
                <w:sz w:val="22"/>
                <w:szCs w:val="22"/>
              </w:rPr>
              <w:t>hardware</w:t>
            </w:r>
            <w:r w:rsidRPr="00601CCF">
              <w:rPr>
                <w:rFonts w:ascii="Calibri" w:hAnsi="Calibri" w:cs="Calibri"/>
                <w:sz w:val="22"/>
                <w:szCs w:val="22"/>
              </w:rPr>
              <w:t xml:space="preserve"> version 2.1</w:t>
            </w:r>
            <w:r w:rsidR="00776FEF"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r w:rsidR="00E76C41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Vol Down </w:t>
            </w:r>
            <w:r w:rsidR="00D64814">
              <w:rPr>
                <w:rFonts w:ascii="Calibri" w:hAnsi="Calibri" w:cs="Calibri"/>
                <w:b/>
                <w:bCs/>
                <w:sz w:val="22"/>
                <w:szCs w:val="22"/>
              </w:rPr>
              <w:t>Key</w:t>
            </w:r>
            <w:r w:rsidR="00E76C41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+ Num 8 </w:t>
            </w:r>
            <w:r w:rsidR="00D64814">
              <w:rPr>
                <w:rFonts w:ascii="Calibri" w:hAnsi="Calibri" w:cs="Calibri"/>
                <w:b/>
                <w:bCs/>
                <w:sz w:val="22"/>
                <w:szCs w:val="22"/>
              </w:rPr>
              <w:t>Key</w:t>
            </w:r>
          </w:p>
        </w:tc>
      </w:tr>
      <w:tr w:rsidR="0086435C" w:rsidRPr="002931BC" w14:paraId="5A666896" w14:textId="77777777" w:rsidTr="00B37501">
        <w:trPr>
          <w:trHeight w:val="135"/>
        </w:trPr>
        <w:tc>
          <w:tcPr>
            <w:tcW w:w="870" w:type="dxa"/>
            <w:noWrap/>
          </w:tcPr>
          <w:p w14:paraId="6A5B36A9" w14:textId="77777777" w:rsidR="0086435C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lastRenderedPageBreak/>
              <w:t>8</w:t>
            </w:r>
          </w:p>
        </w:tc>
        <w:tc>
          <w:tcPr>
            <w:tcW w:w="3837" w:type="dxa"/>
            <w:gridSpan w:val="2"/>
          </w:tcPr>
          <w:p w14:paraId="484CE010" w14:textId="311563F0" w:rsidR="0086435C" w:rsidRPr="009F77E7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F77E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FU mode for MCU firmware upgrade. </w:t>
            </w:r>
          </w:p>
        </w:tc>
        <w:tc>
          <w:tcPr>
            <w:tcW w:w="4933" w:type="dxa"/>
            <w:noWrap/>
          </w:tcPr>
          <w:p w14:paraId="4BB089C9" w14:textId="4D0915B1" w:rsidR="0086435C" w:rsidRDefault="00601CCF" w:rsidP="009457C6">
            <w:pPr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601CCF">
              <w:rPr>
                <w:rFonts w:ascii="Calibri" w:hAnsi="Calibri" w:cs="Calibri"/>
                <w:sz w:val="22"/>
                <w:szCs w:val="22"/>
              </w:rPr>
              <w:t xml:space="preserve">For units with serial numbers up to 95 or those using </w:t>
            </w:r>
            <w:r>
              <w:rPr>
                <w:rFonts w:ascii="Calibri" w:hAnsi="Calibri" w:cs="Calibri"/>
                <w:sz w:val="22"/>
                <w:szCs w:val="22"/>
              </w:rPr>
              <w:t>hardware</w:t>
            </w:r>
            <w:r w:rsidRPr="00601CCF">
              <w:rPr>
                <w:rFonts w:ascii="Calibri" w:hAnsi="Calibri" w:cs="Calibri"/>
                <w:sz w:val="22"/>
                <w:szCs w:val="22"/>
              </w:rPr>
              <w:t xml:space="preserve"> version 2.0 or earlie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r w:rsidR="7A627F37" w:rsidRPr="00B37501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Home </w:t>
            </w:r>
            <w:r w:rsidR="00D64814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Key</w:t>
            </w:r>
            <w:r w:rsidR="7A627F37" w:rsidRPr="00B37501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+ Num 8 </w:t>
            </w:r>
            <w:r w:rsidR="00D64814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Key</w:t>
            </w:r>
            <w:r w:rsidR="7A627F37" w:rsidRPr="00B37501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+ Num 6 </w:t>
            </w:r>
            <w:r w:rsidR="00D64814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Key</w:t>
            </w:r>
          </w:p>
          <w:p w14:paraId="2BE494A7" w14:textId="77777777" w:rsidR="00601CCF" w:rsidRPr="00B37501" w:rsidRDefault="00601CCF" w:rsidP="009457C6">
            <w:pPr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</w:p>
          <w:p w14:paraId="483CAA84" w14:textId="5C359B1C" w:rsidR="00E76C41" w:rsidRPr="0000334E" w:rsidRDefault="00601CCF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01CCF">
              <w:rPr>
                <w:rFonts w:ascii="Calibri" w:hAnsi="Calibri" w:cs="Calibri"/>
                <w:sz w:val="22"/>
                <w:szCs w:val="22"/>
              </w:rPr>
              <w:t xml:space="preserve">For units with serial numbers 96 and above or those with </w:t>
            </w:r>
            <w:r>
              <w:rPr>
                <w:rFonts w:ascii="Calibri" w:hAnsi="Calibri" w:cs="Calibri"/>
                <w:sz w:val="22"/>
                <w:szCs w:val="22"/>
              </w:rPr>
              <w:t>hardware</w:t>
            </w:r>
            <w:r w:rsidRPr="00601CCF">
              <w:rPr>
                <w:rFonts w:ascii="Calibri" w:hAnsi="Calibri" w:cs="Calibri"/>
                <w:sz w:val="22"/>
                <w:szCs w:val="22"/>
              </w:rPr>
              <w:t xml:space="preserve"> version 2.1</w:t>
            </w:r>
            <w:r w:rsidR="00776FEF"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r w:rsidR="00E76C41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Vol Down </w:t>
            </w:r>
            <w:r w:rsidR="00D64814">
              <w:rPr>
                <w:rFonts w:ascii="Calibri" w:hAnsi="Calibri" w:cs="Calibri"/>
                <w:b/>
                <w:bCs/>
                <w:sz w:val="22"/>
                <w:szCs w:val="22"/>
              </w:rPr>
              <w:t>Key</w:t>
            </w:r>
            <w:r w:rsidR="00E76C41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+ Num 8 + num 6 </w:t>
            </w:r>
            <w:r w:rsidR="00D64814">
              <w:rPr>
                <w:rFonts w:ascii="Calibri" w:hAnsi="Calibri" w:cs="Calibri"/>
                <w:b/>
                <w:bCs/>
                <w:sz w:val="22"/>
                <w:szCs w:val="22"/>
              </w:rPr>
              <w:t>Key</w:t>
            </w:r>
          </w:p>
        </w:tc>
      </w:tr>
      <w:tr w:rsidR="00882D1F" w:rsidRPr="002931BC" w14:paraId="69F1DC76" w14:textId="77777777" w:rsidTr="00B37501">
        <w:trPr>
          <w:trHeight w:val="135"/>
        </w:trPr>
        <w:tc>
          <w:tcPr>
            <w:tcW w:w="870" w:type="dxa"/>
            <w:noWrap/>
          </w:tcPr>
          <w:p w14:paraId="7FE901B3" w14:textId="7EA39645" w:rsidR="00882D1F" w:rsidRDefault="00882D1F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3837" w:type="dxa"/>
            <w:gridSpan w:val="2"/>
          </w:tcPr>
          <w:p w14:paraId="28F31B67" w14:textId="6E207493" w:rsidR="00882D1F" w:rsidRPr="009F77E7" w:rsidRDefault="00E025F7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F77E7">
              <w:rPr>
                <w:rFonts w:ascii="Calibri" w:hAnsi="Calibri" w:cs="Calibri"/>
                <w:color w:val="000000"/>
                <w:sz w:val="22"/>
                <w:szCs w:val="22"/>
              </w:rPr>
              <w:t>Android Hard reset</w:t>
            </w:r>
          </w:p>
        </w:tc>
        <w:tc>
          <w:tcPr>
            <w:tcW w:w="4933" w:type="dxa"/>
            <w:noWrap/>
          </w:tcPr>
          <w:p w14:paraId="6E2C8BD6" w14:textId="16B491F4" w:rsidR="00882D1F" w:rsidRDefault="00601CCF" w:rsidP="009457C6">
            <w:pPr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601CCF">
              <w:rPr>
                <w:rFonts w:ascii="Calibri" w:hAnsi="Calibri" w:cs="Calibri"/>
                <w:sz w:val="22"/>
                <w:szCs w:val="22"/>
              </w:rPr>
              <w:t xml:space="preserve">For units with serial numbers up to 95 or those using </w:t>
            </w:r>
            <w:r>
              <w:rPr>
                <w:rFonts w:ascii="Calibri" w:hAnsi="Calibri" w:cs="Calibri"/>
                <w:sz w:val="22"/>
                <w:szCs w:val="22"/>
              </w:rPr>
              <w:t>hardware</w:t>
            </w:r>
            <w:r w:rsidRPr="00601CCF">
              <w:rPr>
                <w:rFonts w:ascii="Calibri" w:hAnsi="Calibri" w:cs="Calibri"/>
                <w:sz w:val="22"/>
                <w:szCs w:val="22"/>
              </w:rPr>
              <w:t xml:space="preserve"> version 2.0 or earlie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r w:rsidR="464E9890" w:rsidRPr="00B37501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Home </w:t>
            </w:r>
            <w:r w:rsidR="00D64814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Key</w:t>
            </w:r>
            <w:r w:rsidR="464E9890" w:rsidRPr="00B37501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+ Star Simultaneous for 15 sec</w:t>
            </w:r>
          </w:p>
          <w:p w14:paraId="361AD3AD" w14:textId="77777777" w:rsidR="00601CCF" w:rsidRPr="00B37501" w:rsidRDefault="00601CCF" w:rsidP="009457C6">
            <w:pPr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</w:p>
          <w:p w14:paraId="116EFD23" w14:textId="20AABD80" w:rsidR="00E76C41" w:rsidRPr="1987E64C" w:rsidRDefault="00601CCF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601CCF">
              <w:rPr>
                <w:rFonts w:ascii="Calibri" w:hAnsi="Calibri" w:cs="Calibri"/>
                <w:sz w:val="22"/>
                <w:szCs w:val="22"/>
              </w:rPr>
              <w:t xml:space="preserve">For units with serial numbers 96 and above or those with </w:t>
            </w:r>
            <w:r>
              <w:rPr>
                <w:rFonts w:ascii="Calibri" w:hAnsi="Calibri" w:cs="Calibri"/>
                <w:sz w:val="22"/>
                <w:szCs w:val="22"/>
              </w:rPr>
              <w:t>hardware</w:t>
            </w:r>
            <w:r w:rsidRPr="00601CCF">
              <w:rPr>
                <w:rFonts w:ascii="Calibri" w:hAnsi="Calibri" w:cs="Calibri"/>
                <w:sz w:val="22"/>
                <w:szCs w:val="22"/>
              </w:rPr>
              <w:t xml:space="preserve"> version 2.1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r w:rsidR="00E76C41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Vol Down </w:t>
            </w:r>
            <w:r w:rsidR="00D64814">
              <w:rPr>
                <w:rFonts w:ascii="Calibri" w:hAnsi="Calibri" w:cs="Calibri"/>
                <w:b/>
                <w:bCs/>
                <w:sz w:val="22"/>
                <w:szCs w:val="22"/>
              </w:rPr>
              <w:t>Key</w:t>
            </w:r>
            <w:r w:rsidR="00E76C41" w:rsidRPr="00B37501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+ </w:t>
            </w:r>
            <w:r w:rsidR="00E76C41" w:rsidRPr="00B37501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Star Simultaneous for 15 sec</w:t>
            </w:r>
          </w:p>
        </w:tc>
      </w:tr>
    </w:tbl>
    <w:p w14:paraId="747851DD" w14:textId="2E7CBC09" w:rsidR="00224376" w:rsidRPr="00945ED0" w:rsidRDefault="00224376" w:rsidP="00945ED0"/>
    <w:p w14:paraId="164BE90F" w14:textId="3CC1B03C" w:rsidR="45520EC5" w:rsidRDefault="087DBF41" w:rsidP="087DBF41">
      <w:pPr>
        <w:pStyle w:val="Heading1"/>
        <w:numPr>
          <w:ilvl w:val="0"/>
          <w:numId w:val="0"/>
        </w:numPr>
        <w:ind w:left="432" w:hanging="432"/>
        <w:rPr>
          <w:rFonts w:eastAsia="Arial" w:cs="Arial"/>
          <w:bCs/>
          <w:color w:val="000000" w:themeColor="text1"/>
          <w:sz w:val="24"/>
          <w:szCs w:val="24"/>
        </w:rPr>
      </w:pPr>
      <w:r w:rsidRPr="087DBF41">
        <w:rPr>
          <w:rFonts w:eastAsia="Arial" w:cs="Arial"/>
          <w:bCs/>
          <w:color w:val="000000" w:themeColor="text1"/>
          <w:sz w:val="24"/>
          <w:szCs w:val="24"/>
        </w:rPr>
        <w:t>Battery Logging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7"/>
        <w:gridCol w:w="531"/>
        <w:gridCol w:w="3789"/>
        <w:gridCol w:w="3803"/>
      </w:tblGrid>
      <w:tr w:rsidR="45520EC5" w:rsidRPr="008C112C" w14:paraId="1E8976B2" w14:textId="77777777" w:rsidTr="45520EC5">
        <w:trPr>
          <w:trHeight w:val="300"/>
        </w:trPr>
        <w:tc>
          <w:tcPr>
            <w:tcW w:w="10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056C370C" w14:textId="79692626" w:rsidR="45520EC5" w:rsidRPr="008C112C" w:rsidRDefault="45520EC5" w:rsidP="45520EC5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506F3A31" w14:textId="0DEE61D6" w:rsidR="45520EC5" w:rsidRPr="008C112C" w:rsidRDefault="45520EC5" w:rsidP="45520EC5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2AD4BD90" w14:textId="69C41378" w:rsidR="45520EC5" w:rsidRPr="008C112C" w:rsidRDefault="00D64814" w:rsidP="45520EC5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5520EC5" w14:paraId="2239DA01" w14:textId="77777777" w:rsidTr="45520EC5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2DCAB66" w14:textId="1DAA0530" w:rsidR="45520EC5" w:rsidRPr="00B37501" w:rsidRDefault="45520EC5" w:rsidP="45520EC5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0B3750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C08B1C1" w14:textId="454E9B44" w:rsidR="45520EC5" w:rsidRPr="00B37501" w:rsidRDefault="45520EC5" w:rsidP="45520EC5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0B3750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the config dialog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9CF8D86" w14:textId="6926A043" w:rsidR="45520EC5" w:rsidRPr="00B37501" w:rsidRDefault="45520EC5" w:rsidP="45520EC5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0B3750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5520EC5" w14:paraId="36EF9315" w14:textId="77777777" w:rsidTr="45520EC5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C2326FE" w14:textId="2730CB7C" w:rsidR="45520EC5" w:rsidRPr="00B37501" w:rsidRDefault="45520EC5" w:rsidP="45520EC5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0B3750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8F9DC6C" w14:textId="6405B9CB" w:rsidR="45520EC5" w:rsidRPr="00B37501" w:rsidRDefault="45520EC5" w:rsidP="45520EC5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0B3750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config dialog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B4C4043" w14:textId="149069AB" w:rsidR="45520EC5" w:rsidRPr="00B37501" w:rsidRDefault="45520EC5" w:rsidP="45520EC5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0B3750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Record + Star + Hash + Select</w:t>
            </w:r>
          </w:p>
        </w:tc>
      </w:tr>
      <w:tr w:rsidR="45520EC5" w14:paraId="6A1141FD" w14:textId="77777777" w:rsidTr="45520EC5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03F4AB3" w14:textId="17658ED3" w:rsidR="45520EC5" w:rsidRPr="00B37501" w:rsidRDefault="45520EC5" w:rsidP="45520EC5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0B3750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4DB993B" w14:textId="7E52A0F2" w:rsidR="45520EC5" w:rsidRPr="00B37501" w:rsidRDefault="45520EC5" w:rsidP="45520EC5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0B3750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tart/Stop logging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E27A70A" w14:textId="719D9261" w:rsidR="45520EC5" w:rsidRPr="00B37501" w:rsidRDefault="45520EC5" w:rsidP="45520EC5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0B3750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Record + Star + Hash</w:t>
            </w:r>
          </w:p>
        </w:tc>
      </w:tr>
    </w:tbl>
    <w:p w14:paraId="33BA4110" w14:textId="641965F5" w:rsidR="45520EC5" w:rsidRDefault="45520EC5"/>
    <w:p w14:paraId="77E9673B" w14:textId="1A21C942" w:rsidR="45520EC5" w:rsidRDefault="45520EC5" w:rsidP="45520EC5"/>
    <w:p w14:paraId="42913FE9" w14:textId="07E50694" w:rsidR="464E9890" w:rsidRDefault="464E9890" w:rsidP="464E9890">
      <w:pPr>
        <w:pStyle w:val="Heading1"/>
        <w:numPr>
          <w:ilvl w:val="0"/>
          <w:numId w:val="0"/>
        </w:numPr>
        <w:spacing w:before="120" w:after="0"/>
        <w:ind w:left="431" w:hanging="431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 xml:space="preserve">Global Hot </w:t>
      </w:r>
      <w:r w:rsidR="00D64814">
        <w:rPr>
          <w:rFonts w:eastAsia="Arial" w:cs="Arial"/>
          <w:bCs/>
          <w:color w:val="000000" w:themeColor="text1"/>
          <w:sz w:val="24"/>
          <w:szCs w:val="24"/>
        </w:rPr>
        <w:t>Key</w:t>
      </w:r>
      <w:r w:rsidRPr="464E9890">
        <w:rPr>
          <w:rFonts w:eastAsia="Arial" w:cs="Arial"/>
          <w:bCs/>
          <w:color w:val="000000" w:themeColor="text1"/>
          <w:sz w:val="24"/>
          <w:szCs w:val="24"/>
        </w:rPr>
        <w:t>s</w:t>
      </w:r>
    </w:p>
    <w:tbl>
      <w:tblPr>
        <w:tblW w:w="86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577"/>
        <w:gridCol w:w="3720"/>
        <w:gridCol w:w="3788"/>
      </w:tblGrid>
      <w:tr w:rsidR="464E9890" w:rsidRPr="008C112C" w14:paraId="5EEDE651" w14:textId="77777777" w:rsidTr="7A627F37">
        <w:trPr>
          <w:trHeight w:val="390"/>
        </w:trPr>
        <w:tc>
          <w:tcPr>
            <w:tcW w:w="113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714DC103" w14:textId="5392C2B9" w:rsidR="464E9890" w:rsidRPr="008C112C" w:rsidRDefault="464E9890" w:rsidP="464E9890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8C112C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73E83964" w14:textId="19963C96" w:rsidR="464E9890" w:rsidRPr="008C112C" w:rsidRDefault="464E9890" w:rsidP="464E9890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8C112C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6BE29C8F" w14:textId="6816BBCB" w:rsidR="464E9890" w:rsidRPr="008C112C" w:rsidRDefault="00D64814" w:rsidP="464E9890">
            <w:pPr>
              <w:rPr>
                <w:rFonts w:eastAsia="Arial Unicode MS" w:cs="Arial"/>
                <w:b/>
                <w:bCs/>
                <w:sz w:val="20"/>
                <w:szCs w:val="20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464E9890" w14:paraId="37A82020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06F0E12" w14:textId="5968BEA2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1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1001549" w14:textId="5BDB18F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heck Battery Status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4130FDD" w14:textId="328F029E" w:rsidR="464E9890" w:rsidRDefault="45520EC5" w:rsidP="45520EC5">
            <w:pPr>
              <w:ind w:left="-20" w:right="-20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5520EC5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Record</w:t>
            </w:r>
          </w:p>
        </w:tc>
      </w:tr>
      <w:tr w:rsidR="464E9890" w14:paraId="5AE38B67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32B9188" w14:textId="6E7DB7F7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2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98A8B46" w14:textId="7208F639" w:rsidR="464E9890" w:rsidRDefault="00D64814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="464E9890"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board help feature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B7707CB" w14:textId="6108C79A" w:rsidR="464E9890" w:rsidRDefault="7A627F37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1</w:t>
            </w:r>
          </w:p>
        </w:tc>
      </w:tr>
      <w:tr w:rsidR="464E9890" w14:paraId="25150B91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75873F1" w14:textId="3DEF2059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67AE67D" w14:textId="49A62D4F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Decrease speech volume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E46E8CB" w14:textId="25371560" w:rsidR="464E989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2</w:t>
            </w:r>
          </w:p>
        </w:tc>
      </w:tr>
      <w:tr w:rsidR="464E9890" w14:paraId="178E30D1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6162317" w14:textId="4934DDC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4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19596A5" w14:textId="0F7281EB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Increase speech volume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66DCF72" w14:textId="41366F9B" w:rsidR="464E989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3</w:t>
            </w:r>
          </w:p>
        </w:tc>
      </w:tr>
      <w:tr w:rsidR="464E9890" w14:paraId="7B507F93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C0CA72F" w14:textId="0A2FAD23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5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1687A8C" w14:textId="2B7C4A28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s speech settings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74235C8" w14:textId="1D157BD2" w:rsidR="464E989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4</w:t>
            </w:r>
          </w:p>
        </w:tc>
      </w:tr>
      <w:tr w:rsidR="464E9890" w14:paraId="7A1DC82D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D9FF41E" w14:textId="2CA0A710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6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3066AA0" w14:textId="7F674BB0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Decrease speech rate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43805ED" w14:textId="5E9CE894" w:rsidR="464E989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5</w:t>
            </w:r>
          </w:p>
        </w:tc>
      </w:tr>
      <w:tr w:rsidR="464E9890" w14:paraId="0B466315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2521692" w14:textId="206857E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7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65036B3" w14:textId="67027A4C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Increase speech rate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B1CD43E" w14:textId="1B8395C5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6</w:t>
            </w:r>
          </w:p>
        </w:tc>
      </w:tr>
      <w:tr w:rsidR="464E9890" w14:paraId="63324DC7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80497CE" w14:textId="59B1BBFF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8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80FBB83" w14:textId="735F5680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Decrease speech pitch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566DFCD" w14:textId="64E0A3F9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7</w:t>
            </w:r>
          </w:p>
        </w:tc>
      </w:tr>
      <w:tr w:rsidR="464E9890" w14:paraId="11FDD6FA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CA465F4" w14:textId="357AAF5E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9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17F6800" w14:textId="7B0B168F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Increase speech pitch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16BE30D" w14:textId="0534FCFC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8</w:t>
            </w:r>
          </w:p>
        </w:tc>
      </w:tr>
      <w:tr w:rsidR="464E9890" w14:paraId="0C85F696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52993FB" w14:textId="279BE091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0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54CCFBE" w14:textId="1926BBDD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peak current time, if 9 pressed twice speaks current date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B939BC" w14:textId="310908DA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9</w:t>
            </w:r>
          </w:p>
        </w:tc>
      </w:tr>
      <w:tr w:rsidR="464E9890" w14:paraId="118A5F31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77A8E99" w14:textId="75AE42AA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1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BBCEF5A" w14:textId="15226EA5" w:rsidR="464E9890" w:rsidRDefault="7A627F37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Device lock/unlock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E243029" w14:textId="4CAD98E0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*</w:t>
            </w:r>
          </w:p>
        </w:tc>
      </w:tr>
      <w:tr w:rsidR="464E9890" w14:paraId="69787DCC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CCDA4B0" w14:textId="7C824320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2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5D7C164" w14:textId="55412E6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s the settings application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B4EC173" w14:textId="08C40F33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Menu + Num 0 </w:t>
            </w:r>
          </w:p>
        </w:tc>
      </w:tr>
      <w:tr w:rsidR="464E9890" w14:paraId="24EA40AF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31DC359" w14:textId="224BA6E9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3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ED8B7EA" w14:textId="33C76820" w:rsidR="464E9890" w:rsidRDefault="7A627F37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peaks wi-fi &amp; Bluetooth status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F69FC0D" w14:textId="1941D460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Menu + Num #</w:t>
            </w:r>
          </w:p>
        </w:tc>
      </w:tr>
      <w:tr w:rsidR="464E9890" w14:paraId="2A7BE8D1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5925B38" w14:textId="49084FA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4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E1AC86" w14:textId="772AA3C5" w:rsidR="464E9890" w:rsidRDefault="7A627F37" w:rsidP="7A627F37">
            <w:pPr>
              <w:spacing w:line="259" w:lineRule="auto"/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hange the mode (Letter Navigation / Command Mode)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CEC0BBA" w14:textId="4ADC505E" w:rsidR="464E9890" w:rsidRDefault="7A627F37" w:rsidP="464E9890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ong Num *</w:t>
            </w:r>
          </w:p>
        </w:tc>
      </w:tr>
      <w:tr w:rsidR="464E9890" w14:paraId="3749E4B2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606D8D4" w14:textId="721E7C33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5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0987BF3" w14:textId="545CCD71" w:rsidR="7A627F37" w:rsidRDefault="7A627F37" w:rsidP="7A627F37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Toggle options (Speech volume, device volume, speech rate, pitch rate) to control using volume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487179C" w14:textId="711C979F" w:rsidR="7A627F37" w:rsidRDefault="7A627F37" w:rsidP="7A627F37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olume Up + Volume Down</w:t>
            </w:r>
          </w:p>
        </w:tc>
      </w:tr>
      <w:tr w:rsidR="65DCA8F0" w14:paraId="6DCD2544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7B990C9" w14:textId="0884C4A3" w:rsidR="65DCA8F0" w:rsidRDefault="65DCA8F0" w:rsidP="65DCA8F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lastRenderedPageBreak/>
              <w:t>16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CE13963" w14:textId="68445643" w:rsidR="7A627F37" w:rsidRDefault="7A627F37" w:rsidP="7A627F37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form increase/decrease function according to the selected option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B058701" w14:textId="79A0B09E" w:rsidR="7A627F37" w:rsidRDefault="7A627F37" w:rsidP="7A627F37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olume Up / Volume Down</w:t>
            </w:r>
          </w:p>
        </w:tc>
      </w:tr>
    </w:tbl>
    <w:p w14:paraId="1AFC6DAA" w14:textId="5C6667F5" w:rsidR="464E9890" w:rsidRDefault="464E9890" w:rsidP="464E9890">
      <w:pPr>
        <w:ind w:left="432"/>
        <w:rPr>
          <w:rFonts w:eastAsia="Arial" w:cs="Arial"/>
          <w:b/>
          <w:bCs/>
          <w:color w:val="000000" w:themeColor="text1"/>
        </w:rPr>
      </w:pPr>
    </w:p>
    <w:p w14:paraId="461B95FA" w14:textId="107F52B0" w:rsidR="464E9890" w:rsidRDefault="464E9890" w:rsidP="464E9890">
      <w:pPr>
        <w:rPr>
          <w:rFonts w:eastAsia="Arial" w:cs="Arial"/>
          <w:b/>
          <w:bCs/>
          <w:color w:val="000000" w:themeColor="text1"/>
        </w:rPr>
      </w:pPr>
      <w:r w:rsidRPr="464E9890">
        <w:rPr>
          <w:rFonts w:eastAsia="Arial" w:cs="Arial"/>
          <w:b/>
          <w:bCs/>
          <w:color w:val="000000" w:themeColor="text1"/>
        </w:rPr>
        <w:t>File Manager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86435C" w:rsidRPr="008C112C" w14:paraId="50789555" w14:textId="77777777" w:rsidTr="7A627F37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1898A927" w14:textId="2BA99B6C" w:rsidR="0086435C" w:rsidRPr="008C112C" w:rsidRDefault="0086435C" w:rsidP="009457C6">
            <w:pPr>
              <w:rPr>
                <w:rFonts w:cs="Arial"/>
                <w:b/>
                <w:bCs/>
                <w:color w:val="FFFFFF"/>
                <w:sz w:val="20"/>
                <w:szCs w:val="20"/>
                <w:lang w:val="en-IN" w:eastAsia="en-IN"/>
              </w:rPr>
            </w:pPr>
            <w:r w:rsidRPr="008C112C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auto" w:fill="000000" w:themeFill="text1"/>
            <w:vAlign w:val="center"/>
          </w:tcPr>
          <w:p w14:paraId="101BF492" w14:textId="24BC4EA2" w:rsidR="0086435C" w:rsidRPr="008C112C" w:rsidRDefault="0086435C" w:rsidP="009457C6">
            <w:pPr>
              <w:rPr>
                <w:rFonts w:cs="Arial"/>
                <w:b/>
                <w:bCs/>
                <w:color w:val="FFFFFF"/>
                <w:sz w:val="20"/>
                <w:szCs w:val="20"/>
                <w:lang w:val="en-IN" w:eastAsia="en-IN"/>
              </w:rPr>
            </w:pPr>
            <w:r w:rsidRPr="008C112C">
              <w:rPr>
                <w:rFonts w:cs="Arial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auto" w:fill="000000" w:themeFill="text1"/>
            <w:vAlign w:val="bottom"/>
            <w:hideMark/>
          </w:tcPr>
          <w:p w14:paraId="339E06D3" w14:textId="17DD4BDA" w:rsidR="0086435C" w:rsidRPr="008C112C" w:rsidRDefault="00D64814" w:rsidP="009457C6">
            <w:pPr>
              <w:rPr>
                <w:rFonts w:cs="Arial"/>
                <w:b/>
                <w:bCs/>
                <w:color w:val="FFFFFF"/>
                <w:sz w:val="20"/>
                <w:szCs w:val="20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74B0CE21" w14:paraId="04D2A966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FB331DB" w14:textId="4E09F570" w:rsidR="74B0CE21" w:rsidRDefault="74B0CE21" w:rsidP="74B0CE21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1</w:t>
            </w:r>
          </w:p>
        </w:tc>
        <w:tc>
          <w:tcPr>
            <w:tcW w:w="3995" w:type="dxa"/>
            <w:gridSpan w:val="2"/>
            <w:vAlign w:val="center"/>
          </w:tcPr>
          <w:p w14:paraId="7C6280CD" w14:textId="78AE44EE" w:rsidR="74B0CE21" w:rsidRDefault="74B0CE21" w:rsidP="74B0CE21">
            <w:pPr>
              <w:spacing w:line="259" w:lineRule="auto"/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ile Manager</w:t>
            </w:r>
          </w:p>
          <w:p w14:paraId="19DF0CC2" w14:textId="67E4B4F0" w:rsidR="74B0CE21" w:rsidRDefault="74B0CE21" w:rsidP="74B0CE21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4820" w:type="dxa"/>
            <w:noWrap/>
            <w:vAlign w:val="center"/>
            <w:hideMark/>
          </w:tcPr>
          <w:p w14:paraId="17D2E0B2" w14:textId="6879BDAF" w:rsidR="74B0CE21" w:rsidRDefault="464E9890" w:rsidP="74B0CE21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lect/ Press 4 (from utilities sub-menu)</w:t>
            </w:r>
          </w:p>
          <w:p w14:paraId="3BAEBF06" w14:textId="147F8176" w:rsidR="74B0CE21" w:rsidRDefault="74B0CE21" w:rsidP="74B0CE21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74B0CE21" w14:paraId="55A80A1B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3AAEBAD" w14:textId="50DDBF86" w:rsidR="74B0CE21" w:rsidRDefault="74B0CE21" w:rsidP="74B0CE21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2</w:t>
            </w:r>
          </w:p>
        </w:tc>
        <w:tc>
          <w:tcPr>
            <w:tcW w:w="3995" w:type="dxa"/>
            <w:gridSpan w:val="2"/>
            <w:vAlign w:val="center"/>
          </w:tcPr>
          <w:p w14:paraId="1146AA1A" w14:textId="4A6FDB0C" w:rsidR="74B0CE21" w:rsidRDefault="464E9890" w:rsidP="464E9890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xit File Manager</w:t>
            </w:r>
          </w:p>
        </w:tc>
        <w:tc>
          <w:tcPr>
            <w:tcW w:w="4820" w:type="dxa"/>
            <w:noWrap/>
            <w:vAlign w:val="center"/>
            <w:hideMark/>
          </w:tcPr>
          <w:p w14:paraId="7843688E" w14:textId="4010A70F" w:rsidR="74B0CE21" w:rsidRDefault="464E9890" w:rsidP="464E9890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Home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/ Back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</w:p>
        </w:tc>
      </w:tr>
      <w:tr w:rsidR="0086435C" w:rsidRPr="00FC7EEB" w14:paraId="59312DA0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D05BF10" w14:textId="5734C9A6" w:rsidR="0086435C" w:rsidRPr="00FC7EEB" w:rsidRDefault="74B0CE2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3995" w:type="dxa"/>
            <w:gridSpan w:val="2"/>
            <w:vAlign w:val="center"/>
          </w:tcPr>
          <w:p w14:paraId="62BD1BCF" w14:textId="77777777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Select Prev/Next File</w:t>
            </w:r>
          </w:p>
        </w:tc>
        <w:tc>
          <w:tcPr>
            <w:tcW w:w="4820" w:type="dxa"/>
            <w:noWrap/>
            <w:vAlign w:val="center"/>
            <w:hideMark/>
          </w:tcPr>
          <w:p w14:paraId="207F92D8" w14:textId="42160B52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Up/Down Arrow</w:t>
            </w:r>
          </w:p>
        </w:tc>
      </w:tr>
      <w:tr w:rsidR="0086435C" w:rsidRPr="00FC7EEB" w14:paraId="5CC7C72E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EB04610" w14:textId="07234B0D" w:rsidR="0086435C" w:rsidRPr="00FC7EEB" w:rsidRDefault="74B0CE2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3995" w:type="dxa"/>
            <w:gridSpan w:val="2"/>
            <w:vAlign w:val="center"/>
          </w:tcPr>
          <w:p w14:paraId="40912607" w14:textId="77777777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Open File/Folder</w:t>
            </w:r>
          </w:p>
        </w:tc>
        <w:tc>
          <w:tcPr>
            <w:tcW w:w="4820" w:type="dxa"/>
            <w:noWrap/>
            <w:vAlign w:val="center"/>
            <w:hideMark/>
          </w:tcPr>
          <w:p w14:paraId="5B7CC614" w14:textId="7C28B413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Select</w:t>
            </w:r>
          </w:p>
        </w:tc>
      </w:tr>
      <w:tr w:rsidR="0086435C" w:rsidRPr="00FC7EEB" w14:paraId="1C2E877C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7310859" w14:textId="384BDDF8" w:rsidR="0086435C" w:rsidRPr="00FC7EEB" w:rsidRDefault="74B0CE2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3995" w:type="dxa"/>
            <w:gridSpan w:val="2"/>
            <w:vAlign w:val="center"/>
          </w:tcPr>
          <w:p w14:paraId="5CA7F61A" w14:textId="77777777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File/Folder Properties</w:t>
            </w:r>
          </w:p>
        </w:tc>
        <w:tc>
          <w:tcPr>
            <w:tcW w:w="4820" w:type="dxa"/>
            <w:noWrap/>
            <w:vAlign w:val="center"/>
            <w:hideMark/>
          </w:tcPr>
          <w:p w14:paraId="2F1A39F7" w14:textId="6701485E" w:rsidR="0086435C" w:rsidRPr="00FC7EEB" w:rsidRDefault="7A627F37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Num </w:t>
            </w: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*</w:t>
            </w:r>
          </w:p>
        </w:tc>
      </w:tr>
      <w:tr w:rsidR="0086435C" w:rsidRPr="00FC7EEB" w14:paraId="03CFCA72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0104FDA" w14:textId="340497BD" w:rsidR="0086435C" w:rsidRPr="00FC7EEB" w:rsidRDefault="74B0CE2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3995" w:type="dxa"/>
            <w:gridSpan w:val="2"/>
            <w:vAlign w:val="center"/>
          </w:tcPr>
          <w:p w14:paraId="521201C2" w14:textId="77777777" w:rsidR="0086435C" w:rsidRPr="00FC7EEB" w:rsidRDefault="087DBF41" w:rsidP="087DBF41">
            <w:pPr>
              <w:rPr>
                <w:rFonts w:ascii="Calibri" w:hAnsi="Calibri" w:cs="Calibri"/>
                <w:color w:val="000000"/>
                <w:sz w:val="22"/>
                <w:szCs w:val="22"/>
                <w:lang w:eastAsia="en-IN"/>
              </w:rPr>
            </w:pPr>
            <w:r w:rsidRPr="087DBF4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avigate to previous folder</w:t>
            </w:r>
          </w:p>
        </w:tc>
        <w:tc>
          <w:tcPr>
            <w:tcW w:w="4820" w:type="dxa"/>
            <w:noWrap/>
            <w:vAlign w:val="center"/>
            <w:hideMark/>
          </w:tcPr>
          <w:p w14:paraId="4CD433B0" w14:textId="58868F68" w:rsidR="0086435C" w:rsidRPr="00FC7EEB" w:rsidRDefault="000E3F3E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eft Arrow</w:t>
            </w:r>
          </w:p>
        </w:tc>
      </w:tr>
      <w:tr w:rsidR="0086435C" w:rsidRPr="00FC7EEB" w14:paraId="06DCC980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EED48D6" w14:textId="0C55B636" w:rsidR="0086435C" w:rsidRPr="00FC7EEB" w:rsidRDefault="74B0CE2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3995" w:type="dxa"/>
            <w:gridSpan w:val="2"/>
            <w:vAlign w:val="center"/>
          </w:tcPr>
          <w:p w14:paraId="6ED18B4E" w14:textId="77777777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Open Context Menu</w:t>
            </w:r>
          </w:p>
        </w:tc>
        <w:tc>
          <w:tcPr>
            <w:tcW w:w="4820" w:type="dxa"/>
            <w:noWrap/>
            <w:vAlign w:val="center"/>
            <w:hideMark/>
          </w:tcPr>
          <w:p w14:paraId="0010280A" w14:textId="5B5262F7" w:rsidR="0086435C" w:rsidRPr="00FC7EEB" w:rsidRDefault="464E9890" w:rsidP="464E9890">
            <w:pPr>
              <w:spacing w:line="259" w:lineRule="auto"/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Menu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</w:p>
        </w:tc>
      </w:tr>
      <w:tr w:rsidR="0086435C" w:rsidRPr="00FC7EEB" w14:paraId="6E06CA7D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F2ADA03" w14:textId="50754779" w:rsidR="0086435C" w:rsidRPr="00FC7EEB" w:rsidRDefault="74B0CE2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3995" w:type="dxa"/>
            <w:gridSpan w:val="2"/>
            <w:vAlign w:val="center"/>
          </w:tcPr>
          <w:p w14:paraId="2BE67059" w14:textId="599ECC6A" w:rsidR="0086435C" w:rsidRPr="00FC7EEB" w:rsidRDefault="45520EC5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45520EC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lose Context Menu or close any other dialog</w:t>
            </w:r>
          </w:p>
        </w:tc>
        <w:tc>
          <w:tcPr>
            <w:tcW w:w="4820" w:type="dxa"/>
            <w:noWrap/>
            <w:vAlign w:val="center"/>
            <w:hideMark/>
          </w:tcPr>
          <w:p w14:paraId="09FA9A86" w14:textId="0678D4D4" w:rsidR="0086435C" w:rsidRPr="00FC7EEB" w:rsidRDefault="464E9890" w:rsidP="464E9890">
            <w:pPr>
              <w:spacing w:line="259" w:lineRule="auto"/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 xml:space="preserve">Back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Key</w:t>
            </w:r>
          </w:p>
        </w:tc>
      </w:tr>
      <w:tr w:rsidR="0086435C" w:rsidRPr="00FC7EEB" w14:paraId="5BB26A95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5930603" w14:textId="2161AEA8" w:rsidR="0086435C" w:rsidRPr="00FC7EEB" w:rsidRDefault="74B0CE2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4B0CE2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3995" w:type="dxa"/>
            <w:gridSpan w:val="2"/>
            <w:vAlign w:val="center"/>
          </w:tcPr>
          <w:p w14:paraId="15CE1D78" w14:textId="77777777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Mark/Unmark File/Folder</w:t>
            </w:r>
          </w:p>
        </w:tc>
        <w:tc>
          <w:tcPr>
            <w:tcW w:w="4820" w:type="dxa"/>
            <w:noWrap/>
            <w:vAlign w:val="center"/>
            <w:hideMark/>
          </w:tcPr>
          <w:p w14:paraId="445A6A72" w14:textId="01A47D78" w:rsidR="0086435C" w:rsidRPr="00FC7EEB" w:rsidRDefault="7A627F37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Num </w:t>
            </w: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0</w:t>
            </w:r>
          </w:p>
        </w:tc>
      </w:tr>
      <w:tr w:rsidR="0086435C" w:rsidRPr="00FC7EEB" w14:paraId="1319C720" w14:textId="77777777" w:rsidTr="7A627F3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CEBB14F" w14:textId="42D651BD" w:rsidR="0086435C" w:rsidRPr="00FC7EEB" w:rsidRDefault="087DBF4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87DBF4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3995" w:type="dxa"/>
            <w:gridSpan w:val="2"/>
            <w:vAlign w:val="center"/>
          </w:tcPr>
          <w:p w14:paraId="66CDEC98" w14:textId="77777777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Confirm Delete</w:t>
            </w:r>
          </w:p>
        </w:tc>
        <w:tc>
          <w:tcPr>
            <w:tcW w:w="4820" w:type="dxa"/>
            <w:noWrap/>
            <w:vAlign w:val="center"/>
            <w:hideMark/>
          </w:tcPr>
          <w:p w14:paraId="08FDFE84" w14:textId="16CD8E04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Select</w:t>
            </w:r>
          </w:p>
        </w:tc>
      </w:tr>
      <w:tr w:rsidR="00BA0F7E" w:rsidRPr="00FC7EEB" w14:paraId="5E4D71EC" w14:textId="77777777" w:rsidTr="7A627F37">
        <w:trPr>
          <w:trHeight w:val="300"/>
        </w:trPr>
        <w:tc>
          <w:tcPr>
            <w:tcW w:w="825" w:type="dxa"/>
            <w:noWrap/>
            <w:vAlign w:val="center"/>
          </w:tcPr>
          <w:p w14:paraId="526EB669" w14:textId="41555DE3" w:rsidR="00BA0F7E" w:rsidRPr="74B0CE21" w:rsidRDefault="087DBF41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  <w:r w:rsidRPr="087DBF4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3995" w:type="dxa"/>
            <w:gridSpan w:val="2"/>
            <w:vAlign w:val="center"/>
          </w:tcPr>
          <w:p w14:paraId="7C58BD7F" w14:textId="34114502" w:rsidR="00BA0F7E" w:rsidRPr="0000334E" w:rsidRDefault="087DBF41" w:rsidP="087DBF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87DBF4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pen delete file/folder Dialog</w:t>
            </w:r>
          </w:p>
        </w:tc>
        <w:tc>
          <w:tcPr>
            <w:tcW w:w="4820" w:type="dxa"/>
            <w:noWrap/>
            <w:vAlign w:val="center"/>
          </w:tcPr>
          <w:p w14:paraId="736AABCB" w14:textId="08E17D4C" w:rsidR="00BA0F7E" w:rsidRPr="0000334E" w:rsidRDefault="7A627F37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Long Press Back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76D4F555" w14:textId="77777777" w:rsidTr="7A627F37">
        <w:trPr>
          <w:trHeight w:val="300"/>
        </w:trPr>
        <w:tc>
          <w:tcPr>
            <w:tcW w:w="825" w:type="dxa"/>
            <w:noWrap/>
            <w:vAlign w:val="center"/>
          </w:tcPr>
          <w:p w14:paraId="1A3407B5" w14:textId="7E6DB9D7" w:rsidR="464E9890" w:rsidRDefault="087DBF41" w:rsidP="087DBF41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  <w:r w:rsidRPr="087DBF41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3995" w:type="dxa"/>
            <w:gridSpan w:val="2"/>
            <w:vAlign w:val="center"/>
          </w:tcPr>
          <w:p w14:paraId="66969513" w14:textId="5B0D6FAF" w:rsidR="464E9890" w:rsidRDefault="087DBF41" w:rsidP="087DBF41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87DBF4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avigate Up/Down in any menu (Context, Delete dialog, etc.)</w:t>
            </w:r>
          </w:p>
        </w:tc>
        <w:tc>
          <w:tcPr>
            <w:tcW w:w="4820" w:type="dxa"/>
            <w:noWrap/>
            <w:vAlign w:val="center"/>
          </w:tcPr>
          <w:p w14:paraId="7AAFF617" w14:textId="3BD39A90" w:rsidR="464E9890" w:rsidRDefault="464E9890" w:rsidP="464E9890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464E98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Up/Down Arrow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25FB9973" w14:textId="77777777" w:rsidTr="7A627F37">
        <w:trPr>
          <w:trHeight w:val="300"/>
        </w:trPr>
        <w:tc>
          <w:tcPr>
            <w:tcW w:w="825" w:type="dxa"/>
            <w:noWrap/>
            <w:vAlign w:val="center"/>
          </w:tcPr>
          <w:p w14:paraId="16B28EC4" w14:textId="7C3ED295" w:rsidR="7A627F37" w:rsidRDefault="7A627F37" w:rsidP="7A627F37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  <w:t>13</w:t>
            </w:r>
          </w:p>
        </w:tc>
        <w:tc>
          <w:tcPr>
            <w:tcW w:w="3995" w:type="dxa"/>
            <w:gridSpan w:val="2"/>
            <w:vAlign w:val="center"/>
          </w:tcPr>
          <w:p w14:paraId="76FA68F5" w14:textId="5AFB9FFA" w:rsidR="7A627F37" w:rsidRDefault="7A627F37" w:rsidP="7A627F37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op / Bottom of list</w:t>
            </w:r>
          </w:p>
        </w:tc>
        <w:tc>
          <w:tcPr>
            <w:tcW w:w="4820" w:type="dxa"/>
            <w:noWrap/>
            <w:vAlign w:val="center"/>
          </w:tcPr>
          <w:p w14:paraId="34FF0751" w14:textId="275A70E6" w:rsidR="7A627F37" w:rsidRDefault="7A627F37" w:rsidP="7A627F37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627F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Up Long / Down Long </w:t>
            </w:r>
            <w:r w:rsidR="00D6481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709B6A74" w14:textId="6002FE52" w:rsidR="002D5B01" w:rsidRPr="00A151A7" w:rsidRDefault="002D5B01" w:rsidP="009457C6"/>
    <w:p w14:paraId="3CF0F2DB" w14:textId="47FAE0AA" w:rsidR="464E9890" w:rsidRDefault="464E9890" w:rsidP="464E9890">
      <w:pPr>
        <w:pStyle w:val="Heading1"/>
        <w:numPr>
          <w:ilvl w:val="0"/>
          <w:numId w:val="0"/>
        </w:numPr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Settings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9"/>
        <w:gridCol w:w="573"/>
        <w:gridCol w:w="3720"/>
        <w:gridCol w:w="3788"/>
      </w:tblGrid>
      <w:tr w:rsidR="464E9890" w:rsidRPr="008C112C" w14:paraId="28C5F1C3" w14:textId="77777777" w:rsidTr="7A627F37">
        <w:trPr>
          <w:trHeight w:val="300"/>
        </w:trPr>
        <w:tc>
          <w:tcPr>
            <w:tcW w:w="113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7C163CDB" w14:textId="0DEA97C6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3528333E" w14:textId="23763F1B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6DEBDB68" w14:textId="38BCF721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49DAFD6A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EE85617" w14:textId="6D83E080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1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EA72D7A" w14:textId="49EDFA00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sub-settings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3BBC75B" w14:textId="68C9AF5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Right arrow / 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7F50C83C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D1D1CFA" w14:textId="20A91B43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2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3BEA849" w14:textId="7CAD78E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to different combo box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EE3118" w14:textId="623225C9" w:rsidR="464E9890" w:rsidRDefault="087DBF41" w:rsidP="087DBF41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87DBF4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/Down arrows</w:t>
            </w:r>
          </w:p>
        </w:tc>
      </w:tr>
      <w:tr w:rsidR="464E9890" w14:paraId="7495EF84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DB1E534" w14:textId="29D2ACB9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0E769CA" w14:textId="6C208D0A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between the values in the combo box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4105314" w14:textId="155ADE2A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Left/Right arrow</w:t>
            </w:r>
          </w:p>
        </w:tc>
      </w:tr>
      <w:tr w:rsidR="464E9890" w14:paraId="728A7BF2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99D0328" w14:textId="2EC4B393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4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214C107" w14:textId="1E604154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Apply all combo box values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A99AD92" w14:textId="06AB0C9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elect</w:t>
            </w:r>
          </w:p>
        </w:tc>
      </w:tr>
      <w:tr w:rsidR="464E9890" w14:paraId="2C281955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FC9889C" w14:textId="27297452" w:rsidR="464E989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5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64A45C4" w14:textId="2B49198F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dialog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DB03432" w14:textId="2DC71AD4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7CDD9098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8397546" w14:textId="44824EB1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6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7F13583" w14:textId="357DEE3D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p / Bottom in the list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1B66694" w14:textId="6EEF3824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Long/ Down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39571E78" w14:textId="7C073320" w:rsidR="464E9890" w:rsidRDefault="464E9890"/>
    <w:p w14:paraId="59D2803E" w14:textId="06BCE874" w:rsidR="464E9890" w:rsidRDefault="464E9890" w:rsidP="464E9890">
      <w:pPr>
        <w:pStyle w:val="Heading1"/>
        <w:numPr>
          <w:ilvl w:val="0"/>
          <w:numId w:val="0"/>
        </w:numPr>
        <w:ind w:left="432" w:hanging="432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Wi-Fi Setting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577"/>
        <w:gridCol w:w="3720"/>
        <w:gridCol w:w="3788"/>
      </w:tblGrid>
      <w:tr w:rsidR="464E9890" w:rsidRPr="008C112C" w14:paraId="3CA10352" w14:textId="77777777" w:rsidTr="7A627F37">
        <w:trPr>
          <w:trHeight w:val="300"/>
        </w:trPr>
        <w:tc>
          <w:tcPr>
            <w:tcW w:w="113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07F97583" w14:textId="2FFD3117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04B0B65C" w14:textId="3DDBC36E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3081528B" w14:textId="2A56C040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67E8DFBC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E817B7A" w14:textId="3FAC5A8A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1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99E46C6" w14:textId="4B7D847C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Navigate through available network list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3EB6331" w14:textId="6F8E9F06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/Down Arrows</w:t>
            </w:r>
          </w:p>
        </w:tc>
      </w:tr>
      <w:tr w:rsidR="464E9890" w14:paraId="06A0F8BC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EF06239" w14:textId="775C1261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2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1EB9316" w14:textId="54DF4214" w:rsidR="7A627F37" w:rsidRDefault="7A627F37" w:rsidP="7A627F37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>Perform actio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3EEC3E4" w14:textId="4CD7DF32" w:rsidR="7A627F37" w:rsidRDefault="7A627F37" w:rsidP="7A627F37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(by focusing that item)</w:t>
            </w:r>
          </w:p>
        </w:tc>
      </w:tr>
      <w:tr w:rsidR="464E9890" w14:paraId="312A61A1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80BB7DC" w14:textId="7DEB414B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FCD1362" w14:textId="39FC9366" w:rsidR="7A627F37" w:rsidRDefault="7A627F37" w:rsidP="7A627F37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>Enable/Disable Wi-Fi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4299A04" w14:textId="0E9350AA" w:rsidR="7A627F37" w:rsidRDefault="7A627F37" w:rsidP="7A627F37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(by focusing that item)</w:t>
            </w:r>
          </w:p>
        </w:tc>
      </w:tr>
      <w:tr w:rsidR="464E9890" w14:paraId="721B058B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787DC2D" w14:textId="35FD303F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4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4AA9CEE" w14:textId="141F2A13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Refresh available network list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DCD6FA4" w14:textId="08AEFDB4" w:rsidR="7A627F37" w:rsidRDefault="7A627F37" w:rsidP="7A627F37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(by focusing that item)</w:t>
            </w:r>
          </w:p>
        </w:tc>
      </w:tr>
      <w:tr w:rsidR="464E9890" w14:paraId="1A2CBFB3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D3DD427" w14:textId="553AF09B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5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F5CB8D4" w14:textId="1820D4F8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 xml:space="preserve">Context Menu: Open 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C5ECE3E" w14:textId="3BC6CF2F" w:rsidR="7A627F37" w:rsidRDefault="7A627F37" w:rsidP="7A627F37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(by </w:t>
            </w:r>
            <w:proofErr w:type="gramStart"/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>focusing</w:t>
            </w:r>
            <w:proofErr w:type="gramEnd"/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the network) / Menu </w:t>
            </w:r>
            <w:r w:rsidR="00D64814">
              <w:rPr>
                <w:rFonts w:asciiTheme="minorHAnsi" w:eastAsiaTheme="minorEastAsia" w:hAnsiTheme="minorHAnsi" w:cstheme="minorBidi"/>
                <w:sz w:val="22"/>
                <w:szCs w:val="22"/>
              </w:rPr>
              <w:t>Key</w:t>
            </w:r>
          </w:p>
        </w:tc>
      </w:tr>
      <w:tr w:rsidR="464E9890" w14:paraId="29C5AD84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DD52ABC" w14:textId="7BE0E61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lastRenderedPageBreak/>
              <w:t>6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3D76385" w14:textId="3A8E9781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Context Menu: Close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374803C" w14:textId="0DDC6A49" w:rsidR="7A627F37" w:rsidRDefault="7A627F37" w:rsidP="7A627F37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sz w:val="22"/>
                <w:szCs w:val="22"/>
              </w:rPr>
              <w:t>Key</w:t>
            </w:r>
          </w:p>
        </w:tc>
      </w:tr>
      <w:tr w:rsidR="464E9890" w14:paraId="34017410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4E87877" w14:textId="697C45B1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7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6A4730F" w14:textId="1867DA70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Close Wi-Fi Settings dialog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80D2DA3" w14:textId="26948196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6D649D0C" w14:textId="77777777" w:rsidTr="7A627F37">
        <w:trPr>
          <w:trHeight w:val="300"/>
        </w:trPr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732D6E9" w14:textId="5162724B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8</w:t>
            </w:r>
          </w:p>
        </w:tc>
        <w:tc>
          <w:tcPr>
            <w:tcW w:w="4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B804A17" w14:textId="381A7D63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p / Bottom in the list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C9935C1" w14:textId="6174249A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Long/ Down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6DDBDA97" w14:textId="3B0A416C" w:rsidR="7A627F37" w:rsidRDefault="7A627F37"/>
    <w:p w14:paraId="0BCCBAE4" w14:textId="46F7AB2E" w:rsidR="464E9890" w:rsidRDefault="464E9890" w:rsidP="464E9890">
      <w:pPr>
        <w:pStyle w:val="Heading1"/>
        <w:numPr>
          <w:ilvl w:val="0"/>
          <w:numId w:val="0"/>
        </w:numPr>
        <w:ind w:left="432" w:hanging="432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Bluetooth Setting</w:t>
      </w:r>
    </w:p>
    <w:tbl>
      <w:tblPr>
        <w:tblW w:w="86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7"/>
        <w:gridCol w:w="531"/>
        <w:gridCol w:w="3780"/>
        <w:gridCol w:w="3812"/>
      </w:tblGrid>
      <w:tr w:rsidR="464E9890" w:rsidRPr="008C112C" w14:paraId="7858DD28" w14:textId="77777777" w:rsidTr="7A627F37">
        <w:trPr>
          <w:trHeight w:val="300"/>
        </w:trPr>
        <w:tc>
          <w:tcPr>
            <w:tcW w:w="10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4AF5AB8A" w14:textId="658BC804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36486FB9" w14:textId="549ACA8F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68D5F5E1" w14:textId="6E15AC10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7372FC9B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4DB842C" w14:textId="2F837F61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1</w:t>
            </w:r>
          </w:p>
        </w:tc>
        <w:tc>
          <w:tcPr>
            <w:tcW w:w="43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FED0EAC" w14:textId="48017874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Navigate through available device list</w:t>
            </w:r>
          </w:p>
        </w:tc>
        <w:tc>
          <w:tcPr>
            <w:tcW w:w="3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7DAB37E" w14:textId="7EE8E19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/Down Arrows.</w:t>
            </w:r>
          </w:p>
        </w:tc>
      </w:tr>
      <w:tr w:rsidR="464E9890" w14:paraId="78CAC1E7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F20A91A" w14:textId="3927B0B2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2</w:t>
            </w:r>
          </w:p>
        </w:tc>
        <w:tc>
          <w:tcPr>
            <w:tcW w:w="43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E06E88F" w14:textId="5D780905" w:rsidR="7A627F37" w:rsidRDefault="7A627F37" w:rsidP="7A627F37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>Perform action</w:t>
            </w:r>
          </w:p>
        </w:tc>
        <w:tc>
          <w:tcPr>
            <w:tcW w:w="3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645CF7E" w14:textId="7C1FC151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464E9890" w14:paraId="05675F1E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F2BDC9B" w14:textId="55CF71AF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43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5B360CA" w14:textId="1E88B507" w:rsidR="7A627F37" w:rsidRDefault="7A627F37" w:rsidP="7A627F37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>Enable/Disable Bluetooth</w:t>
            </w:r>
          </w:p>
        </w:tc>
        <w:tc>
          <w:tcPr>
            <w:tcW w:w="3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1C31501" w14:textId="139695A8" w:rsidR="7A627F37" w:rsidRDefault="7A627F37" w:rsidP="7A627F37"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(by focusing that item)</w:t>
            </w:r>
          </w:p>
        </w:tc>
      </w:tr>
      <w:tr w:rsidR="464E9890" w14:paraId="1B7EC2CE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73ED2F0" w14:textId="33A73FD0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4</w:t>
            </w:r>
          </w:p>
        </w:tc>
        <w:tc>
          <w:tcPr>
            <w:tcW w:w="43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D09A79B" w14:textId="6B29C492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Refresh available device list</w:t>
            </w:r>
          </w:p>
        </w:tc>
        <w:tc>
          <w:tcPr>
            <w:tcW w:w="3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43E84F0" w14:textId="4EBAD145" w:rsidR="7A627F37" w:rsidRDefault="7A627F37" w:rsidP="7A627F37"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(by focusing that item)</w:t>
            </w:r>
          </w:p>
        </w:tc>
      </w:tr>
      <w:tr w:rsidR="464E9890" w14:paraId="3FC31944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7C1780C" w14:textId="62A35869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5</w:t>
            </w:r>
          </w:p>
        </w:tc>
        <w:tc>
          <w:tcPr>
            <w:tcW w:w="43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FC8829E" w14:textId="4B7C8B02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 xml:space="preserve">Context Menu: Open </w:t>
            </w:r>
          </w:p>
        </w:tc>
        <w:tc>
          <w:tcPr>
            <w:tcW w:w="3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FD829A6" w14:textId="77AACC8F" w:rsidR="7A627F37" w:rsidRDefault="7A627F37" w:rsidP="7A627F37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(by </w:t>
            </w:r>
            <w:proofErr w:type="gramStart"/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>focusing</w:t>
            </w:r>
            <w:proofErr w:type="gramEnd"/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the network) / Menu </w:t>
            </w:r>
            <w:r w:rsidR="00D64814">
              <w:rPr>
                <w:rFonts w:asciiTheme="minorHAnsi" w:eastAsiaTheme="minorEastAsia" w:hAnsiTheme="minorHAnsi" w:cstheme="minorBidi"/>
                <w:sz w:val="22"/>
                <w:szCs w:val="22"/>
              </w:rPr>
              <w:t>Key</w:t>
            </w:r>
          </w:p>
        </w:tc>
      </w:tr>
      <w:tr w:rsidR="464E9890" w14:paraId="030FF450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92620C0" w14:textId="4A6C3DAF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6</w:t>
            </w:r>
          </w:p>
        </w:tc>
        <w:tc>
          <w:tcPr>
            <w:tcW w:w="43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CB495D6" w14:textId="1857B3F2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Context Menu: Close</w:t>
            </w:r>
          </w:p>
        </w:tc>
        <w:tc>
          <w:tcPr>
            <w:tcW w:w="3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C153FAE" w14:textId="508E3ABB" w:rsidR="7A627F37" w:rsidRDefault="7A627F37" w:rsidP="7A627F37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>.</w:t>
            </w:r>
          </w:p>
        </w:tc>
      </w:tr>
      <w:tr w:rsidR="464E9890" w14:paraId="04878171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529627B" w14:textId="0ED7699A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7</w:t>
            </w:r>
          </w:p>
        </w:tc>
        <w:tc>
          <w:tcPr>
            <w:tcW w:w="43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D405B2" w14:textId="0C7959BE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Close Bluetooth Settings dialog</w:t>
            </w:r>
          </w:p>
        </w:tc>
        <w:tc>
          <w:tcPr>
            <w:tcW w:w="3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B513927" w14:textId="10F146BA" w:rsidR="7A627F37" w:rsidRDefault="7A627F37" w:rsidP="7A627F37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sz w:val="22"/>
                <w:szCs w:val="22"/>
              </w:rPr>
              <w:t>.</w:t>
            </w:r>
          </w:p>
        </w:tc>
      </w:tr>
      <w:tr w:rsidR="7A627F37" w14:paraId="55C71B51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BFA24EF" w14:textId="25186248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8</w:t>
            </w:r>
          </w:p>
        </w:tc>
        <w:tc>
          <w:tcPr>
            <w:tcW w:w="43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CA7BCC4" w14:textId="725A1E8C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p / Bottom in the list.</w:t>
            </w:r>
          </w:p>
        </w:tc>
        <w:tc>
          <w:tcPr>
            <w:tcW w:w="3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4860418" w14:textId="25630A8D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Long/ Down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1F7B3EEE" w14:textId="30A7B089" w:rsidR="7A627F37" w:rsidRDefault="7A627F37"/>
    <w:p w14:paraId="3DCC3037" w14:textId="617884F4" w:rsidR="464E9890" w:rsidRDefault="464E9890" w:rsidP="464E9890">
      <w:pPr>
        <w:pStyle w:val="Heading1"/>
        <w:numPr>
          <w:ilvl w:val="0"/>
          <w:numId w:val="0"/>
        </w:numPr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 xml:space="preserve">Calculator 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7"/>
        <w:gridCol w:w="531"/>
        <w:gridCol w:w="3789"/>
        <w:gridCol w:w="3803"/>
      </w:tblGrid>
      <w:tr w:rsidR="464E9890" w:rsidRPr="008C112C" w14:paraId="5CDB4537" w14:textId="77777777" w:rsidTr="7A627F37">
        <w:trPr>
          <w:trHeight w:val="300"/>
        </w:trPr>
        <w:tc>
          <w:tcPr>
            <w:tcW w:w="10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2D91FD73" w14:textId="0AEBDC30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2EB8AEA1" w14:textId="7107485A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4BD2D142" w14:textId="701C0880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3A3D760F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D3CCD55" w14:textId="17145047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1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A6DDB27" w14:textId="2E49190E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Remove Character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E327333" w14:textId="6A91606A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(when focused on edit field)</w:t>
            </w:r>
          </w:p>
        </w:tc>
      </w:tr>
      <w:tr w:rsidR="464E9890" w14:paraId="41CC534E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74D693C" w14:textId="3589A9AF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2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0B1216" w14:textId="09EA15F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valuate expression (Get Result)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FD368E1" w14:textId="5B623261" w:rsidR="464E9890" w:rsidRDefault="464E9890" w:rsidP="464E9890">
            <w:pPr>
              <w:spacing w:line="259" w:lineRule="auto"/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299D02A5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6A538C2" w14:textId="30607399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E3C1DED" w14:textId="213E25A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FD63F8F" w14:textId="120E4610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Menu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2E18DE8D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75FD5C7" w14:textId="4B50D3E2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4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C85B483" w14:textId="28EDFC89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Context Menu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C23BE83" w14:textId="1CD40314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1F4F7D32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AE2AAAA" w14:textId="1725079D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5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34C8067" w14:textId="39F1A732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context menu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900212A" w14:textId="6302EC93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/Down Arrow</w:t>
            </w:r>
          </w:p>
        </w:tc>
      </w:tr>
      <w:tr w:rsidR="464E9890" w14:paraId="01F88962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DB479ED" w14:textId="7B5197F8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6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8C2B9E9" w14:textId="6C37AF60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xit from app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80474A" w14:textId="458A2FB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/ Long Press to 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when focused item is editing field.</w:t>
            </w:r>
          </w:p>
        </w:tc>
      </w:tr>
      <w:tr w:rsidR="7A627F37" w14:paraId="4B123237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4DEF454" w14:textId="0E765FF3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7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477D4D" w14:textId="2DC4F916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p / Bottom in the menu items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88F260" w14:textId="46AC0DB4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Long/ Down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5CD258A0" w14:textId="673A4E15" w:rsidR="464E9890" w:rsidRDefault="464E9890" w:rsidP="464E9890"/>
    <w:p w14:paraId="67B3627F" w14:textId="2691DB14" w:rsidR="464E9890" w:rsidRDefault="464E9890" w:rsidP="464E9890">
      <w:pPr>
        <w:pStyle w:val="Heading1"/>
        <w:numPr>
          <w:ilvl w:val="0"/>
          <w:numId w:val="0"/>
        </w:numPr>
        <w:ind w:left="432" w:hanging="432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 xml:space="preserve">Alarm Clock 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7"/>
        <w:gridCol w:w="531"/>
        <w:gridCol w:w="3789"/>
        <w:gridCol w:w="3803"/>
      </w:tblGrid>
      <w:tr w:rsidR="464E9890" w:rsidRPr="008C112C" w14:paraId="36D55BA1" w14:textId="77777777" w:rsidTr="7A627F37">
        <w:trPr>
          <w:trHeight w:val="300"/>
        </w:trPr>
        <w:tc>
          <w:tcPr>
            <w:tcW w:w="10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3E56E90E" w14:textId="4C5D6BF8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0933ED79" w14:textId="31D5178F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19035AAD" w14:textId="18747AC3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0460D629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DF6FF41" w14:textId="0AD6FACC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1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074CE69" w14:textId="7AD8F1BD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alarm list, edit alarm dialog options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4454018" w14:textId="6B6C8D4C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64E9890" w14:paraId="0CA04A7D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741B276" w14:textId="55763AC4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2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142FE3" w14:textId="6B86D487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the new alarm dialog options or delete alarm dialog option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0BAC01F" w14:textId="2F0ED145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64E9890" w14:paraId="59CE7CA2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E41641D" w14:textId="4A9B2BF5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796CCC" w14:textId="78767945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22DCF6A" w14:textId="6C2620F9" w:rsidR="464E9890" w:rsidRDefault="464E9890" w:rsidP="464E9890">
            <w:pPr>
              <w:spacing w:line="259" w:lineRule="auto"/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Menu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54BB7604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765D9CB" w14:textId="21CD400D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4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176CC5C" w14:textId="09224E7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context menu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C4E9D68" w14:textId="7DAEB18D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64E9890" w14:paraId="5D454FA0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4183BE5" w14:textId="618BFE7F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5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4AE5E04" w14:textId="5AB1BBE7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xit from any dialog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3670589" w14:textId="5FC60437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4FC16F8C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12590AF" w14:textId="0A12072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6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4E30F3C" w14:textId="37DDF6B9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xit from app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4F43151" w14:textId="743C56FB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5F246A9B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92DD328" w14:textId="6279AD8F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7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6E51EA" w14:textId="5B626872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ggle Alarm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40292EA" w14:textId="78FD92E2" w:rsidR="464E9890" w:rsidRDefault="464E9890" w:rsidP="464E9890">
            <w:pPr>
              <w:spacing w:line="259" w:lineRule="auto"/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Num 0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5EF94D9C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8DA1053" w14:textId="1BF7449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8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9483640" w14:textId="7F392FB5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items in the combo box in the new alarm dialog &amp; edit alarm dialog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095A434" w14:textId="6A286C6A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Left Arrow / Right Arrow</w:t>
            </w:r>
          </w:p>
        </w:tc>
      </w:tr>
      <w:tr w:rsidR="464E9890" w14:paraId="69F892D0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4DED34F" w14:textId="28F9AC86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lastRenderedPageBreak/>
              <w:t>9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6B54D15" w14:textId="32D2B985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the Alarm triggering dialog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763A002" w14:textId="4EE3B425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64E9890" w14:paraId="4CADD6F7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9CEE25B" w14:textId="3A8FA7F4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 xml:space="preserve">10 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52FC236" w14:textId="2E9FB507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elect option in alarm triggering dialog or delete dialog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A2C989D" w14:textId="1139F291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50D34CEB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04C12B8" w14:textId="5A510B2E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1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FABF232" w14:textId="703ECC22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xit App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3747AFB" w14:textId="70FD2BB9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06145835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DE2C043" w14:textId="431AE418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2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EFC54E3" w14:textId="34D0E95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Dismiss all alarms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31D1B9A" w14:textId="36B5DEFB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ong press on 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08374DBE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0804B25" w14:textId="7CFD5DB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3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09AFAAD" w14:textId="2ECC1E71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Dismiss the triggering alarm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C5AE192" w14:textId="55CCA034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7A1EDF70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AE966DD" w14:textId="16B1D58B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4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76A9BE5" w14:textId="58A63444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p / Bottom of the list, menu items, new alarm, edit alarm dialog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90057C5" w14:textId="5464ED9A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Long/ Down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6B8C9F46" w14:textId="0A207FE8" w:rsidR="464E9890" w:rsidRDefault="464E9890" w:rsidP="464E9890"/>
    <w:p w14:paraId="65EC20A4" w14:textId="2C6178CF" w:rsidR="464E9890" w:rsidRDefault="464E9890" w:rsidP="464E9890">
      <w:pPr>
        <w:pStyle w:val="Heading1"/>
        <w:numPr>
          <w:ilvl w:val="0"/>
          <w:numId w:val="0"/>
        </w:numPr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Contacts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538"/>
        <w:gridCol w:w="3789"/>
        <w:gridCol w:w="3803"/>
      </w:tblGrid>
      <w:tr w:rsidR="464E9890" w:rsidRPr="008C112C" w14:paraId="3FC179C7" w14:textId="77777777" w:rsidTr="7A627F37">
        <w:trPr>
          <w:trHeight w:val="300"/>
        </w:trPr>
        <w:tc>
          <w:tcPr>
            <w:tcW w:w="10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3A770663" w14:textId="5732F2F8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56E9B686" w14:textId="0A1FD92C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642FFEF5" w14:textId="65FEDA4B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4F8CB2B8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4E411A4" w14:textId="56EF2E6D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1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207E64" w14:textId="096F793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contact list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E8F802D" w14:textId="2B673A38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64E9890" w14:paraId="509A8142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1644CED" w14:textId="17B4EDB0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2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CD4847B" w14:textId="0204096B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dialog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4C6F169" w14:textId="3F1B8A39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64E9890" w14:paraId="53471D98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D6B2E90" w14:textId="3B1B5490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6A2E328" w14:textId="2191DEF2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05AFB4D" w14:textId="6A340C6B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Menu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53BB05A1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CC3B2BE" w14:textId="544DCE37" w:rsidR="464E9890" w:rsidRDefault="464E9890" w:rsidP="464E9890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sz w:val="22"/>
                <w:szCs w:val="22"/>
              </w:rPr>
              <w:t>4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02F7CB0" w14:textId="2786FCBB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context menu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BC62AF5" w14:textId="2175D4D3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64E9890" w14:paraId="1CDC9539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2A81D68" w14:textId="7E02B12E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5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E1DD569" w14:textId="1EE7BAF8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xit from any dialog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8752650" w14:textId="04E27BA7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7249DB7A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A7E410F" w14:textId="179FA06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6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211CADA" w14:textId="6B7A9F09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xit from app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535977" w14:textId="5EE25AAF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4B36864B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E075EDA" w14:textId="54A5356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7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038CE18" w14:textId="2162F48F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View Contact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3A800A8" w14:textId="0995AAC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37C94D23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F3D0E4E" w14:textId="0642A3B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8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49AB593" w14:textId="672BE14B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ave changes in edit and new contact dialog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0F0D5A7" w14:textId="474AD009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4F5FD8ED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3B38B1D" w14:textId="586BD5BE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9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FEEB949" w14:textId="7E3194C3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xit when focused on the edit field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A86F6F6" w14:textId="6F8EE10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ong press of 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7A627F37" w14:paraId="7D4950FB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4672C84" w14:textId="4ADB604B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0</w:t>
            </w:r>
          </w:p>
        </w:tc>
        <w:tc>
          <w:tcPr>
            <w:tcW w:w="43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76C7F4F" w14:textId="3A6D6190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p / Bottom in the contact list, menu items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ABCC9BE" w14:textId="14EAE17E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Long/ Down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60517D62" w14:textId="778D2ABE" w:rsidR="464E9890" w:rsidRDefault="464E9890" w:rsidP="464E9890">
      <w:pPr>
        <w:pStyle w:val="Heading1"/>
        <w:numPr>
          <w:ilvl w:val="0"/>
          <w:numId w:val="0"/>
        </w:numPr>
        <w:rPr>
          <w:rFonts w:eastAsia="Arial" w:cs="Arial"/>
          <w:bCs/>
          <w:color w:val="000000" w:themeColor="text1"/>
          <w:sz w:val="24"/>
          <w:szCs w:val="24"/>
        </w:rPr>
      </w:pPr>
    </w:p>
    <w:p w14:paraId="11C1FE24" w14:textId="43422CD8" w:rsidR="464E9890" w:rsidRDefault="464E9890" w:rsidP="464E9890">
      <w:pPr>
        <w:pStyle w:val="Heading1"/>
        <w:numPr>
          <w:ilvl w:val="0"/>
          <w:numId w:val="0"/>
        </w:numPr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 xml:space="preserve">Calendar 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7"/>
        <w:gridCol w:w="531"/>
        <w:gridCol w:w="3789"/>
        <w:gridCol w:w="3803"/>
      </w:tblGrid>
      <w:tr w:rsidR="464E9890" w:rsidRPr="008C112C" w14:paraId="10AE1603" w14:textId="77777777" w:rsidTr="7A627F37">
        <w:trPr>
          <w:trHeight w:val="300"/>
        </w:trPr>
        <w:tc>
          <w:tcPr>
            <w:tcW w:w="10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6A1E14CB" w14:textId="39131B7D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3447D61C" w14:textId="6C90419C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51F23FBA" w14:textId="5A7A044F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071743EB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25FD217" w14:textId="0629C16C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7CE761A" w14:textId="757587E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/Left/Right in calendar view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D283F23" w14:textId="1FE7BDB3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 / Left Arrow / Right Arrow</w:t>
            </w:r>
          </w:p>
        </w:tc>
      </w:tr>
      <w:tr w:rsidR="464E9890" w14:paraId="1A73DE1C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C644208" w14:textId="1AA7F687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993DB02" w14:textId="695304C7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634E776" w14:textId="371D3DC3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Menu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5258629E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4786620" w14:textId="01F54386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DE07C9" w14:textId="1897A2AF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Access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of Exit App in context menu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982F547" w14:textId="6313E0D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4FF18410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31661C7" w14:textId="6EE4DA3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4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1ABCE5F" w14:textId="5D5F7FC1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/down in the new event, edit event, context menu, go to date, delete event, event triggered dialog &amp; event details page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37088E0" w14:textId="47881B9F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64E9890" w14:paraId="06BA8037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FC72B3A" w14:textId="3514A39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5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2641929" w14:textId="01E8EDA8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xit from any dialog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C83EA9" w14:textId="3E230FDA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448F431B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3820B09" w14:textId="08C8B059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6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4D0BEE9" w14:textId="7A8B4D82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Exit from app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105315E" w14:textId="168DDE5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5C4A483D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AD878B9" w14:textId="0E24B9D8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7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AC8C074" w14:textId="59DCF95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items in the combo box in the new event dialog, edit event dialog or go to date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B92DD36" w14:textId="72EE3672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Left Arrow / Right Arrow</w:t>
            </w:r>
          </w:p>
        </w:tc>
      </w:tr>
      <w:tr w:rsidR="464E9890" w14:paraId="20FF1371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0FFE297" w14:textId="41442043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8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843748" w14:textId="59D9DB55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week wise in the calendar view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3524BC4" w14:textId="60273E3E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Arrow / Down Arrow </w:t>
            </w:r>
          </w:p>
        </w:tc>
      </w:tr>
      <w:tr w:rsidR="464E9890" w14:paraId="187F5ECA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4127349" w14:textId="31F48351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9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8AFA27A" w14:textId="4804E94A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to previous/next date in the calendar view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0790E2" w14:textId="485F3CE7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eft Arrow / Right Arrow </w:t>
            </w:r>
          </w:p>
        </w:tc>
      </w:tr>
      <w:tr w:rsidR="464E9890" w14:paraId="2B9C2A26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5DA5F67" w14:textId="3058E2D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lastRenderedPageBreak/>
              <w:t xml:space="preserve">10 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F4568E6" w14:textId="25E2F980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proofErr w:type="gramStart"/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tion</w:t>
            </w:r>
            <w:proofErr w:type="gramEnd"/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in event triggering dialog, delete dialog, new event dialog, edit event dialog, go to date, context menu dialog.</w:t>
            </w:r>
          </w:p>
          <w:p w14:paraId="5927CF6B" w14:textId="6E9A27B0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2F25D64" w14:textId="7AE0B0C9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464E9890" w14:paraId="03608D62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325F27B" w14:textId="313C6EC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1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6B20D30" w14:textId="388FF500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Dismiss the triggering alarm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A2EC51C" w14:textId="0D3DC940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464E9890" w14:paraId="03E83757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D0A8B67" w14:textId="765AB9D3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2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37B13A2" w14:textId="376B188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Event Details page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CF47C44" w14:textId="3B39835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3027E461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CA26802" w14:textId="1C9EED4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3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CF5CEC" w14:textId="7D40AE6F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back from the edit field focused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01FCAA5" w14:textId="79B24BA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ong 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7A627F37" w14:paraId="3F971FED" w14:textId="77777777" w:rsidTr="7A627F37">
        <w:trPr>
          <w:trHeight w:val="300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3C4109C" w14:textId="5EC32724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4</w:t>
            </w:r>
          </w:p>
        </w:tc>
        <w:tc>
          <w:tcPr>
            <w:tcW w:w="43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7ED0B12" w14:textId="241B63F0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top / bottom in the new event, edit event, context menu, go to date, delete event, event triggered dialog &amp; event details page.</w:t>
            </w:r>
          </w:p>
        </w:tc>
        <w:tc>
          <w:tcPr>
            <w:tcW w:w="3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FFEA1B6" w14:textId="5B41ABE8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ong Up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/ Long Down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32D9C8AB" w14:textId="15348581" w:rsidR="464E9890" w:rsidRDefault="464E9890"/>
    <w:p w14:paraId="12860A44" w14:textId="2A01A17A" w:rsidR="464E9890" w:rsidRDefault="464E9890" w:rsidP="464E9890">
      <w:pPr>
        <w:pStyle w:val="Heading1"/>
        <w:numPr>
          <w:ilvl w:val="0"/>
          <w:numId w:val="0"/>
        </w:numPr>
        <w:spacing w:line="259" w:lineRule="auto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Internet Radio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552"/>
        <w:gridCol w:w="3804"/>
        <w:gridCol w:w="3774"/>
      </w:tblGrid>
      <w:tr w:rsidR="464E9890" w:rsidRPr="008C112C" w14:paraId="039E649E" w14:textId="77777777" w:rsidTr="7A627F37">
        <w:trPr>
          <w:trHeight w:val="300"/>
        </w:trPr>
        <w:tc>
          <w:tcPr>
            <w:tcW w:w="106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670793F5" w14:textId="41839AB8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03284D91" w14:textId="55337B98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2AB6A24E" w14:textId="1295367F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766AD77F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D4880CB" w14:textId="6062E6AA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B86FF28" w14:textId="0D59E44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between category list and item list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1AF3B16" w14:textId="657BB088" w:rsidR="464E9890" w:rsidRDefault="087DBF41" w:rsidP="087DBF41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87DBF4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eft/Right Arrow. </w:t>
            </w:r>
          </w:p>
        </w:tc>
      </w:tr>
      <w:tr w:rsidR="464E9890" w14:paraId="65AC8D50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481FF6B" w14:textId="33A06A5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7923BA9" w14:textId="2266F2EF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between any list like category list, country list or station list.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166F5FE" w14:textId="2E82E44E" w:rsidR="464E9890" w:rsidRDefault="087DBF41" w:rsidP="087DBF41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87DBF4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/Down Arrow.</w:t>
            </w:r>
          </w:p>
        </w:tc>
      </w:tr>
      <w:tr w:rsidR="464E9890" w14:paraId="2C316F80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F4457D4" w14:textId="39E238FA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754A8E3" w14:textId="44C1E8B4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Internet Radio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30FC680" w14:textId="3949C17A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464E9890" w14:paraId="382380E4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56A9CB4" w14:textId="44961443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CD3EB0" w14:textId="030B7D1E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in current list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3B156C9" w14:textId="70119DC2" w:rsidR="464E9890" w:rsidRDefault="087DBF41" w:rsidP="087DBF41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87DBF4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/Down Arrow</w:t>
            </w:r>
          </w:p>
        </w:tc>
      </w:tr>
      <w:tr w:rsidR="464E9890" w14:paraId="7B1A29DE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EC02140" w14:textId="1FC42A2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B6B4052" w14:textId="4706D251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elect item in current list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570226A" w14:textId="0343D47B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4521C80C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104B93A" w14:textId="6FA97694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89A4B3" w14:textId="64FB69DF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Open Context Menu 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2C03D49" w14:textId="645EE2A0" w:rsidR="464E9890" w:rsidRDefault="087DBF41" w:rsidP="087DBF41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87DBF4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Menu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78207C8C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A1ECD24" w14:textId="42F35A0C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842273F" w14:textId="1DDA048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Navigate back when </w:t>
            </w:r>
            <w:proofErr w:type="gramStart"/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focusing in</w:t>
            </w:r>
            <w:proofErr w:type="gramEnd"/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on edit field.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309378B" w14:textId="6DDB2DB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ong press of 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464E9890" w14:paraId="510200D8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24F9079" w14:textId="7459D4E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6D4AB1F" w14:textId="411DCEB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context menu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F90348F" w14:textId="3B847EE2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2EA9140F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044C9ED" w14:textId="267B397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216B005" w14:textId="69E05D13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Player Dialog: Play/Stop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439EE72" w14:textId="77E4BDC8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464E9890" w14:paraId="12471DDC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DAC544" w14:textId="3B91B8A4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F849ABE" w14:textId="39E58EEA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dialogs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6C16A63" w14:textId="5D7980B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087DBF41" w14:paraId="5DFEB219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B70079C" w14:textId="64A2B867" w:rsidR="087DBF41" w:rsidRDefault="087DBF41" w:rsidP="087DBF41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87DBF4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ECF85D5" w14:textId="6DC42E60" w:rsidR="087DBF41" w:rsidRDefault="087DBF41" w:rsidP="087DBF41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87DBF4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from item list to category list.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D7799D7" w14:textId="2D2F1FEC" w:rsidR="087DBF41" w:rsidRDefault="588DF5F9" w:rsidP="588DF5F9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588DF5F9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588DF5F9" w14:paraId="7BA11A84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8AFE3E5" w14:textId="50DA35D9" w:rsidR="588DF5F9" w:rsidRDefault="588DF5F9" w:rsidP="588DF5F9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588DF5F9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2951EC2" w14:textId="072FDE6D" w:rsidR="588DF5F9" w:rsidRDefault="588DF5F9" w:rsidP="588DF5F9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588DF5F9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tart/Stop recording (only when the station is playing)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771F345" w14:textId="094B8439" w:rsidR="588DF5F9" w:rsidRDefault="588DF5F9" w:rsidP="588DF5F9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588DF5F9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Record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2CE99864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69DB4F4" w14:textId="0407470B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6BCCA0C" w14:textId="4469751B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Increase/Decrease volume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4514B7B" w14:textId="14DE24D7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6 or Volume Up / Num 4 or Volume Down</w:t>
            </w:r>
          </w:p>
        </w:tc>
      </w:tr>
      <w:tr w:rsidR="7A627F37" w14:paraId="5B20614C" w14:textId="77777777" w:rsidTr="7A627F37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F109721" w14:textId="051CA8A3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43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F85DAF8" w14:textId="5B4BF48F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to Top/Bottom of the list or menu.</w:t>
            </w:r>
          </w:p>
        </w:tc>
        <w:tc>
          <w:tcPr>
            <w:tcW w:w="37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96096BC" w14:textId="55AF3D23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ong Up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/ Long Down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45138459" w14:textId="320EAEAB" w:rsidR="464E9890" w:rsidRDefault="464E9890" w:rsidP="464E9890"/>
    <w:p w14:paraId="65F89601" w14:textId="34D9C891" w:rsidR="464E9890" w:rsidRDefault="464E9890" w:rsidP="464E9890">
      <w:pPr>
        <w:pStyle w:val="Heading1"/>
        <w:numPr>
          <w:ilvl w:val="0"/>
          <w:numId w:val="0"/>
        </w:numPr>
        <w:spacing w:line="259" w:lineRule="auto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Read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712"/>
        <w:gridCol w:w="3545"/>
        <w:gridCol w:w="3867"/>
      </w:tblGrid>
      <w:tr w:rsidR="464E9890" w:rsidRPr="008C112C" w14:paraId="46933758" w14:textId="77777777" w:rsidTr="7A627F37">
        <w:trPr>
          <w:trHeight w:val="300"/>
        </w:trPr>
        <w:tc>
          <w:tcPr>
            <w:tcW w:w="12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2B029752" w14:textId="760CF795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252288C1" w14:textId="5EA7C55D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2042045E" w14:textId="48946564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081BA6CB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F8E55AB" w14:textId="48DE6379" w:rsidR="464E9890" w:rsidRDefault="464E9890" w:rsidP="464E9890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464E9890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6F896B0" w14:textId="7AC03FF3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Navigate between category list and item list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357F025" w14:textId="64F93F29" w:rsidR="464E9890" w:rsidRDefault="087DBF41" w:rsidP="087DBF41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087DBF41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Left/Right Arrow.</w:t>
            </w:r>
          </w:p>
        </w:tc>
      </w:tr>
      <w:tr w:rsidR="464E9890" w14:paraId="7B71D06B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81AA370" w14:textId="260B6FFE" w:rsidR="464E9890" w:rsidRDefault="464E9890" w:rsidP="464E9890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464E9890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2264FE6" w14:textId="4FC3F514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Close Reader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4500BF7" w14:textId="797BCBA6" w:rsidR="464E9890" w:rsidRDefault="464E9890" w:rsidP="464E9890">
            <w:pPr>
              <w:spacing w:line="259" w:lineRule="auto"/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  <w:tr w:rsidR="464E9890" w14:paraId="152BC8CD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0C144C8" w14:textId="14EC7E35" w:rsidR="464E9890" w:rsidRDefault="464E9890" w:rsidP="464E9890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464E9890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0F47629" w14:textId="2FE8ACB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Navigate in current list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8DEE1EB" w14:textId="4F996759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Up/Down Arrow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  <w:tr w:rsidR="464E9890" w14:paraId="7C091424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E4C1BDB" w14:textId="2221F0DA" w:rsidR="464E9890" w:rsidRDefault="464E9890" w:rsidP="464E9890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464E9890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310426D" w14:textId="67F0658A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Open book or Select item in current list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8AC7C35" w14:textId="71AC47B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  <w:tr w:rsidR="464E9890" w14:paraId="64EBAF1B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0C0FF4E" w14:textId="45BABF4B" w:rsidR="464E9890" w:rsidRDefault="464E9890" w:rsidP="464E9890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464E9890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888D379" w14:textId="14AE2C83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Open context menu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A7D75CE" w14:textId="5C51AE05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Menu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</w:p>
        </w:tc>
      </w:tr>
      <w:tr w:rsidR="464E9890" w14:paraId="4363EBB7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BBADD5C" w14:textId="5C150551" w:rsidR="464E9890" w:rsidRDefault="464E9890" w:rsidP="464E9890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464E9890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E798390" w14:textId="0EC1531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Close context menu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1F76783" w14:textId="12E5095B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  <w:tr w:rsidR="464E9890" w14:paraId="626CAF8C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06B3383" w14:textId="41F720ED" w:rsidR="464E9890" w:rsidRDefault="464E9890" w:rsidP="464E9890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464E9890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8AC4A57" w14:textId="0B03A1E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Book Reader Dialog: Play/Stop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578D2A3" w14:textId="03A7492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  <w:tr w:rsidR="464E9890" w14:paraId="7EF64DBF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7346D5A" w14:textId="4FB4AE80" w:rsidR="464E9890" w:rsidRDefault="464E9890" w:rsidP="464E9890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464E9890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lastRenderedPageBreak/>
              <w:t>8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CD9C173" w14:textId="1117F304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Close dialogs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445C225" w14:textId="01F61E59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  <w:tr w:rsidR="7A627F37" w14:paraId="5930A304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7003F41" w14:textId="443990FF" w:rsidR="7A627F37" w:rsidRDefault="7A627F37" w:rsidP="7A627F37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7A627F37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510501F" w14:textId="1B95D343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to Top/Bottom of the list.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E36B230" w14:textId="2434267C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ong Up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/ Long Down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080582E0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6BB131" w14:textId="59862D36" w:rsidR="7A627F37" w:rsidRDefault="7A627F37" w:rsidP="7A627F37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7A627F37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863AB9A" w14:textId="44F20374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Increase/Decrease volume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D7917D0" w14:textId="592F01D8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Num 6 or Volume Up / Num 4 or Volume Down</w:t>
            </w:r>
          </w:p>
        </w:tc>
      </w:tr>
      <w:tr w:rsidR="7A627F37" w14:paraId="693C735C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C25CE7" w14:textId="3026ABAD" w:rsidR="7A627F37" w:rsidRDefault="7A627F37" w:rsidP="7A627F37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7A627F37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E52F685" w14:textId="6D7E9C03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Change playback state in the reader dialog.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638FF77" w14:textId="6355CB85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  <w:tr w:rsidR="7A627F37" w14:paraId="15911171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793E28F" w14:textId="20F15F58" w:rsidR="7A627F37" w:rsidRDefault="7A627F37" w:rsidP="7A627F37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7A627F37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C2634DE" w14:textId="2F717C5C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Decrease/Increase navigation mode in the reader dialog.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E1A6E37" w14:textId="200342E4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Left / Right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  <w:tr w:rsidR="7A627F37" w14:paraId="4B56A593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9423764" w14:textId="3B689343" w:rsidR="7A627F37" w:rsidRDefault="7A627F37" w:rsidP="7A627F37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7A627F37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7D127A3" w14:textId="5E4B7A6B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Increase/Decrease playback speed in the reader dialog.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085ACB8" w14:textId="762ACB43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Num 9 / Num 7</w:t>
            </w:r>
          </w:p>
        </w:tc>
      </w:tr>
      <w:tr w:rsidR="7A627F37" w14:paraId="79C8A5BE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E5E083F" w14:textId="6D1A2E8C" w:rsidR="7A627F37" w:rsidRDefault="7A627F37" w:rsidP="7A627F37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7A627F37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1F11027" w14:textId="6FA72FD4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Start of file/End of file.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F383762" w14:textId="51E537DA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Up long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 / Down long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</w:p>
        </w:tc>
      </w:tr>
      <w:tr w:rsidR="7A627F37" w14:paraId="758AA3D7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C195C89" w14:textId="066FFD82" w:rsidR="7A627F37" w:rsidRDefault="7A627F37" w:rsidP="7A627F37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7A627F37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15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0B18D4E" w14:textId="7C6AA6EB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Previous / Next option in the combo box in any dialog such as go to location dialog, settings dialog, speech settings dialog.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9BEEF71" w14:textId="251A966F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Left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 / Right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  <w:tr w:rsidR="7A627F37" w14:paraId="06A9DAF8" w14:textId="77777777" w:rsidTr="7A627F37">
        <w:trPr>
          <w:trHeight w:val="30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8FD7CFC" w14:textId="2B667D80" w:rsidR="7A627F37" w:rsidRDefault="7A627F37" w:rsidP="7A627F37">
            <w:pPr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</w:pPr>
            <w:r w:rsidRPr="7A627F37">
              <w:rPr>
                <w:rFonts w:ascii="Aptos Narrow" w:eastAsia="Aptos Narrow" w:hAnsi="Aptos Narrow" w:cs="Aptos Narrow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425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5351391" w14:textId="49707F17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Perform any action.</w:t>
            </w:r>
          </w:p>
        </w:tc>
        <w:tc>
          <w:tcPr>
            <w:tcW w:w="3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98211EA" w14:textId="7D2324BA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333333"/>
                <w:sz w:val="22"/>
                <w:szCs w:val="22"/>
              </w:rPr>
              <w:t>.</w:t>
            </w:r>
          </w:p>
        </w:tc>
      </w:tr>
    </w:tbl>
    <w:p w14:paraId="26854F2A" w14:textId="68750AA5" w:rsidR="464E9890" w:rsidRDefault="464E9890"/>
    <w:p w14:paraId="7C55EDC7" w14:textId="059D10EE" w:rsidR="464E9890" w:rsidRDefault="464E9890" w:rsidP="464E9890">
      <w:pPr>
        <w:pStyle w:val="Heading1"/>
        <w:numPr>
          <w:ilvl w:val="0"/>
          <w:numId w:val="0"/>
        </w:numPr>
        <w:spacing w:before="120" w:after="0"/>
        <w:ind w:left="431" w:hanging="431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Media Player Application Commands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9"/>
        <w:gridCol w:w="573"/>
        <w:gridCol w:w="3720"/>
        <w:gridCol w:w="3788"/>
      </w:tblGrid>
      <w:tr w:rsidR="464E9890" w:rsidRPr="008C112C" w14:paraId="650C478F" w14:textId="77777777" w:rsidTr="7A627F37">
        <w:trPr>
          <w:trHeight w:val="300"/>
        </w:trPr>
        <w:tc>
          <w:tcPr>
            <w:tcW w:w="113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7B27474C" w14:textId="36E5537B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49C54AED" w14:textId="3D278200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1A50C0AE" w14:textId="166B9A26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068F10CD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6B3FD69" w14:textId="73E73C2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1C9C305" w14:textId="2BECAF6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File Manager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1673603" w14:textId="5A22FB9C" w:rsidR="464E989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ong press Num 0 </w:t>
            </w:r>
          </w:p>
        </w:tc>
      </w:tr>
      <w:tr w:rsidR="464E9890" w14:paraId="23E34C81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8FDB883" w14:textId="2B08FC3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2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19A43C9" w14:textId="4175BE81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Play/Pause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CBCE499" w14:textId="3FF3C3CE" w:rsidR="464E9890" w:rsidRDefault="464E9890" w:rsidP="464E9890">
            <w:pPr>
              <w:ind w:left="-20" w:right="-20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Select</w:t>
            </w:r>
          </w:p>
        </w:tc>
      </w:tr>
      <w:tr w:rsidR="464E9890" w14:paraId="2E38E617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D6BA798" w14:textId="3F4392AD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3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A8BFF55" w14:textId="58BBE562" w:rsidR="464E9890" w:rsidRDefault="7A627F37" w:rsidP="65DCA8F0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Perform previous action according to the movement unit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C8BA89C" w14:textId="76A8CE0D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Right</w:t>
            </w:r>
          </w:p>
        </w:tc>
      </w:tr>
      <w:tr w:rsidR="464E9890" w14:paraId="212C6E5A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BC4CEDD" w14:textId="6A1A0A86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4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FE430B3" w14:textId="481B5BFC" w:rsidR="464E9890" w:rsidRDefault="7A627F37" w:rsidP="65DCA8F0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Perform next action according to the movement unit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00D9E39" w14:textId="3B646EB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Left</w:t>
            </w:r>
          </w:p>
        </w:tc>
      </w:tr>
      <w:tr w:rsidR="464E9890" w14:paraId="43C01B9A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FD0E3A3" w14:textId="57A4014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5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FF6559B" w14:textId="03D6C566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Previous Track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7D9FB65" w14:textId="2048F63F" w:rsidR="464E9890" w:rsidRDefault="7A627F37" w:rsidP="65DCA8F0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1</w:t>
            </w:r>
          </w:p>
        </w:tc>
      </w:tr>
      <w:tr w:rsidR="464E9890" w14:paraId="643D580D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10F2132" w14:textId="3D78744E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6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F819ECB" w14:textId="7D929409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ext Track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30D8B2D" w14:textId="625CF77B" w:rsidR="464E9890" w:rsidRDefault="7A627F37" w:rsidP="65DCA8F0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3</w:t>
            </w:r>
          </w:p>
        </w:tc>
      </w:tr>
      <w:tr w:rsidR="464E9890" w14:paraId="14946F67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78FD74A" w14:textId="48DAE5C0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7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770F943" w14:textId="420233D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huffle Mode toggle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F4E0C" w14:textId="697D8108" w:rsidR="464E9890" w:rsidRDefault="7A627F37" w:rsidP="65DCA8F0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2</w:t>
            </w:r>
          </w:p>
        </w:tc>
      </w:tr>
      <w:tr w:rsidR="464E9890" w14:paraId="1ED10FDD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7715C65" w14:textId="761816E2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8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DAEC4E5" w14:textId="02EF1984" w:rsidR="464E989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rack Name Info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C5A4F0" w14:textId="1CF516B4" w:rsidR="464E9890" w:rsidRDefault="65DCA8F0" w:rsidP="65DCA8F0">
            <w:pPr>
              <w:spacing w:line="259" w:lineRule="auto"/>
              <w:ind w:left="-20" w:right="-20"/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Hash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25281C5F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E276F59" w14:textId="1EBBF828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9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C6DE936" w14:textId="5A8337D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67E7C65" w14:textId="731C8035" w:rsidR="464E9890" w:rsidRDefault="464E9890" w:rsidP="464E9890">
            <w:pPr>
              <w:spacing w:line="259" w:lineRule="auto"/>
              <w:ind w:left="-20" w:right="-20"/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Menu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2AF0E922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B393651" w14:textId="6BB32B07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0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084C8F9" w14:textId="152523E1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Context Menu Items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99433AA" w14:textId="207A6DF4" w:rsidR="464E9890" w:rsidRDefault="464E9890" w:rsidP="464E9890">
            <w:pPr>
              <w:ind w:left="-20" w:right="-20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 / Down Arrow</w:t>
            </w:r>
          </w:p>
        </w:tc>
      </w:tr>
      <w:tr w:rsidR="464E9890" w14:paraId="5B73B7A9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22E6FAB" w14:textId="44F7641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1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AC8C9CB" w14:textId="0D032FCA" w:rsidR="464E9890" w:rsidRDefault="65DCA8F0" w:rsidP="65DCA8F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to previous movement unit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3CB4ECB" w14:textId="0D7E0BF7" w:rsidR="464E9890" w:rsidRDefault="65DCA8F0" w:rsidP="65DCA8F0">
            <w:pPr>
              <w:spacing w:line="259" w:lineRule="auto"/>
              <w:ind w:left="-20" w:right="-20"/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Up Arrow</w:t>
            </w:r>
          </w:p>
        </w:tc>
      </w:tr>
      <w:tr w:rsidR="464E9890" w14:paraId="1304C5C5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A7258E2" w14:textId="48C86CA0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2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430BADD" w14:textId="14AC68FB" w:rsidR="464E9890" w:rsidRDefault="65DCA8F0" w:rsidP="65DCA8F0">
            <w:pPr>
              <w:spacing w:line="259" w:lineRule="auto"/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to next movement unit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3135D7C" w14:textId="439A14E5" w:rsidR="464E9890" w:rsidRDefault="65DCA8F0" w:rsidP="65DCA8F0">
            <w:pPr>
              <w:spacing w:line="259" w:lineRule="auto"/>
              <w:ind w:left="-20" w:right="-20"/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Down Arrow</w:t>
            </w:r>
          </w:p>
        </w:tc>
      </w:tr>
      <w:tr w:rsidR="464E9890" w14:paraId="0EFB7C8D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5CCAFD6" w14:textId="0C5141BE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3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0B56BA4" w14:textId="5ED9E775" w:rsidR="464E9890" w:rsidRDefault="65DCA8F0" w:rsidP="65DCA8F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Increase/Decrease volume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B7E140" w14:textId="3BB47C87" w:rsidR="464E9890" w:rsidRDefault="7A627F37" w:rsidP="65DCA8F0">
            <w:pPr>
              <w:spacing w:line="259" w:lineRule="auto"/>
              <w:ind w:left="-20" w:right="-20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6 or Volume Up / Num 4 or Volume Down</w:t>
            </w:r>
          </w:p>
        </w:tc>
      </w:tr>
      <w:tr w:rsidR="464E9890" w14:paraId="22D2FC7F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2CD0112" w14:textId="72E71783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4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5A65893" w14:textId="540BFB9E" w:rsidR="464E9890" w:rsidRDefault="65DCA8F0" w:rsidP="65DCA8F0">
            <w:pPr>
              <w:spacing w:line="259" w:lineRule="auto"/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Increase/Decrease playback speed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66A265E" w14:textId="664C1DCE" w:rsidR="464E9890" w:rsidRDefault="7A627F37" w:rsidP="65DCA8F0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9 / Num 7</w:t>
            </w:r>
          </w:p>
        </w:tc>
      </w:tr>
      <w:tr w:rsidR="464E9890" w14:paraId="71F273BB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3130FA9" w14:textId="4FCBCA60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5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5CBE1B1" w14:textId="0133F4C2" w:rsidR="464E989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Context Menu or Settings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9039586" w14:textId="76BCF11A" w:rsidR="464E9890" w:rsidRDefault="464E9890" w:rsidP="464E9890">
            <w:pPr>
              <w:ind w:left="-20" w:right="-20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3B7734D1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5D5D430" w14:textId="4C59CEF8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6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63FD089" w14:textId="1F52F5D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Media Player app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8F4C71" w14:textId="7ABAEE6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65DCA8F0" w14:paraId="546BE3F8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7FDFAAE" w14:textId="7D414837" w:rsidR="65DCA8F0" w:rsidRDefault="65DCA8F0" w:rsidP="65DCA8F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7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C199EE8" w14:textId="4E76D358" w:rsidR="65DCA8F0" w:rsidRDefault="65DCA8F0" w:rsidP="65DCA8F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ime info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46022FF" w14:textId="4ABC6E47" w:rsidR="65DCA8F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0</w:t>
            </w:r>
          </w:p>
        </w:tc>
      </w:tr>
      <w:tr w:rsidR="65DCA8F0" w14:paraId="647C1CDC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37EB28AC" w14:textId="7762BDCB" w:rsidR="65DCA8F0" w:rsidRDefault="65DCA8F0" w:rsidP="65DCA8F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8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A70D48E" w14:textId="08C1930B" w:rsidR="65DCA8F0" w:rsidRDefault="65DCA8F0" w:rsidP="65DCA8F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ettings dialog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C026558" w14:textId="48CD3230" w:rsidR="65DCA8F0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*</w:t>
            </w:r>
          </w:p>
        </w:tc>
      </w:tr>
      <w:tr w:rsidR="65DCA8F0" w14:paraId="5D669244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A3FE660" w14:textId="7A13080C" w:rsidR="65DCA8F0" w:rsidRDefault="65DCA8F0" w:rsidP="65DCA8F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9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41B3DD5" w14:textId="5496C5E4" w:rsidR="65DCA8F0" w:rsidRDefault="65DCA8F0" w:rsidP="65DCA8F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hange combo box options in the settings dialog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2248709" w14:textId="10420E49" w:rsidR="65DCA8F0" w:rsidRDefault="65DCA8F0" w:rsidP="65DCA8F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65DCA8F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eft/Righ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20D272B5" w14:paraId="2D288D7D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5DF71A0" w14:textId="2D1ACADB" w:rsidR="20D272B5" w:rsidRDefault="20D272B5" w:rsidP="20D272B5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20D272B5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20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43665C6" w14:textId="19E7CFE6" w:rsidR="20D272B5" w:rsidRDefault="20D272B5" w:rsidP="20D272B5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20D272B5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ggle Repeat Mode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1DFCA5" w14:textId="0680470F" w:rsidR="20D272B5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5</w:t>
            </w:r>
          </w:p>
        </w:tc>
      </w:tr>
      <w:tr w:rsidR="7A627F37" w14:paraId="57000B44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45E9A35" w14:textId="54D044E0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21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665C6AE" w14:textId="46AC729C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p / Bottom in the context menu or settings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C6AD71E" w14:textId="6D58BAF6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/ Down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1142DD27" w14:textId="18CE25FE" w:rsidR="20D272B5" w:rsidRDefault="20D272B5"/>
    <w:p w14:paraId="48AA6BFB" w14:textId="149DF346" w:rsidR="464E9890" w:rsidRDefault="464E9890" w:rsidP="464E9890">
      <w:pPr>
        <w:rPr>
          <w:rFonts w:eastAsia="Arial" w:cs="Arial"/>
          <w:color w:val="000000" w:themeColor="text1"/>
        </w:rPr>
      </w:pPr>
    </w:p>
    <w:p w14:paraId="32695903" w14:textId="66289A76" w:rsidR="464E9890" w:rsidRDefault="464E9890" w:rsidP="464E9890">
      <w:pPr>
        <w:pStyle w:val="Heading1"/>
        <w:numPr>
          <w:ilvl w:val="0"/>
          <w:numId w:val="0"/>
        </w:numPr>
        <w:spacing w:before="120" w:after="0"/>
        <w:ind w:left="431" w:hanging="431"/>
        <w:rPr>
          <w:rFonts w:eastAsia="Arial" w:cs="Arial"/>
          <w:bCs/>
          <w:color w:val="000000" w:themeColor="text1"/>
          <w:sz w:val="24"/>
          <w:szCs w:val="24"/>
        </w:rPr>
      </w:pPr>
      <w:r w:rsidRPr="464E9890">
        <w:rPr>
          <w:rFonts w:eastAsia="Arial" w:cs="Arial"/>
          <w:bCs/>
          <w:color w:val="000000" w:themeColor="text1"/>
          <w:sz w:val="24"/>
          <w:szCs w:val="24"/>
        </w:rPr>
        <w:t>Voice Recorder Commands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9"/>
        <w:gridCol w:w="573"/>
        <w:gridCol w:w="3720"/>
        <w:gridCol w:w="3788"/>
      </w:tblGrid>
      <w:tr w:rsidR="464E9890" w:rsidRPr="008C112C" w14:paraId="5FD8BD7B" w14:textId="77777777" w:rsidTr="7A627F37">
        <w:trPr>
          <w:trHeight w:val="300"/>
        </w:trPr>
        <w:tc>
          <w:tcPr>
            <w:tcW w:w="113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4AA08144" w14:textId="36E5537B" w:rsidR="464E9890" w:rsidRPr="008C112C" w:rsidRDefault="464E9890" w:rsidP="464E9890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1B5D8950" w14:textId="3D278200" w:rsidR="464E9890" w:rsidRPr="008C112C" w:rsidRDefault="464E9890" w:rsidP="464E9890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1072FC61" w14:textId="0499EAC2" w:rsidR="464E9890" w:rsidRPr="008C112C" w:rsidRDefault="00D64814" w:rsidP="464E9890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464E9890" w14:paraId="7D4BB08F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7B0470C" w14:textId="73E73C2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E188DD6" w14:textId="5E01F9A0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Recorder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800CA6B" w14:textId="023C4F34" w:rsidR="464E9890" w:rsidRDefault="464E9890" w:rsidP="464E9890">
            <w:pPr>
              <w:spacing w:line="259" w:lineRule="auto"/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1A840EC1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C795892" w14:textId="2B08FC3B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2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EEC1390" w14:textId="6EE183FE" w:rsidR="464E9890" w:rsidRDefault="7A627F37" w:rsidP="7A627F37">
            <w:pPr>
              <w:spacing w:line="259" w:lineRule="auto"/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in the menu, player dialog, settings dialog, recorder view, recordings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A4762E3" w14:textId="354F706D" w:rsidR="464E9890" w:rsidRDefault="464E9890" w:rsidP="464E9890">
            <w:pPr>
              <w:spacing w:line="259" w:lineRule="auto"/>
              <w:ind w:left="-20" w:right="-20"/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/Down Arrow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7005F80A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44FD2F7" w14:textId="3F4392AD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3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50736B1" w14:textId="3137576B" w:rsidR="464E9890" w:rsidRDefault="464E9890" w:rsidP="464E9890">
            <w:pPr>
              <w:spacing w:line="259" w:lineRule="auto"/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any item 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C86EFA1" w14:textId="5A61C1A0" w:rsidR="464E9890" w:rsidRDefault="464E9890" w:rsidP="464E9890">
            <w:pPr>
              <w:spacing w:line="259" w:lineRule="auto"/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7704F00C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5E9FEA5D" w14:textId="6A1A0A86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4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E816479" w14:textId="7653FF04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Open context menu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0334A07" w14:textId="1332C219" w:rsidR="464E9890" w:rsidRDefault="464E9890" w:rsidP="464E9890">
            <w:pPr>
              <w:spacing w:line="259" w:lineRule="auto"/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Menu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1AF037C0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382BD1A" w14:textId="78572141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5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D286C6" w14:textId="53294191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context menu or player dialog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19A6961" w14:textId="2EED4FA7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31D05ABB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43EC64A" w14:textId="7DD97FC5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6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3491827" w14:textId="2820EE9C" w:rsidR="464E9890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proofErr w:type="gramStart"/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to</w:t>
            </w:r>
            <w:proofErr w:type="gramEnd"/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the items in the combo box of the settings dialog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A19C75C" w14:textId="10B51756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eft/Righ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464E9890" w14:paraId="780BA9C6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13CFDC1" w14:textId="65DA4C17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7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C2875C2" w14:textId="5CD950DC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app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E790E67" w14:textId="3B4ED595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464E9890" w14:paraId="56647071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B8BA85E" w14:textId="7B141B49" w:rsidR="464E9890" w:rsidRDefault="464E9890" w:rsidP="464E9890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8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22D9794" w14:textId="1F8AB64E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from the dialog when focus is on edit field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BD633A4" w14:textId="5D915FFD" w:rsidR="464E9890" w:rsidRDefault="464E9890" w:rsidP="464E9890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ong press of 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464E9890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7A627F37" w14:paraId="7B460E4A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C209F31" w14:textId="4C98FC6A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9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1B82F41" w14:textId="54EB3552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tart/Stop recording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38454F4" w14:textId="35735024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Recorder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.</w:t>
            </w:r>
          </w:p>
        </w:tc>
      </w:tr>
      <w:tr w:rsidR="7A627F37" w14:paraId="121B91EB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BF6778C" w14:textId="7FB7E416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0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BDCFDFE" w14:textId="41FCA02B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p / Bottom in the context menu, recording list.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0F0920F" w14:textId="3F922249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/ Down Long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5FE8BB75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8006068" w14:textId="611A0739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1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C10F368" w14:textId="4BC9BDD1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Increase/Decrease volume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F13F66B" w14:textId="158CCBAB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Num 6 or Volume Up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/ Num 4 or Volume Down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2371A386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43D5938F" w14:textId="423C5E56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2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7DF4333" w14:textId="7DDEE225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Increase/Decrease speed in the player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9F3A62D" w14:textId="06E75EB5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9 / Num 7</w:t>
            </w:r>
          </w:p>
        </w:tc>
      </w:tr>
      <w:tr w:rsidR="7A627F37" w14:paraId="15ADA1BE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6F87541" w14:textId="14651CF5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3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9B66540" w14:textId="6957D6E2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Announce Time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01F414" w14:textId="50F8B4A6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um 0</w:t>
            </w:r>
          </w:p>
        </w:tc>
      </w:tr>
      <w:tr w:rsidR="7A627F37" w14:paraId="12F7E966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61E1F140" w14:textId="6863A06F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4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9588633" w14:textId="3904CAA7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Announce dialog (Currently playing)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5C340FF" w14:textId="7A8FEBF7" w:rsidR="7A627F37" w:rsidRDefault="00D64814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="7A627F37"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#</w:t>
            </w:r>
          </w:p>
        </w:tc>
      </w:tr>
      <w:tr w:rsidR="7A627F37" w14:paraId="444F6160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5C08967" w14:textId="4F001984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5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6D72EE9" w14:textId="50833A3C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Toggle state in the player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76CA92C" w14:textId="3AB38C55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69E29436" w14:textId="48140CF5" w:rsidR="464E9890" w:rsidRDefault="464E9890" w:rsidP="7A627F37">
      <w:pPr>
        <w:rPr>
          <w:rFonts w:eastAsia="Arial" w:cs="Arial"/>
          <w:color w:val="000000" w:themeColor="text1"/>
        </w:rPr>
      </w:pPr>
    </w:p>
    <w:p w14:paraId="60ADB36A" w14:textId="4F034FD4" w:rsidR="7A627F37" w:rsidRDefault="7A627F37" w:rsidP="7A627F37">
      <w:pPr>
        <w:rPr>
          <w:rFonts w:eastAsia="Arial" w:cs="Arial"/>
          <w:color w:val="000000" w:themeColor="text1"/>
        </w:rPr>
      </w:pPr>
    </w:p>
    <w:p w14:paraId="478CA23A" w14:textId="7FEF5139" w:rsidR="7A627F37" w:rsidRDefault="7A627F37" w:rsidP="7A627F37">
      <w:pPr>
        <w:pStyle w:val="Heading1"/>
        <w:numPr>
          <w:ilvl w:val="0"/>
          <w:numId w:val="0"/>
        </w:numPr>
        <w:spacing w:before="120" w:after="0"/>
        <w:ind w:left="431" w:hanging="431"/>
        <w:rPr>
          <w:rFonts w:eastAsia="Arial" w:cs="Arial"/>
          <w:bCs/>
          <w:color w:val="000000" w:themeColor="text1"/>
          <w:sz w:val="24"/>
          <w:szCs w:val="24"/>
        </w:rPr>
      </w:pPr>
      <w:r w:rsidRPr="7A627F37">
        <w:rPr>
          <w:rFonts w:eastAsia="Arial" w:cs="Arial"/>
          <w:bCs/>
          <w:color w:val="000000" w:themeColor="text1"/>
          <w:sz w:val="24"/>
          <w:szCs w:val="24"/>
        </w:rPr>
        <w:t>Software Updater Commands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558"/>
        <w:gridCol w:w="572"/>
        <w:gridCol w:w="3714"/>
        <w:gridCol w:w="3780"/>
      </w:tblGrid>
      <w:tr w:rsidR="7A627F37" w:rsidRPr="008C112C" w14:paraId="5C8F6AC6" w14:textId="77777777" w:rsidTr="7A627F37">
        <w:trPr>
          <w:trHeight w:val="300"/>
        </w:trPr>
        <w:tc>
          <w:tcPr>
            <w:tcW w:w="113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0334F46D" w14:textId="36E5537B" w:rsidR="7A627F37" w:rsidRPr="008C112C" w:rsidRDefault="7A627F37" w:rsidP="7A627F37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40055E0C" w14:textId="3D278200" w:rsidR="7A627F37" w:rsidRPr="008C112C" w:rsidRDefault="7A627F37" w:rsidP="7A627F37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033C3D9D" w14:textId="5688EB7C" w:rsidR="7A627F37" w:rsidRPr="008C112C" w:rsidRDefault="00D64814" w:rsidP="7A627F37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7A627F37" w14:paraId="07DF1D57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571182A" w14:textId="73E73C25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84D1B30" w14:textId="26D20B4A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 / Dow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87BB8B8" w14:textId="6799BE61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/ Down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1E818AE6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18E1A656" w14:textId="2B08FC3B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2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7477779" w14:textId="0B7549FB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elect any item to perform an action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8DB205D" w14:textId="2226799E" w:rsidR="7A627F37" w:rsidRDefault="7A627F37" w:rsidP="7A627F37">
            <w:pPr>
              <w:spacing w:line="259" w:lineRule="auto"/>
              <w:ind w:left="-20" w:right="-20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63DBF54A" w14:textId="77777777" w:rsidTr="7A627F37">
        <w:trPr>
          <w:trHeight w:val="300"/>
        </w:trPr>
        <w:tc>
          <w:tcPr>
            <w:tcW w:w="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06AF6E0" w14:textId="3F4392AD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3</w:t>
            </w:r>
          </w:p>
        </w:tc>
        <w:tc>
          <w:tcPr>
            <w:tcW w:w="4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4CEF6C2" w14:textId="5DD9DEAC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app</w:t>
            </w:r>
          </w:p>
        </w:tc>
        <w:tc>
          <w:tcPr>
            <w:tcW w:w="3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62F48CF" w14:textId="5ED88565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68997A58" w14:textId="0DD28F4E" w:rsidR="7A627F37" w:rsidRDefault="7A627F37" w:rsidP="7A627F37">
      <w:pPr>
        <w:rPr>
          <w:rFonts w:eastAsia="Arial" w:cs="Arial"/>
          <w:color w:val="000000" w:themeColor="text1"/>
        </w:rPr>
      </w:pPr>
    </w:p>
    <w:p w14:paraId="09F057E9" w14:textId="6D2A9B9E" w:rsidR="7A627F37" w:rsidRDefault="7A627F37" w:rsidP="7A627F37">
      <w:pPr>
        <w:pStyle w:val="Heading1"/>
        <w:numPr>
          <w:ilvl w:val="0"/>
          <w:numId w:val="0"/>
        </w:numPr>
        <w:spacing w:before="120" w:after="0"/>
        <w:ind w:left="431" w:hanging="431"/>
        <w:rPr>
          <w:rFonts w:eastAsia="Arial" w:cs="Arial"/>
          <w:bCs/>
          <w:color w:val="000000" w:themeColor="text1"/>
          <w:sz w:val="24"/>
          <w:szCs w:val="24"/>
        </w:rPr>
      </w:pPr>
      <w:r w:rsidRPr="7A627F37">
        <w:rPr>
          <w:rFonts w:eastAsia="Arial" w:cs="Arial"/>
          <w:bCs/>
          <w:color w:val="000000" w:themeColor="text1"/>
          <w:sz w:val="24"/>
          <w:szCs w:val="24"/>
        </w:rPr>
        <w:t>Speech Options Commands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558"/>
        <w:gridCol w:w="572"/>
        <w:gridCol w:w="3714"/>
        <w:gridCol w:w="3780"/>
      </w:tblGrid>
      <w:tr w:rsidR="7A627F37" w:rsidRPr="008C112C" w14:paraId="7BF808B0" w14:textId="77777777" w:rsidTr="00B37501">
        <w:trPr>
          <w:trHeight w:val="300"/>
        </w:trPr>
        <w:tc>
          <w:tcPr>
            <w:tcW w:w="11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476D4448" w14:textId="36E5537B" w:rsidR="7A627F37" w:rsidRPr="008C112C" w:rsidRDefault="7A627F37" w:rsidP="7A627F37">
            <w:pPr>
              <w:rPr>
                <w:rFonts w:eastAsia="Arial" w:cs="Arial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Sr No.</w:t>
            </w:r>
          </w:p>
        </w:tc>
        <w:tc>
          <w:tcPr>
            <w:tcW w:w="37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center"/>
          </w:tcPr>
          <w:p w14:paraId="6849278F" w14:textId="3D278200" w:rsidR="7A627F37" w:rsidRPr="008C112C" w:rsidRDefault="7A627F37" w:rsidP="7A627F37">
            <w:pPr>
              <w:rPr>
                <w:rFonts w:eastAsia="Arial" w:cs="Arial"/>
                <w:color w:val="FFFFFF" w:themeColor="background1"/>
                <w:sz w:val="20"/>
                <w:szCs w:val="20"/>
              </w:rPr>
            </w:pPr>
            <w:r w:rsidRPr="008C112C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  <w:lang w:val="en-IN"/>
              </w:rPr>
              <w:t>Description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left w:w="105" w:type="dxa"/>
              <w:right w:w="105" w:type="dxa"/>
            </w:tcMar>
            <w:vAlign w:val="bottom"/>
          </w:tcPr>
          <w:p w14:paraId="65D2F57E" w14:textId="2BF02908" w:rsidR="7A627F37" w:rsidRPr="008C112C" w:rsidRDefault="00D64814" w:rsidP="7A627F37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Key</w:t>
            </w:r>
          </w:p>
        </w:tc>
      </w:tr>
      <w:tr w:rsidR="7A627F37" w14:paraId="130B2C45" w14:textId="77777777" w:rsidTr="00B37501">
        <w:trPr>
          <w:trHeight w:val="300"/>
        </w:trPr>
        <w:tc>
          <w:tcPr>
            <w:tcW w:w="5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0C7D007F" w14:textId="73E73C25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1</w:t>
            </w:r>
          </w:p>
        </w:tc>
        <w:tc>
          <w:tcPr>
            <w:tcW w:w="42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80660DD" w14:textId="26D20B4A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Up / Down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50E4A8F" w14:textId="1C9E6F8F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Up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/ Down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0882201B" w14:textId="77777777" w:rsidTr="00B37501">
        <w:trPr>
          <w:trHeight w:val="300"/>
        </w:trPr>
        <w:tc>
          <w:tcPr>
            <w:tcW w:w="5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73312B2" w14:textId="2B08FC3B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2</w:t>
            </w:r>
          </w:p>
        </w:tc>
        <w:tc>
          <w:tcPr>
            <w:tcW w:w="42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C82690" w14:textId="0B7549FB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Select any item to perform an action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7FB7080" w14:textId="4B258FB9" w:rsidR="7A627F37" w:rsidRDefault="7A627F37" w:rsidP="7A627F37">
            <w:pPr>
              <w:spacing w:line="259" w:lineRule="auto"/>
              <w:ind w:left="-20" w:right="-20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Selec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54A6DA9D" w14:textId="77777777" w:rsidTr="00B37501">
        <w:trPr>
          <w:trHeight w:val="300"/>
        </w:trPr>
        <w:tc>
          <w:tcPr>
            <w:tcW w:w="5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22D16090" w14:textId="3F4392AD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3</w:t>
            </w:r>
          </w:p>
        </w:tc>
        <w:tc>
          <w:tcPr>
            <w:tcW w:w="42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27D70C3" w14:textId="5DD9DEAC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Close app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E8AB075" w14:textId="6B4C64EA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Back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  <w:tr w:rsidR="7A627F37" w14:paraId="62992BB0" w14:textId="77777777" w:rsidTr="00B37501">
        <w:trPr>
          <w:trHeight w:val="300"/>
        </w:trPr>
        <w:tc>
          <w:tcPr>
            <w:tcW w:w="5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bottom"/>
          </w:tcPr>
          <w:p w14:paraId="76ACE3D7" w14:textId="011DEC92" w:rsidR="7A627F37" w:rsidRDefault="7A627F37" w:rsidP="7A627F37">
            <w:pPr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en-IN"/>
              </w:rPr>
              <w:t>4</w:t>
            </w:r>
          </w:p>
        </w:tc>
        <w:tc>
          <w:tcPr>
            <w:tcW w:w="42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87151DC" w14:textId="53E3321C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proofErr w:type="gramStart"/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Navigate to</w:t>
            </w:r>
            <w:proofErr w:type="gramEnd"/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 the items in the combo box.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9B952B" w14:textId="5F5854EE" w:rsidR="7A627F37" w:rsidRDefault="7A627F37" w:rsidP="7A627F37">
            <w:p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</w:pPr>
            <w:r w:rsidRPr="7A627F37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 xml:space="preserve">Left / Right </w:t>
            </w:r>
            <w:r w:rsidR="00D64814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</w:rPr>
              <w:t>Key</w:t>
            </w:r>
          </w:p>
        </w:tc>
      </w:tr>
    </w:tbl>
    <w:p w14:paraId="7F7B88BA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6C45A659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5B6A04FD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3F624146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6BD5D6D5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2F82EBFA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13DE8DC5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6327B177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7F2FED9B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713FC384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7D8AD257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3FEE63FA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57F12220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258E448E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5162E03A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7DF43761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53941207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7933CE66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23351E6E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46C76EDE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459DA469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43104BA6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626A6C03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42515A7A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3CFDE3EC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0D103FC0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251C6D14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78182BC5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07C29687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4E757E60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6795DACF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68BB74BB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1DF089B7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2669AEDB" w14:textId="77777777" w:rsid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57135311" w14:textId="77777777" w:rsidR="00B37501" w:rsidRDefault="00B37501" w:rsidP="008C112C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2798AEF0" w14:textId="77777777" w:rsidR="008C112C" w:rsidRDefault="008C112C" w:rsidP="008C112C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5A745CBE" w14:textId="77777777" w:rsidR="008C112C" w:rsidRDefault="008C112C" w:rsidP="008C112C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2DD8881F" w14:textId="77777777" w:rsidR="008C112C" w:rsidRDefault="008C112C" w:rsidP="008C112C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59C8239C" w14:textId="77777777" w:rsidR="008C112C" w:rsidRDefault="008C112C" w:rsidP="008C112C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3988EA98" w14:textId="77777777" w:rsidR="008C112C" w:rsidRDefault="008C112C" w:rsidP="008C112C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47C7C712" w14:textId="4036BE79" w:rsidR="00B37501" w:rsidRPr="00B37501" w:rsidRDefault="00B37501" w:rsidP="00B37501">
      <w:pPr>
        <w:spacing w:line="259" w:lineRule="auto"/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00B37501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©2025 Orbit Research. All rights reserved.</w:t>
      </w:r>
    </w:p>
    <w:p w14:paraId="2BC16A1B" w14:textId="7BE6378A" w:rsidR="7A627F37" w:rsidRPr="00B37501" w:rsidRDefault="7A627F37" w:rsidP="00B37501">
      <w:pPr>
        <w:spacing w:line="259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sectPr w:rsidR="7A627F37" w:rsidRPr="00B37501" w:rsidSect="004041D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70" w:right="1800" w:bottom="1440" w:left="180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FE9A47" w14:textId="77777777" w:rsidR="004F04D6" w:rsidRDefault="004F04D6">
      <w:r>
        <w:separator/>
      </w:r>
    </w:p>
  </w:endnote>
  <w:endnote w:type="continuationSeparator" w:id="0">
    <w:p w14:paraId="656E9F8E" w14:textId="77777777" w:rsidR="004F04D6" w:rsidRDefault="004F04D6">
      <w:r>
        <w:continuationSeparator/>
      </w:r>
    </w:p>
  </w:endnote>
  <w:endnote w:type="continuationNotice" w:id="1">
    <w:p w14:paraId="77AF9AE1" w14:textId="77777777" w:rsidR="004F04D6" w:rsidRDefault="004F04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9D4B8" w14:textId="705ED120" w:rsidR="00C65458" w:rsidRDefault="00B37501">
    <w:pPr>
      <w:pStyle w:val="Footer"/>
    </w:pPr>
    <w:r w:rsidRPr="00CD3BCF">
      <w:rPr>
        <w:rFonts w:asciiTheme="minorHAnsi" w:hAnsiTheme="minorHAnsi" w:cstheme="minorHAnsi"/>
        <w:sz w:val="22"/>
        <w:szCs w:val="22"/>
      </w:rPr>
      <w:t>Version 0.9, 21</w:t>
    </w:r>
    <w:r w:rsidRPr="00CD3BCF">
      <w:rPr>
        <w:rFonts w:asciiTheme="minorHAnsi" w:hAnsiTheme="minorHAnsi" w:cstheme="minorHAnsi"/>
        <w:sz w:val="22"/>
        <w:szCs w:val="22"/>
        <w:vertAlign w:val="superscript"/>
      </w:rPr>
      <w:t>st</w:t>
    </w:r>
    <w:r w:rsidRPr="00CD3BCF">
      <w:rPr>
        <w:rFonts w:asciiTheme="minorHAnsi" w:hAnsiTheme="minorHAnsi" w:cstheme="minorHAnsi"/>
        <w:sz w:val="22"/>
        <w:szCs w:val="22"/>
      </w:rPr>
      <w:t xml:space="preserve"> July 2025                                                                                                          Page </w:t>
    </w:r>
    <w:r w:rsidRPr="00CD3BCF">
      <w:rPr>
        <w:rFonts w:asciiTheme="minorHAnsi" w:hAnsiTheme="minorHAnsi" w:cstheme="minorHAnsi"/>
        <w:sz w:val="22"/>
        <w:szCs w:val="22"/>
      </w:rPr>
      <w:fldChar w:fldCharType="begin"/>
    </w:r>
    <w:r w:rsidRPr="00CD3BCF">
      <w:rPr>
        <w:rFonts w:asciiTheme="minorHAnsi" w:hAnsiTheme="minorHAnsi" w:cstheme="minorHAnsi"/>
        <w:sz w:val="22"/>
        <w:szCs w:val="22"/>
      </w:rPr>
      <w:instrText xml:space="preserve"> PAGE  \* Arabic  \* MERGEFORMAT </w:instrText>
    </w:r>
    <w:r w:rsidRPr="00CD3BCF">
      <w:rPr>
        <w:rFonts w:asciiTheme="minorHAnsi" w:hAnsiTheme="minorHAnsi" w:cstheme="minorHAnsi"/>
        <w:sz w:val="22"/>
        <w:szCs w:val="22"/>
      </w:rPr>
      <w:fldChar w:fldCharType="separate"/>
    </w:r>
    <w:r>
      <w:rPr>
        <w:rFonts w:asciiTheme="minorHAnsi" w:hAnsiTheme="minorHAnsi" w:cstheme="minorHAnsi"/>
      </w:rPr>
      <w:t>1</w:t>
    </w:r>
    <w:r w:rsidRPr="00CD3BCF">
      <w:rPr>
        <w:rFonts w:asciiTheme="minorHAnsi" w:hAnsiTheme="minorHAnsi" w:cstheme="minorHAnsi"/>
        <w:sz w:val="22"/>
        <w:szCs w:val="22"/>
      </w:rPr>
      <w:fldChar w:fldCharType="end"/>
    </w:r>
    <w:r w:rsidRPr="00CD3BCF">
      <w:rPr>
        <w:rFonts w:asciiTheme="minorHAnsi" w:hAnsiTheme="minorHAnsi" w:cstheme="minorHAnsi"/>
        <w:sz w:val="22"/>
        <w:szCs w:val="22"/>
      </w:rPr>
      <w:t xml:space="preserve"> of </w:t>
    </w:r>
    <w:r w:rsidRPr="00CD3BCF">
      <w:rPr>
        <w:rFonts w:asciiTheme="minorHAnsi" w:hAnsiTheme="minorHAnsi" w:cstheme="minorHAnsi"/>
        <w:sz w:val="22"/>
        <w:szCs w:val="22"/>
      </w:rPr>
      <w:fldChar w:fldCharType="begin"/>
    </w:r>
    <w:r w:rsidRPr="00CD3BCF">
      <w:rPr>
        <w:rFonts w:asciiTheme="minorHAnsi" w:hAnsiTheme="minorHAnsi" w:cstheme="minorHAnsi"/>
        <w:sz w:val="22"/>
        <w:szCs w:val="22"/>
      </w:rPr>
      <w:instrText xml:space="preserve"> NUMPAGES  \* Arabic  \* MERGEFORMAT </w:instrText>
    </w:r>
    <w:r w:rsidRPr="00CD3BCF">
      <w:rPr>
        <w:rFonts w:asciiTheme="minorHAnsi" w:hAnsiTheme="minorHAnsi" w:cstheme="minorHAnsi"/>
        <w:sz w:val="22"/>
        <w:szCs w:val="22"/>
      </w:rPr>
      <w:fldChar w:fldCharType="separate"/>
    </w:r>
    <w:r>
      <w:rPr>
        <w:rFonts w:asciiTheme="minorHAnsi" w:hAnsiTheme="minorHAnsi" w:cstheme="minorHAnsi"/>
      </w:rPr>
      <w:t>9</w:t>
    </w:r>
    <w:r w:rsidRPr="00CD3BCF">
      <w:rPr>
        <w:rFonts w:asciiTheme="minorHAnsi" w:hAnsiTheme="minorHAnsi" w:cstheme="minorHAnsi"/>
        <w:sz w:val="22"/>
        <w:szCs w:val="22"/>
      </w:rPr>
      <w:fldChar w:fldCharType="end"/>
    </w:r>
    <w:r w:rsidRPr="00CD3BCF">
      <w:rPr>
        <w:rFonts w:asciiTheme="minorHAnsi" w:hAnsiTheme="minorHAnsi" w:cstheme="minorHAnsi"/>
        <w:sz w:val="22"/>
        <w:szCs w:val="22"/>
      </w:rPr>
      <w:t xml:space="preserve">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A4DC2" w14:textId="11E21D40" w:rsidR="0020038A" w:rsidRDefault="00B37501" w:rsidP="00B37501">
    <w:pPr>
      <w:pStyle w:val="Footer"/>
    </w:pPr>
    <w:r w:rsidRPr="00B37501">
      <w:rPr>
        <w:rFonts w:asciiTheme="minorHAnsi" w:hAnsiTheme="minorHAnsi" w:cstheme="minorHAnsi"/>
        <w:sz w:val="22"/>
        <w:szCs w:val="22"/>
      </w:rPr>
      <w:t>Version 0.9, 21</w:t>
    </w:r>
    <w:r w:rsidRPr="00B37501">
      <w:rPr>
        <w:rFonts w:asciiTheme="minorHAnsi" w:hAnsiTheme="minorHAnsi" w:cstheme="minorHAnsi"/>
        <w:sz w:val="22"/>
        <w:szCs w:val="22"/>
        <w:vertAlign w:val="superscript"/>
      </w:rPr>
      <w:t>st</w:t>
    </w:r>
    <w:r w:rsidRPr="00B37501">
      <w:rPr>
        <w:rFonts w:asciiTheme="minorHAnsi" w:hAnsiTheme="minorHAnsi" w:cstheme="minorHAnsi"/>
        <w:sz w:val="22"/>
        <w:szCs w:val="22"/>
      </w:rPr>
      <w:t xml:space="preserve"> July 2025                                                                                                           Page </w:t>
    </w:r>
    <w:r w:rsidRPr="00B37501">
      <w:rPr>
        <w:rFonts w:asciiTheme="minorHAnsi" w:hAnsiTheme="minorHAnsi" w:cstheme="minorHAnsi"/>
        <w:sz w:val="22"/>
        <w:szCs w:val="22"/>
      </w:rPr>
      <w:fldChar w:fldCharType="begin"/>
    </w:r>
    <w:r w:rsidRPr="00B37501">
      <w:rPr>
        <w:rFonts w:asciiTheme="minorHAnsi" w:hAnsiTheme="minorHAnsi" w:cstheme="minorHAnsi"/>
        <w:sz w:val="22"/>
        <w:szCs w:val="22"/>
      </w:rPr>
      <w:instrText xml:space="preserve"> PAGE  \* Arabic  \* MERGEFORMAT </w:instrText>
    </w:r>
    <w:r w:rsidRPr="00B37501">
      <w:rPr>
        <w:rFonts w:asciiTheme="minorHAnsi" w:hAnsiTheme="minorHAnsi" w:cstheme="minorHAnsi"/>
        <w:sz w:val="22"/>
        <w:szCs w:val="22"/>
      </w:rPr>
      <w:fldChar w:fldCharType="separate"/>
    </w:r>
    <w:r w:rsidRPr="00B37501">
      <w:rPr>
        <w:rFonts w:asciiTheme="minorHAnsi" w:hAnsiTheme="minorHAnsi" w:cstheme="minorHAnsi"/>
        <w:sz w:val="22"/>
        <w:szCs w:val="22"/>
      </w:rPr>
      <w:t>8</w:t>
    </w:r>
    <w:r w:rsidRPr="00B37501">
      <w:rPr>
        <w:rFonts w:asciiTheme="minorHAnsi" w:hAnsiTheme="minorHAnsi" w:cstheme="minorHAnsi"/>
        <w:sz w:val="22"/>
        <w:szCs w:val="22"/>
      </w:rPr>
      <w:fldChar w:fldCharType="end"/>
    </w:r>
    <w:r w:rsidRPr="00B37501">
      <w:rPr>
        <w:rFonts w:asciiTheme="minorHAnsi" w:hAnsiTheme="minorHAnsi" w:cstheme="minorHAnsi"/>
        <w:sz w:val="22"/>
        <w:szCs w:val="22"/>
      </w:rPr>
      <w:t xml:space="preserve"> of </w:t>
    </w:r>
    <w:r w:rsidRPr="00B37501">
      <w:rPr>
        <w:rFonts w:asciiTheme="minorHAnsi" w:hAnsiTheme="minorHAnsi" w:cstheme="minorHAnsi"/>
        <w:sz w:val="22"/>
        <w:szCs w:val="22"/>
      </w:rPr>
      <w:fldChar w:fldCharType="begin"/>
    </w:r>
    <w:r w:rsidRPr="00B37501">
      <w:rPr>
        <w:rFonts w:asciiTheme="minorHAnsi" w:hAnsiTheme="minorHAnsi" w:cstheme="minorHAnsi"/>
        <w:sz w:val="22"/>
        <w:szCs w:val="22"/>
      </w:rPr>
      <w:instrText xml:space="preserve"> NUMPAGES  \* Arabic  \* MERGEFORMAT </w:instrText>
    </w:r>
    <w:r w:rsidRPr="00B37501">
      <w:rPr>
        <w:rFonts w:asciiTheme="minorHAnsi" w:hAnsiTheme="minorHAnsi" w:cstheme="minorHAnsi"/>
        <w:sz w:val="22"/>
        <w:szCs w:val="22"/>
      </w:rPr>
      <w:fldChar w:fldCharType="separate"/>
    </w:r>
    <w:r w:rsidRPr="00B37501">
      <w:rPr>
        <w:rFonts w:asciiTheme="minorHAnsi" w:hAnsiTheme="minorHAnsi" w:cstheme="minorHAnsi"/>
        <w:sz w:val="22"/>
        <w:szCs w:val="22"/>
      </w:rPr>
      <w:t>8</w:t>
    </w:r>
    <w:r w:rsidRPr="00B37501">
      <w:rPr>
        <w:rFonts w:asciiTheme="minorHAnsi" w:hAnsiTheme="minorHAnsi" w:cstheme="minorHAnsi"/>
        <w:sz w:val="22"/>
        <w:szCs w:val="22"/>
      </w:rPr>
      <w:fldChar w:fldCharType="end"/>
    </w:r>
    <w:r w:rsidRPr="00B37501">
      <w:rPr>
        <w:rFonts w:asciiTheme="minorHAnsi" w:hAnsiTheme="minorHAnsi" w:cstheme="minorHAnsi"/>
        <w:sz w:val="22"/>
        <w:szCs w:val="22"/>
      </w:rPr>
      <w:t xml:space="preserve">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1E45D1" w14:textId="77777777" w:rsidR="004F04D6" w:rsidRDefault="004F04D6">
      <w:r>
        <w:separator/>
      </w:r>
    </w:p>
  </w:footnote>
  <w:footnote w:type="continuationSeparator" w:id="0">
    <w:p w14:paraId="497DAF2B" w14:textId="77777777" w:rsidR="004F04D6" w:rsidRDefault="004F04D6">
      <w:r>
        <w:continuationSeparator/>
      </w:r>
    </w:p>
  </w:footnote>
  <w:footnote w:type="continuationNotice" w:id="1">
    <w:p w14:paraId="5AD9C0EC" w14:textId="77777777" w:rsidR="004F04D6" w:rsidRDefault="004F04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E984F" w14:textId="4E0D427F" w:rsidR="00320154" w:rsidRPr="008C112C" w:rsidRDefault="008C112C" w:rsidP="008C112C">
    <w:pPr>
      <w:pStyle w:val="Header"/>
      <w:jc w:val="center"/>
      <w:rPr>
        <w:rFonts w:asciiTheme="minorHAnsi" w:hAnsiTheme="minorHAnsi" w:cstheme="minorHAnsi"/>
        <w:sz w:val="22"/>
        <w:szCs w:val="22"/>
      </w:rPr>
    </w:pPr>
    <w:r w:rsidRPr="008C112C">
      <w:rPr>
        <w:rFonts w:asciiTheme="minorHAnsi" w:hAnsiTheme="minorHAnsi" w:cstheme="minorHAnsi"/>
        <w:sz w:val="22"/>
        <w:szCs w:val="22"/>
      </w:rPr>
      <w:t>Orbit Player - Commands Quick Reference Guide v0.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01252" w14:textId="2CD33E11" w:rsidR="00320154" w:rsidRDefault="0001040B" w:rsidP="009217DA">
    <w:pPr>
      <w:pStyle w:val="Heading1"/>
      <w:numPr>
        <w:ilvl w:val="0"/>
        <w:numId w:val="0"/>
      </w:numPr>
      <w:spacing w:before="0" w:line="276" w:lineRule="auto"/>
      <w:ind w:left="432" w:hanging="1692"/>
      <w:rPr>
        <w:sz w:val="36"/>
      </w:rPr>
    </w:pPr>
    <w:r>
      <w:rPr>
        <w:noProof/>
        <w:sz w:val="36"/>
      </w:rPr>
      <w:drawing>
        <wp:inline distT="0" distB="0" distL="0" distR="0" wp14:anchorId="289184BF" wp14:editId="719E4C2E">
          <wp:extent cx="1050290" cy="767715"/>
          <wp:effectExtent l="0" t="0" r="0" b="0"/>
          <wp:docPr id="1" name="Picture 1" descr="Orbit Logo v1.32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rbit Logo v1.32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290" cy="767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20154" w:rsidRPr="00320154">
      <w:rPr>
        <w:sz w:val="36"/>
      </w:rPr>
      <w:t xml:space="preserve"> </w:t>
    </w:r>
    <w:r w:rsidR="00320154" w:rsidRPr="00320154">
      <w:rPr>
        <w:sz w:val="36"/>
      </w:rPr>
      <w:tab/>
    </w:r>
    <w:r w:rsidR="00EE1197">
      <w:rPr>
        <w:sz w:val="36"/>
      </w:rPr>
      <w:tab/>
      <w:t xml:space="preserve">     </w:t>
    </w:r>
    <w:r w:rsidR="00BE322E">
      <w:rPr>
        <w:sz w:val="36"/>
      </w:rPr>
      <w:t xml:space="preserve">   Orbit </w:t>
    </w:r>
    <w:r w:rsidR="009D19CD">
      <w:rPr>
        <w:sz w:val="36"/>
      </w:rPr>
      <w:t>Player</w:t>
    </w:r>
    <w:r w:rsidR="006A6639">
      <w:rPr>
        <w:sz w:val="36"/>
      </w:rPr>
      <w:t xml:space="preserve"> </w:t>
    </w:r>
    <w:r w:rsidR="00320154">
      <w:rPr>
        <w:sz w:val="36"/>
      </w:rPr>
      <w:t>Commands</w:t>
    </w:r>
    <w:r w:rsidR="00156900">
      <w:rPr>
        <w:sz w:val="36"/>
      </w:rPr>
      <w:t xml:space="preserve"> </w:t>
    </w:r>
  </w:p>
  <w:p w14:paraId="7D8BC3BA" w14:textId="70FCA22A" w:rsidR="00320154" w:rsidRDefault="004F2AEC" w:rsidP="004F2AEC">
    <w:pPr>
      <w:pStyle w:val="Heading1"/>
      <w:numPr>
        <w:ilvl w:val="0"/>
        <w:numId w:val="0"/>
      </w:numPr>
      <w:spacing w:before="0" w:line="276" w:lineRule="auto"/>
      <w:ind w:left="432" w:hanging="432"/>
      <w:rPr>
        <w:sz w:val="36"/>
      </w:rPr>
    </w:pPr>
    <w:r>
      <w:rPr>
        <w:sz w:val="36"/>
      </w:rPr>
      <w:t xml:space="preserve">                       </w:t>
    </w:r>
    <w:r w:rsidR="00320154" w:rsidRPr="00320154">
      <w:rPr>
        <w:sz w:val="36"/>
      </w:rPr>
      <w:t>Quick Reference Guide</w:t>
    </w:r>
  </w:p>
  <w:p w14:paraId="75E0C502" w14:textId="77777777" w:rsidR="009217DA" w:rsidRPr="009217DA" w:rsidRDefault="009217DA" w:rsidP="009217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A305F9"/>
    <w:multiLevelType w:val="multilevel"/>
    <w:tmpl w:val="44303D2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6C7A4923"/>
    <w:multiLevelType w:val="hybridMultilevel"/>
    <w:tmpl w:val="14567D84"/>
    <w:lvl w:ilvl="0" w:tplc="0409000F">
      <w:start w:val="1"/>
      <w:numFmt w:val="decimal"/>
      <w:pStyle w:val="BodyTextAri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2708970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3404952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MrA0MjIwMTI2MzBS0lEKTi0uzszPAykwqQUAOLh4WywAAAA="/>
  </w:docVars>
  <w:rsids>
    <w:rsidRoot w:val="00B37B43"/>
    <w:rsid w:val="00000336"/>
    <w:rsid w:val="00001F99"/>
    <w:rsid w:val="0000205A"/>
    <w:rsid w:val="00002477"/>
    <w:rsid w:val="00003611"/>
    <w:rsid w:val="00003B7E"/>
    <w:rsid w:val="00003B85"/>
    <w:rsid w:val="00003D6B"/>
    <w:rsid w:val="000048F8"/>
    <w:rsid w:val="00005712"/>
    <w:rsid w:val="000058CA"/>
    <w:rsid w:val="000063C1"/>
    <w:rsid w:val="0000671F"/>
    <w:rsid w:val="000071E2"/>
    <w:rsid w:val="0001040B"/>
    <w:rsid w:val="00010AFA"/>
    <w:rsid w:val="0001224C"/>
    <w:rsid w:val="0001277A"/>
    <w:rsid w:val="000127E5"/>
    <w:rsid w:val="000137FA"/>
    <w:rsid w:val="00014D8B"/>
    <w:rsid w:val="00015652"/>
    <w:rsid w:val="00015966"/>
    <w:rsid w:val="00015AD7"/>
    <w:rsid w:val="000165D2"/>
    <w:rsid w:val="00016A4B"/>
    <w:rsid w:val="00016B43"/>
    <w:rsid w:val="0001713F"/>
    <w:rsid w:val="00017532"/>
    <w:rsid w:val="00017EE0"/>
    <w:rsid w:val="000200B3"/>
    <w:rsid w:val="00020848"/>
    <w:rsid w:val="0002159F"/>
    <w:rsid w:val="00021689"/>
    <w:rsid w:val="00021BD1"/>
    <w:rsid w:val="00021D89"/>
    <w:rsid w:val="00021F51"/>
    <w:rsid w:val="0002357A"/>
    <w:rsid w:val="00023E31"/>
    <w:rsid w:val="00025F21"/>
    <w:rsid w:val="0002640F"/>
    <w:rsid w:val="000271AF"/>
    <w:rsid w:val="0002749F"/>
    <w:rsid w:val="00027804"/>
    <w:rsid w:val="00030987"/>
    <w:rsid w:val="00030CDE"/>
    <w:rsid w:val="00031586"/>
    <w:rsid w:val="00031A31"/>
    <w:rsid w:val="00032362"/>
    <w:rsid w:val="000333A7"/>
    <w:rsid w:val="000345B2"/>
    <w:rsid w:val="00034D3A"/>
    <w:rsid w:val="00034D81"/>
    <w:rsid w:val="000368FA"/>
    <w:rsid w:val="00036BEB"/>
    <w:rsid w:val="00037F85"/>
    <w:rsid w:val="00040E78"/>
    <w:rsid w:val="00041A5D"/>
    <w:rsid w:val="00042CC2"/>
    <w:rsid w:val="00042D7F"/>
    <w:rsid w:val="00042EB7"/>
    <w:rsid w:val="0004324E"/>
    <w:rsid w:val="000435D6"/>
    <w:rsid w:val="000437DD"/>
    <w:rsid w:val="00043FC9"/>
    <w:rsid w:val="00045783"/>
    <w:rsid w:val="00046FA0"/>
    <w:rsid w:val="00047F3E"/>
    <w:rsid w:val="000504F2"/>
    <w:rsid w:val="00050830"/>
    <w:rsid w:val="000510FC"/>
    <w:rsid w:val="0005199E"/>
    <w:rsid w:val="00052605"/>
    <w:rsid w:val="00052896"/>
    <w:rsid w:val="000533B6"/>
    <w:rsid w:val="000538AD"/>
    <w:rsid w:val="00053A77"/>
    <w:rsid w:val="00053B04"/>
    <w:rsid w:val="00054479"/>
    <w:rsid w:val="0005491E"/>
    <w:rsid w:val="000549B0"/>
    <w:rsid w:val="00054D91"/>
    <w:rsid w:val="00054EEF"/>
    <w:rsid w:val="0005503D"/>
    <w:rsid w:val="00055166"/>
    <w:rsid w:val="000557D4"/>
    <w:rsid w:val="00055E5E"/>
    <w:rsid w:val="00055FDF"/>
    <w:rsid w:val="00055FE3"/>
    <w:rsid w:val="000568F7"/>
    <w:rsid w:val="00056932"/>
    <w:rsid w:val="00056934"/>
    <w:rsid w:val="000573EB"/>
    <w:rsid w:val="0005758F"/>
    <w:rsid w:val="00057DF7"/>
    <w:rsid w:val="000605F8"/>
    <w:rsid w:val="00060D77"/>
    <w:rsid w:val="00061D87"/>
    <w:rsid w:val="00061F9E"/>
    <w:rsid w:val="00062667"/>
    <w:rsid w:val="00062A6F"/>
    <w:rsid w:val="000640D9"/>
    <w:rsid w:val="0006431C"/>
    <w:rsid w:val="0006469E"/>
    <w:rsid w:val="000647A4"/>
    <w:rsid w:val="00064FFD"/>
    <w:rsid w:val="00066351"/>
    <w:rsid w:val="00066CBD"/>
    <w:rsid w:val="000702F9"/>
    <w:rsid w:val="000709C1"/>
    <w:rsid w:val="00071E1E"/>
    <w:rsid w:val="00073D26"/>
    <w:rsid w:val="0007434D"/>
    <w:rsid w:val="00074607"/>
    <w:rsid w:val="00075ADF"/>
    <w:rsid w:val="0007624B"/>
    <w:rsid w:val="00076DBC"/>
    <w:rsid w:val="00076E63"/>
    <w:rsid w:val="00077D85"/>
    <w:rsid w:val="00081731"/>
    <w:rsid w:val="00081AA6"/>
    <w:rsid w:val="00082424"/>
    <w:rsid w:val="00082A69"/>
    <w:rsid w:val="00082E56"/>
    <w:rsid w:val="00082F54"/>
    <w:rsid w:val="000834E0"/>
    <w:rsid w:val="000838BB"/>
    <w:rsid w:val="00084AEB"/>
    <w:rsid w:val="000866DC"/>
    <w:rsid w:val="000868ED"/>
    <w:rsid w:val="0008692B"/>
    <w:rsid w:val="000869C1"/>
    <w:rsid w:val="0008729D"/>
    <w:rsid w:val="00087E54"/>
    <w:rsid w:val="00090065"/>
    <w:rsid w:val="000905F9"/>
    <w:rsid w:val="00090628"/>
    <w:rsid w:val="00090A67"/>
    <w:rsid w:val="00090DA5"/>
    <w:rsid w:val="00092ADF"/>
    <w:rsid w:val="00093153"/>
    <w:rsid w:val="000934A5"/>
    <w:rsid w:val="00094094"/>
    <w:rsid w:val="00094B83"/>
    <w:rsid w:val="00095D27"/>
    <w:rsid w:val="00096149"/>
    <w:rsid w:val="000A018F"/>
    <w:rsid w:val="000A0CF7"/>
    <w:rsid w:val="000A1318"/>
    <w:rsid w:val="000A14F9"/>
    <w:rsid w:val="000A1B66"/>
    <w:rsid w:val="000A1F6C"/>
    <w:rsid w:val="000A288A"/>
    <w:rsid w:val="000A327A"/>
    <w:rsid w:val="000A3312"/>
    <w:rsid w:val="000A3691"/>
    <w:rsid w:val="000A4FAD"/>
    <w:rsid w:val="000A509B"/>
    <w:rsid w:val="000A606E"/>
    <w:rsid w:val="000A643E"/>
    <w:rsid w:val="000A6F62"/>
    <w:rsid w:val="000A74F9"/>
    <w:rsid w:val="000B04E3"/>
    <w:rsid w:val="000B1380"/>
    <w:rsid w:val="000B2BBF"/>
    <w:rsid w:val="000B3921"/>
    <w:rsid w:val="000B3F36"/>
    <w:rsid w:val="000B49B4"/>
    <w:rsid w:val="000B4FE7"/>
    <w:rsid w:val="000B6438"/>
    <w:rsid w:val="000B665B"/>
    <w:rsid w:val="000C0669"/>
    <w:rsid w:val="000C0F5F"/>
    <w:rsid w:val="000C110E"/>
    <w:rsid w:val="000C2408"/>
    <w:rsid w:val="000C3383"/>
    <w:rsid w:val="000C33D0"/>
    <w:rsid w:val="000C3591"/>
    <w:rsid w:val="000C3F28"/>
    <w:rsid w:val="000C4316"/>
    <w:rsid w:val="000C4A36"/>
    <w:rsid w:val="000C6263"/>
    <w:rsid w:val="000C6809"/>
    <w:rsid w:val="000C684D"/>
    <w:rsid w:val="000C76D9"/>
    <w:rsid w:val="000C7CD1"/>
    <w:rsid w:val="000C7F93"/>
    <w:rsid w:val="000D0483"/>
    <w:rsid w:val="000D15F8"/>
    <w:rsid w:val="000D2096"/>
    <w:rsid w:val="000D240F"/>
    <w:rsid w:val="000D3296"/>
    <w:rsid w:val="000D436E"/>
    <w:rsid w:val="000D456A"/>
    <w:rsid w:val="000D597E"/>
    <w:rsid w:val="000D64BD"/>
    <w:rsid w:val="000D6C00"/>
    <w:rsid w:val="000D6F7C"/>
    <w:rsid w:val="000E011A"/>
    <w:rsid w:val="000E0A42"/>
    <w:rsid w:val="000E0D41"/>
    <w:rsid w:val="000E2098"/>
    <w:rsid w:val="000E23A7"/>
    <w:rsid w:val="000E24CA"/>
    <w:rsid w:val="000E29D0"/>
    <w:rsid w:val="000E38F9"/>
    <w:rsid w:val="000E3A4A"/>
    <w:rsid w:val="000E3F3E"/>
    <w:rsid w:val="000E6821"/>
    <w:rsid w:val="000E71FA"/>
    <w:rsid w:val="000E774A"/>
    <w:rsid w:val="000E7F89"/>
    <w:rsid w:val="000F07D7"/>
    <w:rsid w:val="000F16EE"/>
    <w:rsid w:val="000F198D"/>
    <w:rsid w:val="000F1AB9"/>
    <w:rsid w:val="000F2701"/>
    <w:rsid w:val="000F4B83"/>
    <w:rsid w:val="000F62E1"/>
    <w:rsid w:val="000F6361"/>
    <w:rsid w:val="000F648A"/>
    <w:rsid w:val="000F675D"/>
    <w:rsid w:val="000F7667"/>
    <w:rsid w:val="000F7FDA"/>
    <w:rsid w:val="001022DA"/>
    <w:rsid w:val="00102E14"/>
    <w:rsid w:val="00103032"/>
    <w:rsid w:val="00103600"/>
    <w:rsid w:val="0010394C"/>
    <w:rsid w:val="00103D56"/>
    <w:rsid w:val="00104343"/>
    <w:rsid w:val="00104C6F"/>
    <w:rsid w:val="001050E4"/>
    <w:rsid w:val="00105E5F"/>
    <w:rsid w:val="001062B7"/>
    <w:rsid w:val="00106649"/>
    <w:rsid w:val="0010669E"/>
    <w:rsid w:val="0010697A"/>
    <w:rsid w:val="001108FA"/>
    <w:rsid w:val="00110D1E"/>
    <w:rsid w:val="00110D42"/>
    <w:rsid w:val="00111B63"/>
    <w:rsid w:val="00111BEB"/>
    <w:rsid w:val="0011238E"/>
    <w:rsid w:val="0011259C"/>
    <w:rsid w:val="001131D7"/>
    <w:rsid w:val="00113967"/>
    <w:rsid w:val="00114B54"/>
    <w:rsid w:val="00114E7A"/>
    <w:rsid w:val="001150E2"/>
    <w:rsid w:val="0011537F"/>
    <w:rsid w:val="00116867"/>
    <w:rsid w:val="00116C4A"/>
    <w:rsid w:val="00116F5C"/>
    <w:rsid w:val="00116FF6"/>
    <w:rsid w:val="0011794F"/>
    <w:rsid w:val="001200EA"/>
    <w:rsid w:val="00120180"/>
    <w:rsid w:val="00120242"/>
    <w:rsid w:val="001207D3"/>
    <w:rsid w:val="00120A50"/>
    <w:rsid w:val="00121487"/>
    <w:rsid w:val="0012183E"/>
    <w:rsid w:val="0012209F"/>
    <w:rsid w:val="00122D4A"/>
    <w:rsid w:val="00122F20"/>
    <w:rsid w:val="0012355C"/>
    <w:rsid w:val="0012388B"/>
    <w:rsid w:val="00123A52"/>
    <w:rsid w:val="00123C3A"/>
    <w:rsid w:val="0012475B"/>
    <w:rsid w:val="0012532A"/>
    <w:rsid w:val="001256FE"/>
    <w:rsid w:val="00125C44"/>
    <w:rsid w:val="00127F32"/>
    <w:rsid w:val="00130507"/>
    <w:rsid w:val="00130548"/>
    <w:rsid w:val="00130AC8"/>
    <w:rsid w:val="00131352"/>
    <w:rsid w:val="0013236E"/>
    <w:rsid w:val="00132C1A"/>
    <w:rsid w:val="00133847"/>
    <w:rsid w:val="00133C79"/>
    <w:rsid w:val="00134010"/>
    <w:rsid w:val="00134E10"/>
    <w:rsid w:val="00134E41"/>
    <w:rsid w:val="001351CA"/>
    <w:rsid w:val="0013586A"/>
    <w:rsid w:val="00136195"/>
    <w:rsid w:val="00136D23"/>
    <w:rsid w:val="00136EC0"/>
    <w:rsid w:val="00137221"/>
    <w:rsid w:val="00137788"/>
    <w:rsid w:val="001378A1"/>
    <w:rsid w:val="0013797D"/>
    <w:rsid w:val="00140AB9"/>
    <w:rsid w:val="00140DFD"/>
    <w:rsid w:val="00141308"/>
    <w:rsid w:val="0014188B"/>
    <w:rsid w:val="00141E7D"/>
    <w:rsid w:val="00142E5E"/>
    <w:rsid w:val="00143F69"/>
    <w:rsid w:val="00144B94"/>
    <w:rsid w:val="00145BE5"/>
    <w:rsid w:val="00145F71"/>
    <w:rsid w:val="001465F7"/>
    <w:rsid w:val="001468F3"/>
    <w:rsid w:val="0015044F"/>
    <w:rsid w:val="001505E1"/>
    <w:rsid w:val="00150EA5"/>
    <w:rsid w:val="0015112B"/>
    <w:rsid w:val="00151D67"/>
    <w:rsid w:val="001541F6"/>
    <w:rsid w:val="00154C4F"/>
    <w:rsid w:val="00155523"/>
    <w:rsid w:val="00156900"/>
    <w:rsid w:val="00156FC8"/>
    <w:rsid w:val="00157335"/>
    <w:rsid w:val="00160658"/>
    <w:rsid w:val="001610E9"/>
    <w:rsid w:val="001627DA"/>
    <w:rsid w:val="00162849"/>
    <w:rsid w:val="001628BC"/>
    <w:rsid w:val="00164227"/>
    <w:rsid w:val="0016521D"/>
    <w:rsid w:val="0016583C"/>
    <w:rsid w:val="001659A3"/>
    <w:rsid w:val="00165DFC"/>
    <w:rsid w:val="001662CB"/>
    <w:rsid w:val="00166B6A"/>
    <w:rsid w:val="00166EF6"/>
    <w:rsid w:val="001675B2"/>
    <w:rsid w:val="00167C6B"/>
    <w:rsid w:val="0017061B"/>
    <w:rsid w:val="00170649"/>
    <w:rsid w:val="00171D8E"/>
    <w:rsid w:val="00172148"/>
    <w:rsid w:val="00172259"/>
    <w:rsid w:val="00174181"/>
    <w:rsid w:val="0017460F"/>
    <w:rsid w:val="00174A50"/>
    <w:rsid w:val="00175554"/>
    <w:rsid w:val="001755E3"/>
    <w:rsid w:val="001756B4"/>
    <w:rsid w:val="00175785"/>
    <w:rsid w:val="00175FA2"/>
    <w:rsid w:val="00176285"/>
    <w:rsid w:val="00176D69"/>
    <w:rsid w:val="0017705A"/>
    <w:rsid w:val="001772D1"/>
    <w:rsid w:val="001775D2"/>
    <w:rsid w:val="00177DB8"/>
    <w:rsid w:val="00177E47"/>
    <w:rsid w:val="00181110"/>
    <w:rsid w:val="00181C5F"/>
    <w:rsid w:val="0018209A"/>
    <w:rsid w:val="001820A0"/>
    <w:rsid w:val="00182DCA"/>
    <w:rsid w:val="00183DC4"/>
    <w:rsid w:val="00183F1F"/>
    <w:rsid w:val="00184381"/>
    <w:rsid w:val="001846E7"/>
    <w:rsid w:val="001854D4"/>
    <w:rsid w:val="00185604"/>
    <w:rsid w:val="00185FEB"/>
    <w:rsid w:val="001862FF"/>
    <w:rsid w:val="001865BD"/>
    <w:rsid w:val="00186C56"/>
    <w:rsid w:val="00187568"/>
    <w:rsid w:val="00191491"/>
    <w:rsid w:val="001921DB"/>
    <w:rsid w:val="0019256F"/>
    <w:rsid w:val="00192792"/>
    <w:rsid w:val="0019286A"/>
    <w:rsid w:val="001928F4"/>
    <w:rsid w:val="00192DD8"/>
    <w:rsid w:val="00193D19"/>
    <w:rsid w:val="00194A2C"/>
    <w:rsid w:val="00195030"/>
    <w:rsid w:val="00195261"/>
    <w:rsid w:val="00195410"/>
    <w:rsid w:val="00195DD8"/>
    <w:rsid w:val="001965C1"/>
    <w:rsid w:val="00196685"/>
    <w:rsid w:val="00196A23"/>
    <w:rsid w:val="00196DB4"/>
    <w:rsid w:val="0019763B"/>
    <w:rsid w:val="001A136A"/>
    <w:rsid w:val="001A1622"/>
    <w:rsid w:val="001A16B4"/>
    <w:rsid w:val="001A252B"/>
    <w:rsid w:val="001A29D8"/>
    <w:rsid w:val="001A2DB9"/>
    <w:rsid w:val="001A39A7"/>
    <w:rsid w:val="001A42A5"/>
    <w:rsid w:val="001A446A"/>
    <w:rsid w:val="001A486F"/>
    <w:rsid w:val="001A4E42"/>
    <w:rsid w:val="001A4F4B"/>
    <w:rsid w:val="001A58A2"/>
    <w:rsid w:val="001A58B0"/>
    <w:rsid w:val="001B07BE"/>
    <w:rsid w:val="001B093B"/>
    <w:rsid w:val="001B0CF5"/>
    <w:rsid w:val="001B10FE"/>
    <w:rsid w:val="001B2189"/>
    <w:rsid w:val="001B2EE8"/>
    <w:rsid w:val="001B2F00"/>
    <w:rsid w:val="001B3051"/>
    <w:rsid w:val="001B399A"/>
    <w:rsid w:val="001B3DF0"/>
    <w:rsid w:val="001B4CC5"/>
    <w:rsid w:val="001B51DC"/>
    <w:rsid w:val="001B7042"/>
    <w:rsid w:val="001B79BC"/>
    <w:rsid w:val="001C022D"/>
    <w:rsid w:val="001C07A5"/>
    <w:rsid w:val="001C19B5"/>
    <w:rsid w:val="001C1B41"/>
    <w:rsid w:val="001C1F50"/>
    <w:rsid w:val="001C2029"/>
    <w:rsid w:val="001C217C"/>
    <w:rsid w:val="001C218F"/>
    <w:rsid w:val="001C2659"/>
    <w:rsid w:val="001C2D03"/>
    <w:rsid w:val="001C3910"/>
    <w:rsid w:val="001C4022"/>
    <w:rsid w:val="001C4632"/>
    <w:rsid w:val="001C5188"/>
    <w:rsid w:val="001C5614"/>
    <w:rsid w:val="001C571F"/>
    <w:rsid w:val="001C62E3"/>
    <w:rsid w:val="001C6369"/>
    <w:rsid w:val="001C667D"/>
    <w:rsid w:val="001C68A1"/>
    <w:rsid w:val="001C7C20"/>
    <w:rsid w:val="001D0294"/>
    <w:rsid w:val="001D0DD4"/>
    <w:rsid w:val="001D0E42"/>
    <w:rsid w:val="001D1114"/>
    <w:rsid w:val="001D3E78"/>
    <w:rsid w:val="001D487A"/>
    <w:rsid w:val="001D49D2"/>
    <w:rsid w:val="001D4BCA"/>
    <w:rsid w:val="001D4BE1"/>
    <w:rsid w:val="001D4D9C"/>
    <w:rsid w:val="001D514F"/>
    <w:rsid w:val="001D63F5"/>
    <w:rsid w:val="001D6BA7"/>
    <w:rsid w:val="001D6BA8"/>
    <w:rsid w:val="001D6E5D"/>
    <w:rsid w:val="001D6FE4"/>
    <w:rsid w:val="001E0DDE"/>
    <w:rsid w:val="001E0FCE"/>
    <w:rsid w:val="001E1178"/>
    <w:rsid w:val="001E1B5E"/>
    <w:rsid w:val="001E26F8"/>
    <w:rsid w:val="001E371F"/>
    <w:rsid w:val="001E3D82"/>
    <w:rsid w:val="001E4091"/>
    <w:rsid w:val="001E509C"/>
    <w:rsid w:val="001E5F20"/>
    <w:rsid w:val="001E6317"/>
    <w:rsid w:val="001E7749"/>
    <w:rsid w:val="001E7F4D"/>
    <w:rsid w:val="001F1759"/>
    <w:rsid w:val="001F1D7B"/>
    <w:rsid w:val="001F29F3"/>
    <w:rsid w:val="001F4D9B"/>
    <w:rsid w:val="001F663E"/>
    <w:rsid w:val="001F6B61"/>
    <w:rsid w:val="001F7178"/>
    <w:rsid w:val="001F72A1"/>
    <w:rsid w:val="001F769F"/>
    <w:rsid w:val="001F7C8C"/>
    <w:rsid w:val="00200149"/>
    <w:rsid w:val="0020019C"/>
    <w:rsid w:val="0020038A"/>
    <w:rsid w:val="00200F8A"/>
    <w:rsid w:val="0020138E"/>
    <w:rsid w:val="00201DBE"/>
    <w:rsid w:val="00201DF4"/>
    <w:rsid w:val="00202002"/>
    <w:rsid w:val="00202451"/>
    <w:rsid w:val="00203943"/>
    <w:rsid w:val="00204016"/>
    <w:rsid w:val="00204B41"/>
    <w:rsid w:val="002054E8"/>
    <w:rsid w:val="00205AB8"/>
    <w:rsid w:val="002066F2"/>
    <w:rsid w:val="00207181"/>
    <w:rsid w:val="002078A1"/>
    <w:rsid w:val="00210080"/>
    <w:rsid w:val="00210269"/>
    <w:rsid w:val="00210A27"/>
    <w:rsid w:val="00210D59"/>
    <w:rsid w:val="00210D60"/>
    <w:rsid w:val="00210E5F"/>
    <w:rsid w:val="00212A0B"/>
    <w:rsid w:val="002132B9"/>
    <w:rsid w:val="00213F0E"/>
    <w:rsid w:val="00213FFA"/>
    <w:rsid w:val="002148A0"/>
    <w:rsid w:val="00215E8A"/>
    <w:rsid w:val="00216396"/>
    <w:rsid w:val="00216DA4"/>
    <w:rsid w:val="0021774E"/>
    <w:rsid w:val="002179F0"/>
    <w:rsid w:val="00217FDB"/>
    <w:rsid w:val="002203D7"/>
    <w:rsid w:val="00220896"/>
    <w:rsid w:val="00220B8B"/>
    <w:rsid w:val="00220C82"/>
    <w:rsid w:val="002210EA"/>
    <w:rsid w:val="002213B8"/>
    <w:rsid w:val="0022194E"/>
    <w:rsid w:val="00222570"/>
    <w:rsid w:val="00222EBC"/>
    <w:rsid w:val="002238E1"/>
    <w:rsid w:val="00223B84"/>
    <w:rsid w:val="00223E83"/>
    <w:rsid w:val="00224376"/>
    <w:rsid w:val="00224A1D"/>
    <w:rsid w:val="00224F76"/>
    <w:rsid w:val="0022506A"/>
    <w:rsid w:val="00225441"/>
    <w:rsid w:val="00225AB9"/>
    <w:rsid w:val="00225C83"/>
    <w:rsid w:val="00225D87"/>
    <w:rsid w:val="00226183"/>
    <w:rsid w:val="00226516"/>
    <w:rsid w:val="00226BF3"/>
    <w:rsid w:val="0023109E"/>
    <w:rsid w:val="00231B8E"/>
    <w:rsid w:val="00232802"/>
    <w:rsid w:val="0023587B"/>
    <w:rsid w:val="0023622C"/>
    <w:rsid w:val="00236C0C"/>
    <w:rsid w:val="00237035"/>
    <w:rsid w:val="00237F49"/>
    <w:rsid w:val="0024039D"/>
    <w:rsid w:val="002416FD"/>
    <w:rsid w:val="00242526"/>
    <w:rsid w:val="00242B1F"/>
    <w:rsid w:val="00242C92"/>
    <w:rsid w:val="00243E1D"/>
    <w:rsid w:val="0024663F"/>
    <w:rsid w:val="002473A4"/>
    <w:rsid w:val="00250D8F"/>
    <w:rsid w:val="00250DD7"/>
    <w:rsid w:val="002514F3"/>
    <w:rsid w:val="00252952"/>
    <w:rsid w:val="002549D3"/>
    <w:rsid w:val="00255713"/>
    <w:rsid w:val="00255999"/>
    <w:rsid w:val="00255D94"/>
    <w:rsid w:val="002564B6"/>
    <w:rsid w:val="002568B0"/>
    <w:rsid w:val="00256EB1"/>
    <w:rsid w:val="00262E6B"/>
    <w:rsid w:val="00263112"/>
    <w:rsid w:val="002631EC"/>
    <w:rsid w:val="00263C43"/>
    <w:rsid w:val="002644D9"/>
    <w:rsid w:val="00264C59"/>
    <w:rsid w:val="00265615"/>
    <w:rsid w:val="0026622D"/>
    <w:rsid w:val="00266695"/>
    <w:rsid w:val="00266AEB"/>
    <w:rsid w:val="00267323"/>
    <w:rsid w:val="0026774E"/>
    <w:rsid w:val="002701BB"/>
    <w:rsid w:val="00270F79"/>
    <w:rsid w:val="00271C1F"/>
    <w:rsid w:val="00271D4A"/>
    <w:rsid w:val="002725E2"/>
    <w:rsid w:val="00272D5F"/>
    <w:rsid w:val="00273CCD"/>
    <w:rsid w:val="0027430C"/>
    <w:rsid w:val="00274AA0"/>
    <w:rsid w:val="00274E01"/>
    <w:rsid w:val="0027527B"/>
    <w:rsid w:val="00275531"/>
    <w:rsid w:val="00275874"/>
    <w:rsid w:val="00277910"/>
    <w:rsid w:val="002807CD"/>
    <w:rsid w:val="00280E98"/>
    <w:rsid w:val="002818CF"/>
    <w:rsid w:val="00281AD8"/>
    <w:rsid w:val="00281E1A"/>
    <w:rsid w:val="00282217"/>
    <w:rsid w:val="00282269"/>
    <w:rsid w:val="00283B0F"/>
    <w:rsid w:val="00284561"/>
    <w:rsid w:val="0028533B"/>
    <w:rsid w:val="002859AC"/>
    <w:rsid w:val="00285E89"/>
    <w:rsid w:val="00285F9F"/>
    <w:rsid w:val="002866CE"/>
    <w:rsid w:val="00286A63"/>
    <w:rsid w:val="00286FF8"/>
    <w:rsid w:val="00287DED"/>
    <w:rsid w:val="00290499"/>
    <w:rsid w:val="00291E07"/>
    <w:rsid w:val="00291E7E"/>
    <w:rsid w:val="00292167"/>
    <w:rsid w:val="00292732"/>
    <w:rsid w:val="00292EB3"/>
    <w:rsid w:val="002931BC"/>
    <w:rsid w:val="00293D97"/>
    <w:rsid w:val="00294217"/>
    <w:rsid w:val="00294E8C"/>
    <w:rsid w:val="00294F30"/>
    <w:rsid w:val="002954E3"/>
    <w:rsid w:val="002955A9"/>
    <w:rsid w:val="00295C31"/>
    <w:rsid w:val="002963C1"/>
    <w:rsid w:val="002974DD"/>
    <w:rsid w:val="00297A2C"/>
    <w:rsid w:val="002A025B"/>
    <w:rsid w:val="002A1D4A"/>
    <w:rsid w:val="002A284E"/>
    <w:rsid w:val="002A2F8A"/>
    <w:rsid w:val="002A3697"/>
    <w:rsid w:val="002A4844"/>
    <w:rsid w:val="002A4EAE"/>
    <w:rsid w:val="002A5495"/>
    <w:rsid w:val="002A6F11"/>
    <w:rsid w:val="002A7191"/>
    <w:rsid w:val="002A73B2"/>
    <w:rsid w:val="002B0F42"/>
    <w:rsid w:val="002B1886"/>
    <w:rsid w:val="002B1DDE"/>
    <w:rsid w:val="002B21C1"/>
    <w:rsid w:val="002B274A"/>
    <w:rsid w:val="002B2CBF"/>
    <w:rsid w:val="002B5FBC"/>
    <w:rsid w:val="002C06DA"/>
    <w:rsid w:val="002C0B20"/>
    <w:rsid w:val="002C0F4D"/>
    <w:rsid w:val="002C17A2"/>
    <w:rsid w:val="002C2CF5"/>
    <w:rsid w:val="002C3261"/>
    <w:rsid w:val="002C3758"/>
    <w:rsid w:val="002C3A93"/>
    <w:rsid w:val="002C4CF1"/>
    <w:rsid w:val="002C5301"/>
    <w:rsid w:val="002C5711"/>
    <w:rsid w:val="002C6395"/>
    <w:rsid w:val="002C6BE7"/>
    <w:rsid w:val="002C6CE4"/>
    <w:rsid w:val="002C7DD0"/>
    <w:rsid w:val="002D076D"/>
    <w:rsid w:val="002D0779"/>
    <w:rsid w:val="002D090A"/>
    <w:rsid w:val="002D0930"/>
    <w:rsid w:val="002D1082"/>
    <w:rsid w:val="002D1E39"/>
    <w:rsid w:val="002D2468"/>
    <w:rsid w:val="002D260C"/>
    <w:rsid w:val="002D3860"/>
    <w:rsid w:val="002D389E"/>
    <w:rsid w:val="002D3945"/>
    <w:rsid w:val="002D3E7E"/>
    <w:rsid w:val="002D46B4"/>
    <w:rsid w:val="002D5B01"/>
    <w:rsid w:val="002D70BF"/>
    <w:rsid w:val="002D79F6"/>
    <w:rsid w:val="002E0713"/>
    <w:rsid w:val="002E1800"/>
    <w:rsid w:val="002E1A0B"/>
    <w:rsid w:val="002E201C"/>
    <w:rsid w:val="002E34B9"/>
    <w:rsid w:val="002E3E94"/>
    <w:rsid w:val="002E4874"/>
    <w:rsid w:val="002E4EF4"/>
    <w:rsid w:val="002E5380"/>
    <w:rsid w:val="002E5B5C"/>
    <w:rsid w:val="002E67E4"/>
    <w:rsid w:val="002F0A99"/>
    <w:rsid w:val="002F2145"/>
    <w:rsid w:val="002F23CF"/>
    <w:rsid w:val="002F250E"/>
    <w:rsid w:val="002F2BA6"/>
    <w:rsid w:val="002F3A87"/>
    <w:rsid w:val="002F4582"/>
    <w:rsid w:val="002F4763"/>
    <w:rsid w:val="002F4A23"/>
    <w:rsid w:val="002F508A"/>
    <w:rsid w:val="002F5C4F"/>
    <w:rsid w:val="002F5F3B"/>
    <w:rsid w:val="002F618E"/>
    <w:rsid w:val="002F78AE"/>
    <w:rsid w:val="00303953"/>
    <w:rsid w:val="00304431"/>
    <w:rsid w:val="00304C84"/>
    <w:rsid w:val="00306338"/>
    <w:rsid w:val="0030769F"/>
    <w:rsid w:val="00310296"/>
    <w:rsid w:val="00310C6B"/>
    <w:rsid w:val="00312997"/>
    <w:rsid w:val="00313396"/>
    <w:rsid w:val="00314B2C"/>
    <w:rsid w:val="00314F4D"/>
    <w:rsid w:val="003152DF"/>
    <w:rsid w:val="003159CD"/>
    <w:rsid w:val="00316188"/>
    <w:rsid w:val="003175FB"/>
    <w:rsid w:val="003176C2"/>
    <w:rsid w:val="00317D5D"/>
    <w:rsid w:val="00320154"/>
    <w:rsid w:val="003202EA"/>
    <w:rsid w:val="00320E23"/>
    <w:rsid w:val="00320EB9"/>
    <w:rsid w:val="0032155B"/>
    <w:rsid w:val="00321C69"/>
    <w:rsid w:val="00322006"/>
    <w:rsid w:val="0032258C"/>
    <w:rsid w:val="0032288F"/>
    <w:rsid w:val="0032367B"/>
    <w:rsid w:val="003237D7"/>
    <w:rsid w:val="0032417E"/>
    <w:rsid w:val="003247CD"/>
    <w:rsid w:val="003254B7"/>
    <w:rsid w:val="0032566B"/>
    <w:rsid w:val="00325C34"/>
    <w:rsid w:val="00326845"/>
    <w:rsid w:val="00330714"/>
    <w:rsid w:val="00330B2F"/>
    <w:rsid w:val="0033122A"/>
    <w:rsid w:val="003313F4"/>
    <w:rsid w:val="00331FEF"/>
    <w:rsid w:val="0033229A"/>
    <w:rsid w:val="00332A05"/>
    <w:rsid w:val="003331A8"/>
    <w:rsid w:val="003337C8"/>
    <w:rsid w:val="0033389C"/>
    <w:rsid w:val="00333C07"/>
    <w:rsid w:val="00334149"/>
    <w:rsid w:val="0033488A"/>
    <w:rsid w:val="00335439"/>
    <w:rsid w:val="00336A4C"/>
    <w:rsid w:val="00337171"/>
    <w:rsid w:val="00337765"/>
    <w:rsid w:val="0034058F"/>
    <w:rsid w:val="0034081B"/>
    <w:rsid w:val="00341096"/>
    <w:rsid w:val="00341E1A"/>
    <w:rsid w:val="00342061"/>
    <w:rsid w:val="003436AF"/>
    <w:rsid w:val="00343984"/>
    <w:rsid w:val="00346476"/>
    <w:rsid w:val="00346C7B"/>
    <w:rsid w:val="003474B6"/>
    <w:rsid w:val="003500FC"/>
    <w:rsid w:val="00350F03"/>
    <w:rsid w:val="0035154D"/>
    <w:rsid w:val="003523AF"/>
    <w:rsid w:val="00352875"/>
    <w:rsid w:val="00352C64"/>
    <w:rsid w:val="003530F4"/>
    <w:rsid w:val="003548F3"/>
    <w:rsid w:val="0035763C"/>
    <w:rsid w:val="003578CD"/>
    <w:rsid w:val="0035798F"/>
    <w:rsid w:val="00360352"/>
    <w:rsid w:val="00361C4B"/>
    <w:rsid w:val="00361DCA"/>
    <w:rsid w:val="0036234C"/>
    <w:rsid w:val="00362720"/>
    <w:rsid w:val="003636AF"/>
    <w:rsid w:val="0036390E"/>
    <w:rsid w:val="00363CE1"/>
    <w:rsid w:val="0036412E"/>
    <w:rsid w:val="00364856"/>
    <w:rsid w:val="00364C7E"/>
    <w:rsid w:val="003655C8"/>
    <w:rsid w:val="00366DAE"/>
    <w:rsid w:val="00370829"/>
    <w:rsid w:val="0037159B"/>
    <w:rsid w:val="00371BDE"/>
    <w:rsid w:val="00371CA8"/>
    <w:rsid w:val="00372175"/>
    <w:rsid w:val="00373496"/>
    <w:rsid w:val="00373778"/>
    <w:rsid w:val="003737BE"/>
    <w:rsid w:val="003737F5"/>
    <w:rsid w:val="00373CFC"/>
    <w:rsid w:val="00374B78"/>
    <w:rsid w:val="003769E1"/>
    <w:rsid w:val="0037707C"/>
    <w:rsid w:val="00377380"/>
    <w:rsid w:val="003822F9"/>
    <w:rsid w:val="00382DAA"/>
    <w:rsid w:val="00383559"/>
    <w:rsid w:val="003842CB"/>
    <w:rsid w:val="00384986"/>
    <w:rsid w:val="003849C2"/>
    <w:rsid w:val="00384FD1"/>
    <w:rsid w:val="00385047"/>
    <w:rsid w:val="0038511C"/>
    <w:rsid w:val="00385B0C"/>
    <w:rsid w:val="003864E9"/>
    <w:rsid w:val="0038675A"/>
    <w:rsid w:val="00390264"/>
    <w:rsid w:val="00391403"/>
    <w:rsid w:val="00392030"/>
    <w:rsid w:val="00392558"/>
    <w:rsid w:val="00392C77"/>
    <w:rsid w:val="00392E6A"/>
    <w:rsid w:val="0039314D"/>
    <w:rsid w:val="003944EA"/>
    <w:rsid w:val="00394F8C"/>
    <w:rsid w:val="00395E4C"/>
    <w:rsid w:val="00396080"/>
    <w:rsid w:val="003964ED"/>
    <w:rsid w:val="00396756"/>
    <w:rsid w:val="00396882"/>
    <w:rsid w:val="003A022E"/>
    <w:rsid w:val="003A0829"/>
    <w:rsid w:val="003A0B92"/>
    <w:rsid w:val="003A0DD7"/>
    <w:rsid w:val="003A0E0B"/>
    <w:rsid w:val="003A1088"/>
    <w:rsid w:val="003A15FF"/>
    <w:rsid w:val="003A2803"/>
    <w:rsid w:val="003A3DB1"/>
    <w:rsid w:val="003A4184"/>
    <w:rsid w:val="003A42C3"/>
    <w:rsid w:val="003A504B"/>
    <w:rsid w:val="003A5095"/>
    <w:rsid w:val="003A5527"/>
    <w:rsid w:val="003A55C3"/>
    <w:rsid w:val="003A5D77"/>
    <w:rsid w:val="003A5D9D"/>
    <w:rsid w:val="003A655E"/>
    <w:rsid w:val="003A7596"/>
    <w:rsid w:val="003A78A0"/>
    <w:rsid w:val="003A7C99"/>
    <w:rsid w:val="003A7F5E"/>
    <w:rsid w:val="003B017F"/>
    <w:rsid w:val="003B0345"/>
    <w:rsid w:val="003B0703"/>
    <w:rsid w:val="003B172A"/>
    <w:rsid w:val="003B1F11"/>
    <w:rsid w:val="003B26EE"/>
    <w:rsid w:val="003B2755"/>
    <w:rsid w:val="003B2F56"/>
    <w:rsid w:val="003B3002"/>
    <w:rsid w:val="003B32CF"/>
    <w:rsid w:val="003B4627"/>
    <w:rsid w:val="003B4D31"/>
    <w:rsid w:val="003B4FBA"/>
    <w:rsid w:val="003B52C8"/>
    <w:rsid w:val="003B56F4"/>
    <w:rsid w:val="003B6094"/>
    <w:rsid w:val="003B6733"/>
    <w:rsid w:val="003B69A1"/>
    <w:rsid w:val="003B7359"/>
    <w:rsid w:val="003B7605"/>
    <w:rsid w:val="003B7792"/>
    <w:rsid w:val="003B78EA"/>
    <w:rsid w:val="003C033F"/>
    <w:rsid w:val="003C08A5"/>
    <w:rsid w:val="003C0B91"/>
    <w:rsid w:val="003C134A"/>
    <w:rsid w:val="003C2E0C"/>
    <w:rsid w:val="003C37ED"/>
    <w:rsid w:val="003C3983"/>
    <w:rsid w:val="003C5388"/>
    <w:rsid w:val="003C538B"/>
    <w:rsid w:val="003C7000"/>
    <w:rsid w:val="003D0F1F"/>
    <w:rsid w:val="003D11DD"/>
    <w:rsid w:val="003D1567"/>
    <w:rsid w:val="003D1FE6"/>
    <w:rsid w:val="003D210C"/>
    <w:rsid w:val="003D218B"/>
    <w:rsid w:val="003D27E8"/>
    <w:rsid w:val="003D2F30"/>
    <w:rsid w:val="003D354C"/>
    <w:rsid w:val="003D3E81"/>
    <w:rsid w:val="003D3EAB"/>
    <w:rsid w:val="003D40DE"/>
    <w:rsid w:val="003D4EF1"/>
    <w:rsid w:val="003D57C9"/>
    <w:rsid w:val="003D5D62"/>
    <w:rsid w:val="003D5FC6"/>
    <w:rsid w:val="003D60D4"/>
    <w:rsid w:val="003D667A"/>
    <w:rsid w:val="003D6F75"/>
    <w:rsid w:val="003D7BA0"/>
    <w:rsid w:val="003D7E59"/>
    <w:rsid w:val="003E06E0"/>
    <w:rsid w:val="003E1016"/>
    <w:rsid w:val="003E1DD4"/>
    <w:rsid w:val="003E24CC"/>
    <w:rsid w:val="003E29AB"/>
    <w:rsid w:val="003E3DDA"/>
    <w:rsid w:val="003E3E90"/>
    <w:rsid w:val="003E4973"/>
    <w:rsid w:val="003E4B24"/>
    <w:rsid w:val="003E52EB"/>
    <w:rsid w:val="003E6892"/>
    <w:rsid w:val="003E73B8"/>
    <w:rsid w:val="003F0908"/>
    <w:rsid w:val="003F2715"/>
    <w:rsid w:val="003F2E2A"/>
    <w:rsid w:val="003F4268"/>
    <w:rsid w:val="003F4955"/>
    <w:rsid w:val="003F49E2"/>
    <w:rsid w:val="003F4A85"/>
    <w:rsid w:val="003F4FE5"/>
    <w:rsid w:val="003F5442"/>
    <w:rsid w:val="003F62BE"/>
    <w:rsid w:val="003F7779"/>
    <w:rsid w:val="003F7D59"/>
    <w:rsid w:val="00400114"/>
    <w:rsid w:val="00400FEA"/>
    <w:rsid w:val="00401A2B"/>
    <w:rsid w:val="00402534"/>
    <w:rsid w:val="004027F7"/>
    <w:rsid w:val="00403F39"/>
    <w:rsid w:val="004041D6"/>
    <w:rsid w:val="00404836"/>
    <w:rsid w:val="00405F56"/>
    <w:rsid w:val="00406E35"/>
    <w:rsid w:val="00407046"/>
    <w:rsid w:val="004073C0"/>
    <w:rsid w:val="00411ABA"/>
    <w:rsid w:val="00412C86"/>
    <w:rsid w:val="00413260"/>
    <w:rsid w:val="004133E2"/>
    <w:rsid w:val="0041366C"/>
    <w:rsid w:val="00413BE5"/>
    <w:rsid w:val="00414157"/>
    <w:rsid w:val="00414D72"/>
    <w:rsid w:val="004153AF"/>
    <w:rsid w:val="00415E3B"/>
    <w:rsid w:val="004166E2"/>
    <w:rsid w:val="0041706C"/>
    <w:rsid w:val="00417BF6"/>
    <w:rsid w:val="00421083"/>
    <w:rsid w:val="004213CC"/>
    <w:rsid w:val="0042181A"/>
    <w:rsid w:val="00421F74"/>
    <w:rsid w:val="00422389"/>
    <w:rsid w:val="004226F3"/>
    <w:rsid w:val="00422858"/>
    <w:rsid w:val="00422B2F"/>
    <w:rsid w:val="00422F8B"/>
    <w:rsid w:val="0042392D"/>
    <w:rsid w:val="004241AB"/>
    <w:rsid w:val="0042478F"/>
    <w:rsid w:val="0042558F"/>
    <w:rsid w:val="00425C2A"/>
    <w:rsid w:val="00426CB5"/>
    <w:rsid w:val="00426D79"/>
    <w:rsid w:val="0042769D"/>
    <w:rsid w:val="00427865"/>
    <w:rsid w:val="00431505"/>
    <w:rsid w:val="0043209E"/>
    <w:rsid w:val="0043261A"/>
    <w:rsid w:val="00433266"/>
    <w:rsid w:val="004339F5"/>
    <w:rsid w:val="00433DDA"/>
    <w:rsid w:val="00433E08"/>
    <w:rsid w:val="00434FAD"/>
    <w:rsid w:val="004355A9"/>
    <w:rsid w:val="004359F1"/>
    <w:rsid w:val="00436540"/>
    <w:rsid w:val="0043755D"/>
    <w:rsid w:val="00437A07"/>
    <w:rsid w:val="00437A65"/>
    <w:rsid w:val="00437F12"/>
    <w:rsid w:val="004405DC"/>
    <w:rsid w:val="004412B7"/>
    <w:rsid w:val="00441314"/>
    <w:rsid w:val="00443828"/>
    <w:rsid w:val="00445028"/>
    <w:rsid w:val="00445046"/>
    <w:rsid w:val="0044605F"/>
    <w:rsid w:val="0044628D"/>
    <w:rsid w:val="0044635D"/>
    <w:rsid w:val="00446445"/>
    <w:rsid w:val="00447837"/>
    <w:rsid w:val="00450EB9"/>
    <w:rsid w:val="004515D9"/>
    <w:rsid w:val="004520C9"/>
    <w:rsid w:val="0045425D"/>
    <w:rsid w:val="0045483A"/>
    <w:rsid w:val="00454DD9"/>
    <w:rsid w:val="004554AA"/>
    <w:rsid w:val="004557D4"/>
    <w:rsid w:val="00455E47"/>
    <w:rsid w:val="00455FA6"/>
    <w:rsid w:val="004565EB"/>
    <w:rsid w:val="0045701A"/>
    <w:rsid w:val="00457135"/>
    <w:rsid w:val="0045762F"/>
    <w:rsid w:val="00457EF2"/>
    <w:rsid w:val="00460315"/>
    <w:rsid w:val="00461663"/>
    <w:rsid w:val="00461949"/>
    <w:rsid w:val="00461E4C"/>
    <w:rsid w:val="004632D0"/>
    <w:rsid w:val="0046377F"/>
    <w:rsid w:val="004648DE"/>
    <w:rsid w:val="00464E10"/>
    <w:rsid w:val="004657AF"/>
    <w:rsid w:val="0046612C"/>
    <w:rsid w:val="004663D5"/>
    <w:rsid w:val="00466535"/>
    <w:rsid w:val="00467188"/>
    <w:rsid w:val="004702C8"/>
    <w:rsid w:val="0047056F"/>
    <w:rsid w:val="00470EC7"/>
    <w:rsid w:val="00472201"/>
    <w:rsid w:val="00472899"/>
    <w:rsid w:val="00472AB9"/>
    <w:rsid w:val="0047404C"/>
    <w:rsid w:val="0047407F"/>
    <w:rsid w:val="0047428E"/>
    <w:rsid w:val="00474527"/>
    <w:rsid w:val="004749F5"/>
    <w:rsid w:val="00475069"/>
    <w:rsid w:val="00475078"/>
    <w:rsid w:val="0047511D"/>
    <w:rsid w:val="0047592B"/>
    <w:rsid w:val="00475D3A"/>
    <w:rsid w:val="00476119"/>
    <w:rsid w:val="00476BA1"/>
    <w:rsid w:val="00477CF7"/>
    <w:rsid w:val="00480FC8"/>
    <w:rsid w:val="00481D08"/>
    <w:rsid w:val="0048252A"/>
    <w:rsid w:val="00482BB7"/>
    <w:rsid w:val="00482CBB"/>
    <w:rsid w:val="00483A40"/>
    <w:rsid w:val="00484B95"/>
    <w:rsid w:val="00485B05"/>
    <w:rsid w:val="00485E91"/>
    <w:rsid w:val="0048638E"/>
    <w:rsid w:val="0048668C"/>
    <w:rsid w:val="00486BB4"/>
    <w:rsid w:val="00486D0B"/>
    <w:rsid w:val="004879D7"/>
    <w:rsid w:val="00487FC6"/>
    <w:rsid w:val="004903CD"/>
    <w:rsid w:val="0049042A"/>
    <w:rsid w:val="0049048B"/>
    <w:rsid w:val="00490CF4"/>
    <w:rsid w:val="00490DAF"/>
    <w:rsid w:val="00490F61"/>
    <w:rsid w:val="00490F8D"/>
    <w:rsid w:val="0049209A"/>
    <w:rsid w:val="00493401"/>
    <w:rsid w:val="00494162"/>
    <w:rsid w:val="00494774"/>
    <w:rsid w:val="00495D28"/>
    <w:rsid w:val="00496BA3"/>
    <w:rsid w:val="004A0735"/>
    <w:rsid w:val="004A09DC"/>
    <w:rsid w:val="004A0DE5"/>
    <w:rsid w:val="004A172C"/>
    <w:rsid w:val="004A1A0B"/>
    <w:rsid w:val="004A2008"/>
    <w:rsid w:val="004A34D0"/>
    <w:rsid w:val="004A4C2C"/>
    <w:rsid w:val="004A4D4F"/>
    <w:rsid w:val="004A4E45"/>
    <w:rsid w:val="004A4E84"/>
    <w:rsid w:val="004A4F47"/>
    <w:rsid w:val="004A4F70"/>
    <w:rsid w:val="004A514C"/>
    <w:rsid w:val="004A597D"/>
    <w:rsid w:val="004A6339"/>
    <w:rsid w:val="004A7212"/>
    <w:rsid w:val="004A793D"/>
    <w:rsid w:val="004B127A"/>
    <w:rsid w:val="004B1DD8"/>
    <w:rsid w:val="004B2555"/>
    <w:rsid w:val="004B29B7"/>
    <w:rsid w:val="004B2D07"/>
    <w:rsid w:val="004B435B"/>
    <w:rsid w:val="004B763B"/>
    <w:rsid w:val="004B7C04"/>
    <w:rsid w:val="004C0ABC"/>
    <w:rsid w:val="004C0C8F"/>
    <w:rsid w:val="004C2057"/>
    <w:rsid w:val="004C2335"/>
    <w:rsid w:val="004C3658"/>
    <w:rsid w:val="004C57C6"/>
    <w:rsid w:val="004C6365"/>
    <w:rsid w:val="004C63E4"/>
    <w:rsid w:val="004C65FA"/>
    <w:rsid w:val="004C669E"/>
    <w:rsid w:val="004C6870"/>
    <w:rsid w:val="004C6AC6"/>
    <w:rsid w:val="004C6F5F"/>
    <w:rsid w:val="004D06A5"/>
    <w:rsid w:val="004D0E17"/>
    <w:rsid w:val="004D14B1"/>
    <w:rsid w:val="004D18E5"/>
    <w:rsid w:val="004D1995"/>
    <w:rsid w:val="004D21AA"/>
    <w:rsid w:val="004D23D8"/>
    <w:rsid w:val="004D300A"/>
    <w:rsid w:val="004D3646"/>
    <w:rsid w:val="004D560F"/>
    <w:rsid w:val="004D67E2"/>
    <w:rsid w:val="004E03CE"/>
    <w:rsid w:val="004E0FB2"/>
    <w:rsid w:val="004E15D4"/>
    <w:rsid w:val="004E176E"/>
    <w:rsid w:val="004E17D3"/>
    <w:rsid w:val="004E1C48"/>
    <w:rsid w:val="004E1D5B"/>
    <w:rsid w:val="004E22FD"/>
    <w:rsid w:val="004E2FD0"/>
    <w:rsid w:val="004E41E5"/>
    <w:rsid w:val="004E4265"/>
    <w:rsid w:val="004E49EA"/>
    <w:rsid w:val="004E4C5A"/>
    <w:rsid w:val="004E4FA2"/>
    <w:rsid w:val="004E512D"/>
    <w:rsid w:val="004E5423"/>
    <w:rsid w:val="004E5A61"/>
    <w:rsid w:val="004E660A"/>
    <w:rsid w:val="004F0455"/>
    <w:rsid w:val="004F04D6"/>
    <w:rsid w:val="004F0D35"/>
    <w:rsid w:val="004F1A2F"/>
    <w:rsid w:val="004F2AEC"/>
    <w:rsid w:val="004F2DF4"/>
    <w:rsid w:val="004F2ED5"/>
    <w:rsid w:val="004F3278"/>
    <w:rsid w:val="004F3D16"/>
    <w:rsid w:val="004F4053"/>
    <w:rsid w:val="004F4482"/>
    <w:rsid w:val="004F478C"/>
    <w:rsid w:val="004F4A1A"/>
    <w:rsid w:val="004F53FA"/>
    <w:rsid w:val="004F5ABE"/>
    <w:rsid w:val="004F621F"/>
    <w:rsid w:val="004F650A"/>
    <w:rsid w:val="004F6CDB"/>
    <w:rsid w:val="004F6DBF"/>
    <w:rsid w:val="004F6FDD"/>
    <w:rsid w:val="004F75F5"/>
    <w:rsid w:val="0050112E"/>
    <w:rsid w:val="0050176A"/>
    <w:rsid w:val="00502609"/>
    <w:rsid w:val="00502970"/>
    <w:rsid w:val="00502C96"/>
    <w:rsid w:val="00503060"/>
    <w:rsid w:val="00503764"/>
    <w:rsid w:val="00505820"/>
    <w:rsid w:val="00505D17"/>
    <w:rsid w:val="0050668A"/>
    <w:rsid w:val="005076C0"/>
    <w:rsid w:val="00510435"/>
    <w:rsid w:val="00510593"/>
    <w:rsid w:val="00511D33"/>
    <w:rsid w:val="005131BF"/>
    <w:rsid w:val="00513989"/>
    <w:rsid w:val="00514628"/>
    <w:rsid w:val="00515048"/>
    <w:rsid w:val="0051551B"/>
    <w:rsid w:val="00515552"/>
    <w:rsid w:val="00515B69"/>
    <w:rsid w:val="00515B95"/>
    <w:rsid w:val="00516262"/>
    <w:rsid w:val="0051740B"/>
    <w:rsid w:val="00517DB9"/>
    <w:rsid w:val="0052079D"/>
    <w:rsid w:val="00520920"/>
    <w:rsid w:val="00523652"/>
    <w:rsid w:val="00523A4B"/>
    <w:rsid w:val="005244D5"/>
    <w:rsid w:val="00524F2F"/>
    <w:rsid w:val="005255B0"/>
    <w:rsid w:val="005258B0"/>
    <w:rsid w:val="00525942"/>
    <w:rsid w:val="00526D53"/>
    <w:rsid w:val="005278B9"/>
    <w:rsid w:val="00527D46"/>
    <w:rsid w:val="00527E41"/>
    <w:rsid w:val="005319AF"/>
    <w:rsid w:val="00531DDA"/>
    <w:rsid w:val="0053271C"/>
    <w:rsid w:val="00533F99"/>
    <w:rsid w:val="00534726"/>
    <w:rsid w:val="00534A85"/>
    <w:rsid w:val="0053514C"/>
    <w:rsid w:val="00536066"/>
    <w:rsid w:val="00536D42"/>
    <w:rsid w:val="0053750D"/>
    <w:rsid w:val="00540154"/>
    <w:rsid w:val="00540717"/>
    <w:rsid w:val="005408BC"/>
    <w:rsid w:val="00540EDE"/>
    <w:rsid w:val="005410E1"/>
    <w:rsid w:val="00541EF7"/>
    <w:rsid w:val="00542445"/>
    <w:rsid w:val="005428A8"/>
    <w:rsid w:val="005428CC"/>
    <w:rsid w:val="005447B0"/>
    <w:rsid w:val="00545889"/>
    <w:rsid w:val="00546230"/>
    <w:rsid w:val="005465AC"/>
    <w:rsid w:val="005466D8"/>
    <w:rsid w:val="005477C7"/>
    <w:rsid w:val="005500C7"/>
    <w:rsid w:val="00550483"/>
    <w:rsid w:val="0055117E"/>
    <w:rsid w:val="0055118E"/>
    <w:rsid w:val="00551572"/>
    <w:rsid w:val="00551D44"/>
    <w:rsid w:val="00551E49"/>
    <w:rsid w:val="005525FC"/>
    <w:rsid w:val="00552C0C"/>
    <w:rsid w:val="00553A8D"/>
    <w:rsid w:val="00553BE1"/>
    <w:rsid w:val="00553CCB"/>
    <w:rsid w:val="005540F8"/>
    <w:rsid w:val="00554E3E"/>
    <w:rsid w:val="00554E92"/>
    <w:rsid w:val="00555F8E"/>
    <w:rsid w:val="00556E2A"/>
    <w:rsid w:val="00557F40"/>
    <w:rsid w:val="00560E84"/>
    <w:rsid w:val="00561CC0"/>
    <w:rsid w:val="00561D99"/>
    <w:rsid w:val="005641FD"/>
    <w:rsid w:val="0056449C"/>
    <w:rsid w:val="00564B12"/>
    <w:rsid w:val="005658FB"/>
    <w:rsid w:val="00565F8A"/>
    <w:rsid w:val="0056653E"/>
    <w:rsid w:val="00566BC4"/>
    <w:rsid w:val="00570720"/>
    <w:rsid w:val="0057172C"/>
    <w:rsid w:val="00572CDC"/>
    <w:rsid w:val="00574329"/>
    <w:rsid w:val="005748E4"/>
    <w:rsid w:val="0057639D"/>
    <w:rsid w:val="00577415"/>
    <w:rsid w:val="00581667"/>
    <w:rsid w:val="005817DB"/>
    <w:rsid w:val="00582468"/>
    <w:rsid w:val="00582751"/>
    <w:rsid w:val="005829ED"/>
    <w:rsid w:val="005833A3"/>
    <w:rsid w:val="00583FEC"/>
    <w:rsid w:val="005844BE"/>
    <w:rsid w:val="00586905"/>
    <w:rsid w:val="00586F45"/>
    <w:rsid w:val="0058704A"/>
    <w:rsid w:val="005919C7"/>
    <w:rsid w:val="00591DE0"/>
    <w:rsid w:val="005931D3"/>
    <w:rsid w:val="00593E39"/>
    <w:rsid w:val="005940B6"/>
    <w:rsid w:val="0059483D"/>
    <w:rsid w:val="00594DE3"/>
    <w:rsid w:val="00594E65"/>
    <w:rsid w:val="005950DA"/>
    <w:rsid w:val="00595568"/>
    <w:rsid w:val="00595E5C"/>
    <w:rsid w:val="005968CB"/>
    <w:rsid w:val="00596AB2"/>
    <w:rsid w:val="005A0B92"/>
    <w:rsid w:val="005A1D64"/>
    <w:rsid w:val="005A2BF4"/>
    <w:rsid w:val="005A3E7A"/>
    <w:rsid w:val="005A4191"/>
    <w:rsid w:val="005A4268"/>
    <w:rsid w:val="005A46E9"/>
    <w:rsid w:val="005A4F38"/>
    <w:rsid w:val="005A5581"/>
    <w:rsid w:val="005B1487"/>
    <w:rsid w:val="005B1A04"/>
    <w:rsid w:val="005B2303"/>
    <w:rsid w:val="005B254D"/>
    <w:rsid w:val="005B2943"/>
    <w:rsid w:val="005B44B5"/>
    <w:rsid w:val="005B4E8A"/>
    <w:rsid w:val="005B55F9"/>
    <w:rsid w:val="005B5E95"/>
    <w:rsid w:val="005B6DD6"/>
    <w:rsid w:val="005B7259"/>
    <w:rsid w:val="005B76E9"/>
    <w:rsid w:val="005C0FA7"/>
    <w:rsid w:val="005C1724"/>
    <w:rsid w:val="005C1E20"/>
    <w:rsid w:val="005C2275"/>
    <w:rsid w:val="005C294F"/>
    <w:rsid w:val="005C37A5"/>
    <w:rsid w:val="005C38E2"/>
    <w:rsid w:val="005C3B88"/>
    <w:rsid w:val="005C3DC2"/>
    <w:rsid w:val="005C404F"/>
    <w:rsid w:val="005C46F2"/>
    <w:rsid w:val="005C5284"/>
    <w:rsid w:val="005C52DE"/>
    <w:rsid w:val="005C5BCC"/>
    <w:rsid w:val="005C5D0D"/>
    <w:rsid w:val="005C5ECE"/>
    <w:rsid w:val="005C5F53"/>
    <w:rsid w:val="005C60F6"/>
    <w:rsid w:val="005C6502"/>
    <w:rsid w:val="005C6A19"/>
    <w:rsid w:val="005C733C"/>
    <w:rsid w:val="005C7FF2"/>
    <w:rsid w:val="005D0789"/>
    <w:rsid w:val="005D1C3C"/>
    <w:rsid w:val="005D2FC7"/>
    <w:rsid w:val="005D3305"/>
    <w:rsid w:val="005D4B0B"/>
    <w:rsid w:val="005D665D"/>
    <w:rsid w:val="005D68A8"/>
    <w:rsid w:val="005D6B24"/>
    <w:rsid w:val="005D7699"/>
    <w:rsid w:val="005D7E70"/>
    <w:rsid w:val="005E1D19"/>
    <w:rsid w:val="005E2148"/>
    <w:rsid w:val="005E2647"/>
    <w:rsid w:val="005E29AE"/>
    <w:rsid w:val="005E30BF"/>
    <w:rsid w:val="005E39D5"/>
    <w:rsid w:val="005E4944"/>
    <w:rsid w:val="005E4B05"/>
    <w:rsid w:val="005E6941"/>
    <w:rsid w:val="005E6E5D"/>
    <w:rsid w:val="005F0876"/>
    <w:rsid w:val="005F0F62"/>
    <w:rsid w:val="005F1431"/>
    <w:rsid w:val="005F1B75"/>
    <w:rsid w:val="005F2751"/>
    <w:rsid w:val="005F3143"/>
    <w:rsid w:val="005F363B"/>
    <w:rsid w:val="005F402B"/>
    <w:rsid w:val="005F45A0"/>
    <w:rsid w:val="005F69BE"/>
    <w:rsid w:val="005F7228"/>
    <w:rsid w:val="005F7288"/>
    <w:rsid w:val="005F744F"/>
    <w:rsid w:val="005F77EC"/>
    <w:rsid w:val="00600C8B"/>
    <w:rsid w:val="006013E3"/>
    <w:rsid w:val="00601698"/>
    <w:rsid w:val="00601CCF"/>
    <w:rsid w:val="00601E87"/>
    <w:rsid w:val="00601F27"/>
    <w:rsid w:val="0060309F"/>
    <w:rsid w:val="0060336D"/>
    <w:rsid w:val="00603805"/>
    <w:rsid w:val="00603E32"/>
    <w:rsid w:val="00604636"/>
    <w:rsid w:val="00604C2A"/>
    <w:rsid w:val="00605AF9"/>
    <w:rsid w:val="00606D82"/>
    <w:rsid w:val="006072F3"/>
    <w:rsid w:val="006073C3"/>
    <w:rsid w:val="006073CA"/>
    <w:rsid w:val="00607D4A"/>
    <w:rsid w:val="00610118"/>
    <w:rsid w:val="00610B73"/>
    <w:rsid w:val="00611FB0"/>
    <w:rsid w:val="00612559"/>
    <w:rsid w:val="00612EB7"/>
    <w:rsid w:val="006134B1"/>
    <w:rsid w:val="00614A50"/>
    <w:rsid w:val="00614C64"/>
    <w:rsid w:val="00616117"/>
    <w:rsid w:val="00617008"/>
    <w:rsid w:val="006175CB"/>
    <w:rsid w:val="00617C21"/>
    <w:rsid w:val="00621240"/>
    <w:rsid w:val="00621CA4"/>
    <w:rsid w:val="00621F36"/>
    <w:rsid w:val="00622AAE"/>
    <w:rsid w:val="006236B9"/>
    <w:rsid w:val="00624060"/>
    <w:rsid w:val="00624A68"/>
    <w:rsid w:val="00624C4D"/>
    <w:rsid w:val="00624DCE"/>
    <w:rsid w:val="00625517"/>
    <w:rsid w:val="00626022"/>
    <w:rsid w:val="0062721C"/>
    <w:rsid w:val="00630C16"/>
    <w:rsid w:val="0063253A"/>
    <w:rsid w:val="0063348E"/>
    <w:rsid w:val="00633AA0"/>
    <w:rsid w:val="00633FEE"/>
    <w:rsid w:val="0063430C"/>
    <w:rsid w:val="00634917"/>
    <w:rsid w:val="006351CE"/>
    <w:rsid w:val="00635618"/>
    <w:rsid w:val="00636CF7"/>
    <w:rsid w:val="00636EF2"/>
    <w:rsid w:val="00641146"/>
    <w:rsid w:val="0064193F"/>
    <w:rsid w:val="00642C77"/>
    <w:rsid w:val="00642CC1"/>
    <w:rsid w:val="00643400"/>
    <w:rsid w:val="006439B9"/>
    <w:rsid w:val="00644BA0"/>
    <w:rsid w:val="006460E7"/>
    <w:rsid w:val="006463B3"/>
    <w:rsid w:val="00646F57"/>
    <w:rsid w:val="0064703B"/>
    <w:rsid w:val="006472B9"/>
    <w:rsid w:val="006508D9"/>
    <w:rsid w:val="0065166A"/>
    <w:rsid w:val="00652393"/>
    <w:rsid w:val="006525B2"/>
    <w:rsid w:val="00652823"/>
    <w:rsid w:val="00652D0B"/>
    <w:rsid w:val="00652FA3"/>
    <w:rsid w:val="00652FAD"/>
    <w:rsid w:val="00653A21"/>
    <w:rsid w:val="00653BFF"/>
    <w:rsid w:val="00653D89"/>
    <w:rsid w:val="00653DE9"/>
    <w:rsid w:val="00655FFD"/>
    <w:rsid w:val="00656D87"/>
    <w:rsid w:val="006571F6"/>
    <w:rsid w:val="00657AC2"/>
    <w:rsid w:val="00660DAF"/>
    <w:rsid w:val="00661536"/>
    <w:rsid w:val="006621CA"/>
    <w:rsid w:val="00662FE5"/>
    <w:rsid w:val="00663BA8"/>
    <w:rsid w:val="0066449A"/>
    <w:rsid w:val="00665162"/>
    <w:rsid w:val="0066525B"/>
    <w:rsid w:val="006656ED"/>
    <w:rsid w:val="00667C27"/>
    <w:rsid w:val="00670A4F"/>
    <w:rsid w:val="00671C13"/>
    <w:rsid w:val="0067285D"/>
    <w:rsid w:val="00672893"/>
    <w:rsid w:val="0067289F"/>
    <w:rsid w:val="00673560"/>
    <w:rsid w:val="00673F2D"/>
    <w:rsid w:val="00674E2F"/>
    <w:rsid w:val="006766A6"/>
    <w:rsid w:val="00677CCF"/>
    <w:rsid w:val="00681514"/>
    <w:rsid w:val="00681B02"/>
    <w:rsid w:val="00682B77"/>
    <w:rsid w:val="00682CC7"/>
    <w:rsid w:val="006834AD"/>
    <w:rsid w:val="006845EA"/>
    <w:rsid w:val="0068557D"/>
    <w:rsid w:val="006858D0"/>
    <w:rsid w:val="0068596E"/>
    <w:rsid w:val="00685FB0"/>
    <w:rsid w:val="0068611D"/>
    <w:rsid w:val="006863D5"/>
    <w:rsid w:val="00686477"/>
    <w:rsid w:val="00686E19"/>
    <w:rsid w:val="0068719E"/>
    <w:rsid w:val="006904EF"/>
    <w:rsid w:val="00691151"/>
    <w:rsid w:val="006914E0"/>
    <w:rsid w:val="0069169A"/>
    <w:rsid w:val="00691A13"/>
    <w:rsid w:val="00692772"/>
    <w:rsid w:val="00693458"/>
    <w:rsid w:val="00693C6C"/>
    <w:rsid w:val="00694D9B"/>
    <w:rsid w:val="006955D3"/>
    <w:rsid w:val="00696257"/>
    <w:rsid w:val="006A02BE"/>
    <w:rsid w:val="006A0EF0"/>
    <w:rsid w:val="006A1CA1"/>
    <w:rsid w:val="006A210F"/>
    <w:rsid w:val="006A2238"/>
    <w:rsid w:val="006A249B"/>
    <w:rsid w:val="006A2634"/>
    <w:rsid w:val="006A39CF"/>
    <w:rsid w:val="006A43C8"/>
    <w:rsid w:val="006A4DF5"/>
    <w:rsid w:val="006A5474"/>
    <w:rsid w:val="006A55B2"/>
    <w:rsid w:val="006A5E29"/>
    <w:rsid w:val="006A6518"/>
    <w:rsid w:val="006A6639"/>
    <w:rsid w:val="006A710E"/>
    <w:rsid w:val="006B0904"/>
    <w:rsid w:val="006B1039"/>
    <w:rsid w:val="006B18AB"/>
    <w:rsid w:val="006B22F9"/>
    <w:rsid w:val="006B2539"/>
    <w:rsid w:val="006B37F0"/>
    <w:rsid w:val="006B389C"/>
    <w:rsid w:val="006B43BE"/>
    <w:rsid w:val="006B52A2"/>
    <w:rsid w:val="006B6509"/>
    <w:rsid w:val="006B6528"/>
    <w:rsid w:val="006C0D88"/>
    <w:rsid w:val="006C131F"/>
    <w:rsid w:val="006C1475"/>
    <w:rsid w:val="006C1527"/>
    <w:rsid w:val="006C1DEC"/>
    <w:rsid w:val="006C1E15"/>
    <w:rsid w:val="006C3A02"/>
    <w:rsid w:val="006C3A59"/>
    <w:rsid w:val="006C3C97"/>
    <w:rsid w:val="006C4597"/>
    <w:rsid w:val="006C4FFC"/>
    <w:rsid w:val="006C5CCA"/>
    <w:rsid w:val="006C6197"/>
    <w:rsid w:val="006C6215"/>
    <w:rsid w:val="006C6EFF"/>
    <w:rsid w:val="006D00B3"/>
    <w:rsid w:val="006D0CD3"/>
    <w:rsid w:val="006D2195"/>
    <w:rsid w:val="006D22BE"/>
    <w:rsid w:val="006D2EFC"/>
    <w:rsid w:val="006D303F"/>
    <w:rsid w:val="006D34D7"/>
    <w:rsid w:val="006D364E"/>
    <w:rsid w:val="006D3845"/>
    <w:rsid w:val="006D3F7C"/>
    <w:rsid w:val="006D4397"/>
    <w:rsid w:val="006D4570"/>
    <w:rsid w:val="006D459B"/>
    <w:rsid w:val="006D46E6"/>
    <w:rsid w:val="006D4896"/>
    <w:rsid w:val="006D4A63"/>
    <w:rsid w:val="006D52F8"/>
    <w:rsid w:val="006D533F"/>
    <w:rsid w:val="006D7A9E"/>
    <w:rsid w:val="006E0A9B"/>
    <w:rsid w:val="006E28AF"/>
    <w:rsid w:val="006E2CAD"/>
    <w:rsid w:val="006E3163"/>
    <w:rsid w:val="006E3309"/>
    <w:rsid w:val="006E3481"/>
    <w:rsid w:val="006E34C4"/>
    <w:rsid w:val="006E3722"/>
    <w:rsid w:val="006E4197"/>
    <w:rsid w:val="006E51FF"/>
    <w:rsid w:val="006E5EEC"/>
    <w:rsid w:val="006E631D"/>
    <w:rsid w:val="006E64A1"/>
    <w:rsid w:val="006E74D3"/>
    <w:rsid w:val="006E7E29"/>
    <w:rsid w:val="006F1A17"/>
    <w:rsid w:val="006F1ADE"/>
    <w:rsid w:val="006F379B"/>
    <w:rsid w:val="006F3AED"/>
    <w:rsid w:val="006F3D03"/>
    <w:rsid w:val="006F40D1"/>
    <w:rsid w:val="006F46A7"/>
    <w:rsid w:val="006F639F"/>
    <w:rsid w:val="006F6CDA"/>
    <w:rsid w:val="006F7FCE"/>
    <w:rsid w:val="0070070F"/>
    <w:rsid w:val="00701036"/>
    <w:rsid w:val="00701414"/>
    <w:rsid w:val="0070217B"/>
    <w:rsid w:val="00702348"/>
    <w:rsid w:val="0070266B"/>
    <w:rsid w:val="00702782"/>
    <w:rsid w:val="00703540"/>
    <w:rsid w:val="00703BCC"/>
    <w:rsid w:val="0070433E"/>
    <w:rsid w:val="007052CF"/>
    <w:rsid w:val="007057FC"/>
    <w:rsid w:val="00706516"/>
    <w:rsid w:val="0070750C"/>
    <w:rsid w:val="00707DCE"/>
    <w:rsid w:val="0071034B"/>
    <w:rsid w:val="00711406"/>
    <w:rsid w:val="00711582"/>
    <w:rsid w:val="00711CC7"/>
    <w:rsid w:val="00711F14"/>
    <w:rsid w:val="007131E6"/>
    <w:rsid w:val="00715975"/>
    <w:rsid w:val="00717374"/>
    <w:rsid w:val="00720FDD"/>
    <w:rsid w:val="007218EE"/>
    <w:rsid w:val="00721E95"/>
    <w:rsid w:val="00722FDB"/>
    <w:rsid w:val="007234BF"/>
    <w:rsid w:val="007234D8"/>
    <w:rsid w:val="0072480E"/>
    <w:rsid w:val="007249A2"/>
    <w:rsid w:val="00725082"/>
    <w:rsid w:val="00726E05"/>
    <w:rsid w:val="00726E07"/>
    <w:rsid w:val="007270B1"/>
    <w:rsid w:val="00727B13"/>
    <w:rsid w:val="00730495"/>
    <w:rsid w:val="00730950"/>
    <w:rsid w:val="00730EC7"/>
    <w:rsid w:val="00733774"/>
    <w:rsid w:val="007350B1"/>
    <w:rsid w:val="00735189"/>
    <w:rsid w:val="007354C7"/>
    <w:rsid w:val="00735E64"/>
    <w:rsid w:val="0073785D"/>
    <w:rsid w:val="007401FB"/>
    <w:rsid w:val="00741606"/>
    <w:rsid w:val="00741A5F"/>
    <w:rsid w:val="0074265D"/>
    <w:rsid w:val="00742745"/>
    <w:rsid w:val="00742DEA"/>
    <w:rsid w:val="00743DEC"/>
    <w:rsid w:val="00744638"/>
    <w:rsid w:val="00744CB0"/>
    <w:rsid w:val="0074575B"/>
    <w:rsid w:val="00746B35"/>
    <w:rsid w:val="0074784A"/>
    <w:rsid w:val="007479DB"/>
    <w:rsid w:val="00747C0B"/>
    <w:rsid w:val="00747CB1"/>
    <w:rsid w:val="00747F58"/>
    <w:rsid w:val="0075148A"/>
    <w:rsid w:val="00751717"/>
    <w:rsid w:val="007519F3"/>
    <w:rsid w:val="00752189"/>
    <w:rsid w:val="0075218D"/>
    <w:rsid w:val="00752D7F"/>
    <w:rsid w:val="00753752"/>
    <w:rsid w:val="0075467A"/>
    <w:rsid w:val="007546A1"/>
    <w:rsid w:val="007546DC"/>
    <w:rsid w:val="00754858"/>
    <w:rsid w:val="00755013"/>
    <w:rsid w:val="007552FC"/>
    <w:rsid w:val="00755671"/>
    <w:rsid w:val="00757211"/>
    <w:rsid w:val="00757707"/>
    <w:rsid w:val="007578BC"/>
    <w:rsid w:val="0075795F"/>
    <w:rsid w:val="0076037A"/>
    <w:rsid w:val="00760671"/>
    <w:rsid w:val="0076079E"/>
    <w:rsid w:val="00761585"/>
    <w:rsid w:val="0076250D"/>
    <w:rsid w:val="007636FB"/>
    <w:rsid w:val="007639DA"/>
    <w:rsid w:val="00763EC4"/>
    <w:rsid w:val="00763F84"/>
    <w:rsid w:val="007643AE"/>
    <w:rsid w:val="00764FD0"/>
    <w:rsid w:val="00765722"/>
    <w:rsid w:val="007658BD"/>
    <w:rsid w:val="00766A1D"/>
    <w:rsid w:val="007676CC"/>
    <w:rsid w:val="007676F4"/>
    <w:rsid w:val="00767C0D"/>
    <w:rsid w:val="00767D07"/>
    <w:rsid w:val="00767E9D"/>
    <w:rsid w:val="00770066"/>
    <w:rsid w:val="00770E64"/>
    <w:rsid w:val="007713AE"/>
    <w:rsid w:val="00771681"/>
    <w:rsid w:val="007716D5"/>
    <w:rsid w:val="00772EB0"/>
    <w:rsid w:val="00772EEF"/>
    <w:rsid w:val="00773504"/>
    <w:rsid w:val="007757BB"/>
    <w:rsid w:val="00775F51"/>
    <w:rsid w:val="00776577"/>
    <w:rsid w:val="007767E0"/>
    <w:rsid w:val="00776FEF"/>
    <w:rsid w:val="00777749"/>
    <w:rsid w:val="00780A5B"/>
    <w:rsid w:val="0078137D"/>
    <w:rsid w:val="00781AD5"/>
    <w:rsid w:val="00782038"/>
    <w:rsid w:val="00782B1B"/>
    <w:rsid w:val="007840A7"/>
    <w:rsid w:val="007847A9"/>
    <w:rsid w:val="00784947"/>
    <w:rsid w:val="0078508B"/>
    <w:rsid w:val="0078509E"/>
    <w:rsid w:val="0078581E"/>
    <w:rsid w:val="00787128"/>
    <w:rsid w:val="0078780F"/>
    <w:rsid w:val="00787947"/>
    <w:rsid w:val="00787D3B"/>
    <w:rsid w:val="007914A5"/>
    <w:rsid w:val="00792B1E"/>
    <w:rsid w:val="00792F2C"/>
    <w:rsid w:val="00793337"/>
    <w:rsid w:val="00793623"/>
    <w:rsid w:val="007942B7"/>
    <w:rsid w:val="0079439E"/>
    <w:rsid w:val="00794DFE"/>
    <w:rsid w:val="00795118"/>
    <w:rsid w:val="00796727"/>
    <w:rsid w:val="00796A62"/>
    <w:rsid w:val="00797153"/>
    <w:rsid w:val="00797212"/>
    <w:rsid w:val="00797616"/>
    <w:rsid w:val="00797F9A"/>
    <w:rsid w:val="007A0442"/>
    <w:rsid w:val="007A0583"/>
    <w:rsid w:val="007A3C49"/>
    <w:rsid w:val="007A451D"/>
    <w:rsid w:val="007A461D"/>
    <w:rsid w:val="007A466B"/>
    <w:rsid w:val="007A56FC"/>
    <w:rsid w:val="007A5B99"/>
    <w:rsid w:val="007A61FB"/>
    <w:rsid w:val="007A6595"/>
    <w:rsid w:val="007A7141"/>
    <w:rsid w:val="007A7A02"/>
    <w:rsid w:val="007A7C5A"/>
    <w:rsid w:val="007B08C2"/>
    <w:rsid w:val="007B1CB5"/>
    <w:rsid w:val="007B398B"/>
    <w:rsid w:val="007B4E5D"/>
    <w:rsid w:val="007B5C1E"/>
    <w:rsid w:val="007B6658"/>
    <w:rsid w:val="007B6E25"/>
    <w:rsid w:val="007B7073"/>
    <w:rsid w:val="007B7CF1"/>
    <w:rsid w:val="007C0191"/>
    <w:rsid w:val="007C04C3"/>
    <w:rsid w:val="007C19EC"/>
    <w:rsid w:val="007C1D69"/>
    <w:rsid w:val="007C26E5"/>
    <w:rsid w:val="007C332D"/>
    <w:rsid w:val="007C3FED"/>
    <w:rsid w:val="007C40E2"/>
    <w:rsid w:val="007C4323"/>
    <w:rsid w:val="007C4724"/>
    <w:rsid w:val="007C491F"/>
    <w:rsid w:val="007C4DC8"/>
    <w:rsid w:val="007C5380"/>
    <w:rsid w:val="007C5A5E"/>
    <w:rsid w:val="007C722C"/>
    <w:rsid w:val="007D14FA"/>
    <w:rsid w:val="007D16C3"/>
    <w:rsid w:val="007D1FC1"/>
    <w:rsid w:val="007D23AA"/>
    <w:rsid w:val="007D2727"/>
    <w:rsid w:val="007D3384"/>
    <w:rsid w:val="007D3E4D"/>
    <w:rsid w:val="007D41F3"/>
    <w:rsid w:val="007D49CA"/>
    <w:rsid w:val="007D4C42"/>
    <w:rsid w:val="007D6BDC"/>
    <w:rsid w:val="007D6D7D"/>
    <w:rsid w:val="007D6FA6"/>
    <w:rsid w:val="007E0523"/>
    <w:rsid w:val="007E0A17"/>
    <w:rsid w:val="007E0A34"/>
    <w:rsid w:val="007E2DE4"/>
    <w:rsid w:val="007E3271"/>
    <w:rsid w:val="007E394A"/>
    <w:rsid w:val="007E57D0"/>
    <w:rsid w:val="007E5FE6"/>
    <w:rsid w:val="007E699D"/>
    <w:rsid w:val="007E7CD8"/>
    <w:rsid w:val="007F1AE1"/>
    <w:rsid w:val="007F1D5B"/>
    <w:rsid w:val="007F30F6"/>
    <w:rsid w:val="007F3664"/>
    <w:rsid w:val="007F36E1"/>
    <w:rsid w:val="007F390B"/>
    <w:rsid w:val="007F3D75"/>
    <w:rsid w:val="007F4534"/>
    <w:rsid w:val="007F4CDE"/>
    <w:rsid w:val="007F4E36"/>
    <w:rsid w:val="007F4E9D"/>
    <w:rsid w:val="007F52C2"/>
    <w:rsid w:val="007F5787"/>
    <w:rsid w:val="007F5B09"/>
    <w:rsid w:val="007F638E"/>
    <w:rsid w:val="007F65F2"/>
    <w:rsid w:val="007F722B"/>
    <w:rsid w:val="007F74AF"/>
    <w:rsid w:val="007F78D1"/>
    <w:rsid w:val="007F7D9A"/>
    <w:rsid w:val="00800055"/>
    <w:rsid w:val="00800959"/>
    <w:rsid w:val="00801306"/>
    <w:rsid w:val="00802245"/>
    <w:rsid w:val="0080241C"/>
    <w:rsid w:val="008027B3"/>
    <w:rsid w:val="0080307D"/>
    <w:rsid w:val="00803C6E"/>
    <w:rsid w:val="00803E8A"/>
    <w:rsid w:val="008042C0"/>
    <w:rsid w:val="0080576A"/>
    <w:rsid w:val="00805AA5"/>
    <w:rsid w:val="00805D11"/>
    <w:rsid w:val="0081054E"/>
    <w:rsid w:val="00811032"/>
    <w:rsid w:val="00811434"/>
    <w:rsid w:val="00811577"/>
    <w:rsid w:val="00811821"/>
    <w:rsid w:val="0081242B"/>
    <w:rsid w:val="00812A08"/>
    <w:rsid w:val="00813B58"/>
    <w:rsid w:val="00814AE9"/>
    <w:rsid w:val="00814BFD"/>
    <w:rsid w:val="008151BC"/>
    <w:rsid w:val="008155B8"/>
    <w:rsid w:val="008156DC"/>
    <w:rsid w:val="008167E6"/>
    <w:rsid w:val="00816BC5"/>
    <w:rsid w:val="00816E6A"/>
    <w:rsid w:val="0081732A"/>
    <w:rsid w:val="008173AD"/>
    <w:rsid w:val="00821129"/>
    <w:rsid w:val="008216A1"/>
    <w:rsid w:val="00822281"/>
    <w:rsid w:val="0082245E"/>
    <w:rsid w:val="0082247A"/>
    <w:rsid w:val="00823B2D"/>
    <w:rsid w:val="00823E79"/>
    <w:rsid w:val="0082406A"/>
    <w:rsid w:val="008242E7"/>
    <w:rsid w:val="00825263"/>
    <w:rsid w:val="00825290"/>
    <w:rsid w:val="00830450"/>
    <w:rsid w:val="00831FBC"/>
    <w:rsid w:val="00833E5A"/>
    <w:rsid w:val="00834951"/>
    <w:rsid w:val="00836298"/>
    <w:rsid w:val="0083692A"/>
    <w:rsid w:val="0083701F"/>
    <w:rsid w:val="0083779F"/>
    <w:rsid w:val="0084010A"/>
    <w:rsid w:val="00840FC3"/>
    <w:rsid w:val="00841482"/>
    <w:rsid w:val="00841867"/>
    <w:rsid w:val="008418FB"/>
    <w:rsid w:val="008419C6"/>
    <w:rsid w:val="00843479"/>
    <w:rsid w:val="008440C8"/>
    <w:rsid w:val="008447DB"/>
    <w:rsid w:val="008448B7"/>
    <w:rsid w:val="00844959"/>
    <w:rsid w:val="0084570E"/>
    <w:rsid w:val="00845F0A"/>
    <w:rsid w:val="008465AB"/>
    <w:rsid w:val="0084761B"/>
    <w:rsid w:val="0084786C"/>
    <w:rsid w:val="00851424"/>
    <w:rsid w:val="008523AD"/>
    <w:rsid w:val="0085279A"/>
    <w:rsid w:val="0085283E"/>
    <w:rsid w:val="008528D1"/>
    <w:rsid w:val="008536FF"/>
    <w:rsid w:val="00853E5E"/>
    <w:rsid w:val="00853FDA"/>
    <w:rsid w:val="00854DAD"/>
    <w:rsid w:val="008554F8"/>
    <w:rsid w:val="00855740"/>
    <w:rsid w:val="0085647C"/>
    <w:rsid w:val="00856ECB"/>
    <w:rsid w:val="00860E7F"/>
    <w:rsid w:val="00860EFE"/>
    <w:rsid w:val="00861396"/>
    <w:rsid w:val="00861D5E"/>
    <w:rsid w:val="00862A34"/>
    <w:rsid w:val="0086377B"/>
    <w:rsid w:val="00863BC9"/>
    <w:rsid w:val="00864167"/>
    <w:rsid w:val="0086435C"/>
    <w:rsid w:val="00864CC1"/>
    <w:rsid w:val="0086505B"/>
    <w:rsid w:val="00866F5A"/>
    <w:rsid w:val="00871193"/>
    <w:rsid w:val="008711E0"/>
    <w:rsid w:val="00872B67"/>
    <w:rsid w:val="008735D8"/>
    <w:rsid w:val="0087396F"/>
    <w:rsid w:val="00873EB4"/>
    <w:rsid w:val="00875259"/>
    <w:rsid w:val="00875987"/>
    <w:rsid w:val="008766BE"/>
    <w:rsid w:val="00876E9C"/>
    <w:rsid w:val="00877748"/>
    <w:rsid w:val="00880911"/>
    <w:rsid w:val="008813BE"/>
    <w:rsid w:val="00882154"/>
    <w:rsid w:val="0088249D"/>
    <w:rsid w:val="008824E8"/>
    <w:rsid w:val="008828C5"/>
    <w:rsid w:val="00882D1F"/>
    <w:rsid w:val="00883804"/>
    <w:rsid w:val="00883E3C"/>
    <w:rsid w:val="00884417"/>
    <w:rsid w:val="00884663"/>
    <w:rsid w:val="00884B8F"/>
    <w:rsid w:val="0088524F"/>
    <w:rsid w:val="008855B5"/>
    <w:rsid w:val="008867F0"/>
    <w:rsid w:val="008876D1"/>
    <w:rsid w:val="008905D0"/>
    <w:rsid w:val="00890FE6"/>
    <w:rsid w:val="00892468"/>
    <w:rsid w:val="008926F2"/>
    <w:rsid w:val="008931F8"/>
    <w:rsid w:val="00893237"/>
    <w:rsid w:val="00893987"/>
    <w:rsid w:val="00893F49"/>
    <w:rsid w:val="00894AEE"/>
    <w:rsid w:val="00894F8D"/>
    <w:rsid w:val="00895D83"/>
    <w:rsid w:val="008967D0"/>
    <w:rsid w:val="0089691F"/>
    <w:rsid w:val="00896C00"/>
    <w:rsid w:val="0089703C"/>
    <w:rsid w:val="00897B7A"/>
    <w:rsid w:val="00897B92"/>
    <w:rsid w:val="00897D34"/>
    <w:rsid w:val="008A03AD"/>
    <w:rsid w:val="008A0915"/>
    <w:rsid w:val="008A1D6E"/>
    <w:rsid w:val="008A236E"/>
    <w:rsid w:val="008A24E4"/>
    <w:rsid w:val="008A26F6"/>
    <w:rsid w:val="008A388E"/>
    <w:rsid w:val="008A415A"/>
    <w:rsid w:val="008A41F6"/>
    <w:rsid w:val="008A5B0E"/>
    <w:rsid w:val="008A6663"/>
    <w:rsid w:val="008A6BB3"/>
    <w:rsid w:val="008A76EB"/>
    <w:rsid w:val="008A7B8E"/>
    <w:rsid w:val="008A7FE5"/>
    <w:rsid w:val="008B13C0"/>
    <w:rsid w:val="008B173D"/>
    <w:rsid w:val="008B37EE"/>
    <w:rsid w:val="008B37F9"/>
    <w:rsid w:val="008B54AD"/>
    <w:rsid w:val="008B6491"/>
    <w:rsid w:val="008B64F0"/>
    <w:rsid w:val="008B717B"/>
    <w:rsid w:val="008B74F9"/>
    <w:rsid w:val="008B7581"/>
    <w:rsid w:val="008C03F2"/>
    <w:rsid w:val="008C0453"/>
    <w:rsid w:val="008C07A5"/>
    <w:rsid w:val="008C112C"/>
    <w:rsid w:val="008C119F"/>
    <w:rsid w:val="008C15C5"/>
    <w:rsid w:val="008C15FC"/>
    <w:rsid w:val="008C18F4"/>
    <w:rsid w:val="008C26AC"/>
    <w:rsid w:val="008C281B"/>
    <w:rsid w:val="008C4D81"/>
    <w:rsid w:val="008C54F0"/>
    <w:rsid w:val="008C5CF3"/>
    <w:rsid w:val="008C685B"/>
    <w:rsid w:val="008C7758"/>
    <w:rsid w:val="008D0F3A"/>
    <w:rsid w:val="008D1F63"/>
    <w:rsid w:val="008D2530"/>
    <w:rsid w:val="008D2719"/>
    <w:rsid w:val="008D38FE"/>
    <w:rsid w:val="008D39BE"/>
    <w:rsid w:val="008D3AED"/>
    <w:rsid w:val="008D3B30"/>
    <w:rsid w:val="008D3DE5"/>
    <w:rsid w:val="008D4935"/>
    <w:rsid w:val="008D5114"/>
    <w:rsid w:val="008D547C"/>
    <w:rsid w:val="008D745D"/>
    <w:rsid w:val="008D74B6"/>
    <w:rsid w:val="008D78F5"/>
    <w:rsid w:val="008D7B85"/>
    <w:rsid w:val="008D7D57"/>
    <w:rsid w:val="008D7EFF"/>
    <w:rsid w:val="008E2D82"/>
    <w:rsid w:val="008E32A7"/>
    <w:rsid w:val="008E3544"/>
    <w:rsid w:val="008E42EF"/>
    <w:rsid w:val="008E4899"/>
    <w:rsid w:val="008E4D99"/>
    <w:rsid w:val="008E4EF8"/>
    <w:rsid w:val="008E50FC"/>
    <w:rsid w:val="008E5E23"/>
    <w:rsid w:val="008E629C"/>
    <w:rsid w:val="008E6C12"/>
    <w:rsid w:val="008E77B8"/>
    <w:rsid w:val="008E7F3A"/>
    <w:rsid w:val="008F0A68"/>
    <w:rsid w:val="008F1375"/>
    <w:rsid w:val="008F15A5"/>
    <w:rsid w:val="008F1680"/>
    <w:rsid w:val="008F292B"/>
    <w:rsid w:val="008F3267"/>
    <w:rsid w:val="008F3D1F"/>
    <w:rsid w:val="008F3F0F"/>
    <w:rsid w:val="008F4A16"/>
    <w:rsid w:val="008F53DD"/>
    <w:rsid w:val="008F5FD1"/>
    <w:rsid w:val="008F6245"/>
    <w:rsid w:val="008F6351"/>
    <w:rsid w:val="008F684D"/>
    <w:rsid w:val="008F6FE1"/>
    <w:rsid w:val="008F7E23"/>
    <w:rsid w:val="009004BD"/>
    <w:rsid w:val="00900DD7"/>
    <w:rsid w:val="00900EFA"/>
    <w:rsid w:val="00901C05"/>
    <w:rsid w:val="00902180"/>
    <w:rsid w:val="00902679"/>
    <w:rsid w:val="00902D83"/>
    <w:rsid w:val="0090350C"/>
    <w:rsid w:val="0090390B"/>
    <w:rsid w:val="00903D84"/>
    <w:rsid w:val="00904C9A"/>
    <w:rsid w:val="00906DA2"/>
    <w:rsid w:val="00906F62"/>
    <w:rsid w:val="0090779F"/>
    <w:rsid w:val="00907D1D"/>
    <w:rsid w:val="009111BE"/>
    <w:rsid w:val="00912FB0"/>
    <w:rsid w:val="00914217"/>
    <w:rsid w:val="00916175"/>
    <w:rsid w:val="009163C6"/>
    <w:rsid w:val="009166C8"/>
    <w:rsid w:val="0091689D"/>
    <w:rsid w:val="00917C4B"/>
    <w:rsid w:val="00917DC6"/>
    <w:rsid w:val="009203D8"/>
    <w:rsid w:val="00920822"/>
    <w:rsid w:val="00921603"/>
    <w:rsid w:val="009217DA"/>
    <w:rsid w:val="009224B3"/>
    <w:rsid w:val="009224DC"/>
    <w:rsid w:val="00922B51"/>
    <w:rsid w:val="00922DE1"/>
    <w:rsid w:val="00922FBE"/>
    <w:rsid w:val="0092310F"/>
    <w:rsid w:val="00923C6E"/>
    <w:rsid w:val="009240FF"/>
    <w:rsid w:val="00924168"/>
    <w:rsid w:val="0092425B"/>
    <w:rsid w:val="00924462"/>
    <w:rsid w:val="00925B0F"/>
    <w:rsid w:val="009266C7"/>
    <w:rsid w:val="00926B11"/>
    <w:rsid w:val="00927087"/>
    <w:rsid w:val="00927522"/>
    <w:rsid w:val="009307DB"/>
    <w:rsid w:val="00930973"/>
    <w:rsid w:val="00930B9D"/>
    <w:rsid w:val="00930EE7"/>
    <w:rsid w:val="009315F1"/>
    <w:rsid w:val="00931E60"/>
    <w:rsid w:val="009337C7"/>
    <w:rsid w:val="00933BAC"/>
    <w:rsid w:val="00933C66"/>
    <w:rsid w:val="00933F4F"/>
    <w:rsid w:val="00934B77"/>
    <w:rsid w:val="009351EA"/>
    <w:rsid w:val="00935408"/>
    <w:rsid w:val="00935479"/>
    <w:rsid w:val="009365B2"/>
    <w:rsid w:val="00936CC2"/>
    <w:rsid w:val="00936E37"/>
    <w:rsid w:val="00937340"/>
    <w:rsid w:val="00937608"/>
    <w:rsid w:val="0093770E"/>
    <w:rsid w:val="00937853"/>
    <w:rsid w:val="0093799F"/>
    <w:rsid w:val="00937A8D"/>
    <w:rsid w:val="009403B7"/>
    <w:rsid w:val="00941B74"/>
    <w:rsid w:val="00942A98"/>
    <w:rsid w:val="009443C4"/>
    <w:rsid w:val="0094486A"/>
    <w:rsid w:val="009457C6"/>
    <w:rsid w:val="00945ED0"/>
    <w:rsid w:val="0094652E"/>
    <w:rsid w:val="0094691E"/>
    <w:rsid w:val="00946C31"/>
    <w:rsid w:val="00946E0F"/>
    <w:rsid w:val="00946E6C"/>
    <w:rsid w:val="00947615"/>
    <w:rsid w:val="009476CE"/>
    <w:rsid w:val="00950240"/>
    <w:rsid w:val="00950932"/>
    <w:rsid w:val="00951A0F"/>
    <w:rsid w:val="00951BF6"/>
    <w:rsid w:val="009530FE"/>
    <w:rsid w:val="009537D0"/>
    <w:rsid w:val="009544BF"/>
    <w:rsid w:val="00954CA2"/>
    <w:rsid w:val="0095510B"/>
    <w:rsid w:val="009552F1"/>
    <w:rsid w:val="00956CE9"/>
    <w:rsid w:val="00961B07"/>
    <w:rsid w:val="00961D70"/>
    <w:rsid w:val="00962509"/>
    <w:rsid w:val="00962D25"/>
    <w:rsid w:val="00962DD6"/>
    <w:rsid w:val="009634AC"/>
    <w:rsid w:val="009647FD"/>
    <w:rsid w:val="00967AE1"/>
    <w:rsid w:val="00970DCD"/>
    <w:rsid w:val="009711A5"/>
    <w:rsid w:val="00972967"/>
    <w:rsid w:val="00973205"/>
    <w:rsid w:val="0097484D"/>
    <w:rsid w:val="00974C9A"/>
    <w:rsid w:val="00974FB9"/>
    <w:rsid w:val="009765AD"/>
    <w:rsid w:val="00976D82"/>
    <w:rsid w:val="009779E4"/>
    <w:rsid w:val="00977DD6"/>
    <w:rsid w:val="00977ED8"/>
    <w:rsid w:val="00980139"/>
    <w:rsid w:val="009805EB"/>
    <w:rsid w:val="009819A5"/>
    <w:rsid w:val="0098240A"/>
    <w:rsid w:val="009826AB"/>
    <w:rsid w:val="009826F2"/>
    <w:rsid w:val="00982808"/>
    <w:rsid w:val="0098314F"/>
    <w:rsid w:val="00983E8C"/>
    <w:rsid w:val="009842D4"/>
    <w:rsid w:val="0098448D"/>
    <w:rsid w:val="00984C10"/>
    <w:rsid w:val="00984E7F"/>
    <w:rsid w:val="0098538E"/>
    <w:rsid w:val="009857F8"/>
    <w:rsid w:val="009866CC"/>
    <w:rsid w:val="009877D6"/>
    <w:rsid w:val="00987850"/>
    <w:rsid w:val="00990151"/>
    <w:rsid w:val="00990731"/>
    <w:rsid w:val="00990BC8"/>
    <w:rsid w:val="00990CE1"/>
    <w:rsid w:val="0099129E"/>
    <w:rsid w:val="009918FB"/>
    <w:rsid w:val="00991F1B"/>
    <w:rsid w:val="0099390B"/>
    <w:rsid w:val="0099467B"/>
    <w:rsid w:val="009953E8"/>
    <w:rsid w:val="009956CE"/>
    <w:rsid w:val="0099579F"/>
    <w:rsid w:val="009963EB"/>
    <w:rsid w:val="00996588"/>
    <w:rsid w:val="009A0F9F"/>
    <w:rsid w:val="009A1398"/>
    <w:rsid w:val="009A237D"/>
    <w:rsid w:val="009A35F3"/>
    <w:rsid w:val="009A37BC"/>
    <w:rsid w:val="009A4956"/>
    <w:rsid w:val="009A4E01"/>
    <w:rsid w:val="009A5CA6"/>
    <w:rsid w:val="009A5F04"/>
    <w:rsid w:val="009A6070"/>
    <w:rsid w:val="009A64C3"/>
    <w:rsid w:val="009A6CD2"/>
    <w:rsid w:val="009A7425"/>
    <w:rsid w:val="009A7E58"/>
    <w:rsid w:val="009B044F"/>
    <w:rsid w:val="009B08F1"/>
    <w:rsid w:val="009B09BA"/>
    <w:rsid w:val="009B1DD8"/>
    <w:rsid w:val="009B2734"/>
    <w:rsid w:val="009B3A04"/>
    <w:rsid w:val="009B3E21"/>
    <w:rsid w:val="009B5344"/>
    <w:rsid w:val="009B6401"/>
    <w:rsid w:val="009B6827"/>
    <w:rsid w:val="009B690D"/>
    <w:rsid w:val="009B726C"/>
    <w:rsid w:val="009C07A0"/>
    <w:rsid w:val="009C0BE2"/>
    <w:rsid w:val="009C16BC"/>
    <w:rsid w:val="009C195D"/>
    <w:rsid w:val="009C1F56"/>
    <w:rsid w:val="009C2AC3"/>
    <w:rsid w:val="009C2AD5"/>
    <w:rsid w:val="009C35C0"/>
    <w:rsid w:val="009C3E05"/>
    <w:rsid w:val="009C4AE0"/>
    <w:rsid w:val="009C4D21"/>
    <w:rsid w:val="009C4E12"/>
    <w:rsid w:val="009C6037"/>
    <w:rsid w:val="009C644B"/>
    <w:rsid w:val="009C68BF"/>
    <w:rsid w:val="009D062A"/>
    <w:rsid w:val="009D0FDC"/>
    <w:rsid w:val="009D174C"/>
    <w:rsid w:val="009D19CD"/>
    <w:rsid w:val="009D25ED"/>
    <w:rsid w:val="009D2D02"/>
    <w:rsid w:val="009D312E"/>
    <w:rsid w:val="009D39B3"/>
    <w:rsid w:val="009D3A5A"/>
    <w:rsid w:val="009D4269"/>
    <w:rsid w:val="009D4F99"/>
    <w:rsid w:val="009D551A"/>
    <w:rsid w:val="009D70AD"/>
    <w:rsid w:val="009D7696"/>
    <w:rsid w:val="009D79F4"/>
    <w:rsid w:val="009D7A36"/>
    <w:rsid w:val="009D7E21"/>
    <w:rsid w:val="009E1471"/>
    <w:rsid w:val="009E18C0"/>
    <w:rsid w:val="009E1F78"/>
    <w:rsid w:val="009E3D1B"/>
    <w:rsid w:val="009E4BF7"/>
    <w:rsid w:val="009E4C3E"/>
    <w:rsid w:val="009E4DBB"/>
    <w:rsid w:val="009E56D1"/>
    <w:rsid w:val="009E5BA7"/>
    <w:rsid w:val="009E5D36"/>
    <w:rsid w:val="009E5DAC"/>
    <w:rsid w:val="009E6648"/>
    <w:rsid w:val="009E7118"/>
    <w:rsid w:val="009E7187"/>
    <w:rsid w:val="009E71E3"/>
    <w:rsid w:val="009E7E5C"/>
    <w:rsid w:val="009F02C4"/>
    <w:rsid w:val="009F0489"/>
    <w:rsid w:val="009F0AD8"/>
    <w:rsid w:val="009F14BA"/>
    <w:rsid w:val="009F1797"/>
    <w:rsid w:val="009F1BCF"/>
    <w:rsid w:val="009F1C68"/>
    <w:rsid w:val="009F1C91"/>
    <w:rsid w:val="009F22E4"/>
    <w:rsid w:val="009F23AD"/>
    <w:rsid w:val="009F2D8E"/>
    <w:rsid w:val="009F3CAA"/>
    <w:rsid w:val="009F47A6"/>
    <w:rsid w:val="009F4D44"/>
    <w:rsid w:val="009F5074"/>
    <w:rsid w:val="009F52CC"/>
    <w:rsid w:val="009F6E05"/>
    <w:rsid w:val="009F7313"/>
    <w:rsid w:val="009F77E7"/>
    <w:rsid w:val="009F7E4A"/>
    <w:rsid w:val="009F7F66"/>
    <w:rsid w:val="00A00125"/>
    <w:rsid w:val="00A00B97"/>
    <w:rsid w:val="00A0104A"/>
    <w:rsid w:val="00A01C27"/>
    <w:rsid w:val="00A027B1"/>
    <w:rsid w:val="00A02CA8"/>
    <w:rsid w:val="00A04091"/>
    <w:rsid w:val="00A044B0"/>
    <w:rsid w:val="00A0473D"/>
    <w:rsid w:val="00A0520F"/>
    <w:rsid w:val="00A06D1C"/>
    <w:rsid w:val="00A070C1"/>
    <w:rsid w:val="00A07B53"/>
    <w:rsid w:val="00A10507"/>
    <w:rsid w:val="00A10B77"/>
    <w:rsid w:val="00A11556"/>
    <w:rsid w:val="00A12B58"/>
    <w:rsid w:val="00A12B94"/>
    <w:rsid w:val="00A135A7"/>
    <w:rsid w:val="00A1409E"/>
    <w:rsid w:val="00A14B7E"/>
    <w:rsid w:val="00A151A7"/>
    <w:rsid w:val="00A16CE1"/>
    <w:rsid w:val="00A16D2B"/>
    <w:rsid w:val="00A17B59"/>
    <w:rsid w:val="00A17CE7"/>
    <w:rsid w:val="00A2120E"/>
    <w:rsid w:val="00A21DB1"/>
    <w:rsid w:val="00A22D8D"/>
    <w:rsid w:val="00A234E4"/>
    <w:rsid w:val="00A2382C"/>
    <w:rsid w:val="00A2390E"/>
    <w:rsid w:val="00A23A21"/>
    <w:rsid w:val="00A23CA4"/>
    <w:rsid w:val="00A24836"/>
    <w:rsid w:val="00A259EF"/>
    <w:rsid w:val="00A266DA"/>
    <w:rsid w:val="00A26AD4"/>
    <w:rsid w:val="00A26DBF"/>
    <w:rsid w:val="00A271C7"/>
    <w:rsid w:val="00A30074"/>
    <w:rsid w:val="00A304EA"/>
    <w:rsid w:val="00A30CF0"/>
    <w:rsid w:val="00A30CFE"/>
    <w:rsid w:val="00A3137E"/>
    <w:rsid w:val="00A31D00"/>
    <w:rsid w:val="00A31D44"/>
    <w:rsid w:val="00A33C42"/>
    <w:rsid w:val="00A34CDE"/>
    <w:rsid w:val="00A35C6F"/>
    <w:rsid w:val="00A35E57"/>
    <w:rsid w:val="00A36520"/>
    <w:rsid w:val="00A36879"/>
    <w:rsid w:val="00A369D0"/>
    <w:rsid w:val="00A36B2B"/>
    <w:rsid w:val="00A376FD"/>
    <w:rsid w:val="00A37951"/>
    <w:rsid w:val="00A402AE"/>
    <w:rsid w:val="00A41436"/>
    <w:rsid w:val="00A41EB1"/>
    <w:rsid w:val="00A433C4"/>
    <w:rsid w:val="00A43BB0"/>
    <w:rsid w:val="00A4485A"/>
    <w:rsid w:val="00A44CCC"/>
    <w:rsid w:val="00A4594B"/>
    <w:rsid w:val="00A50B01"/>
    <w:rsid w:val="00A50BDC"/>
    <w:rsid w:val="00A50EC1"/>
    <w:rsid w:val="00A51409"/>
    <w:rsid w:val="00A5197A"/>
    <w:rsid w:val="00A52119"/>
    <w:rsid w:val="00A52EF3"/>
    <w:rsid w:val="00A533EA"/>
    <w:rsid w:val="00A53D2F"/>
    <w:rsid w:val="00A53D3C"/>
    <w:rsid w:val="00A53F11"/>
    <w:rsid w:val="00A54B42"/>
    <w:rsid w:val="00A54E41"/>
    <w:rsid w:val="00A55635"/>
    <w:rsid w:val="00A56520"/>
    <w:rsid w:val="00A56A3B"/>
    <w:rsid w:val="00A56A66"/>
    <w:rsid w:val="00A57B82"/>
    <w:rsid w:val="00A60064"/>
    <w:rsid w:val="00A608DE"/>
    <w:rsid w:val="00A60D6B"/>
    <w:rsid w:val="00A60E10"/>
    <w:rsid w:val="00A61495"/>
    <w:rsid w:val="00A6163F"/>
    <w:rsid w:val="00A61956"/>
    <w:rsid w:val="00A62867"/>
    <w:rsid w:val="00A62E7B"/>
    <w:rsid w:val="00A6327F"/>
    <w:rsid w:val="00A632B5"/>
    <w:rsid w:val="00A648B1"/>
    <w:rsid w:val="00A659E3"/>
    <w:rsid w:val="00A665A1"/>
    <w:rsid w:val="00A6796C"/>
    <w:rsid w:val="00A7000C"/>
    <w:rsid w:val="00A70418"/>
    <w:rsid w:val="00A70FC9"/>
    <w:rsid w:val="00A720BA"/>
    <w:rsid w:val="00A72ABB"/>
    <w:rsid w:val="00A72EA7"/>
    <w:rsid w:val="00A73279"/>
    <w:rsid w:val="00A73B2B"/>
    <w:rsid w:val="00A73D52"/>
    <w:rsid w:val="00A74823"/>
    <w:rsid w:val="00A75725"/>
    <w:rsid w:val="00A7655E"/>
    <w:rsid w:val="00A7729D"/>
    <w:rsid w:val="00A777E2"/>
    <w:rsid w:val="00A77A0D"/>
    <w:rsid w:val="00A77C3B"/>
    <w:rsid w:val="00A77E70"/>
    <w:rsid w:val="00A80A10"/>
    <w:rsid w:val="00A80AFC"/>
    <w:rsid w:val="00A81720"/>
    <w:rsid w:val="00A81B56"/>
    <w:rsid w:val="00A82488"/>
    <w:rsid w:val="00A82A9B"/>
    <w:rsid w:val="00A83D8F"/>
    <w:rsid w:val="00A84524"/>
    <w:rsid w:val="00A84583"/>
    <w:rsid w:val="00A85BA7"/>
    <w:rsid w:val="00A85F76"/>
    <w:rsid w:val="00A86EED"/>
    <w:rsid w:val="00A8766A"/>
    <w:rsid w:val="00A87DD5"/>
    <w:rsid w:val="00A902D4"/>
    <w:rsid w:val="00A90C7D"/>
    <w:rsid w:val="00A9152C"/>
    <w:rsid w:val="00A91A5D"/>
    <w:rsid w:val="00A91EDD"/>
    <w:rsid w:val="00A91FB8"/>
    <w:rsid w:val="00A92D0E"/>
    <w:rsid w:val="00A94008"/>
    <w:rsid w:val="00A949F4"/>
    <w:rsid w:val="00A94B98"/>
    <w:rsid w:val="00A94D95"/>
    <w:rsid w:val="00A95403"/>
    <w:rsid w:val="00A959B0"/>
    <w:rsid w:val="00A96E39"/>
    <w:rsid w:val="00A97DCA"/>
    <w:rsid w:val="00A97E25"/>
    <w:rsid w:val="00AA0664"/>
    <w:rsid w:val="00AA0C2A"/>
    <w:rsid w:val="00AA1098"/>
    <w:rsid w:val="00AA1EEC"/>
    <w:rsid w:val="00AA286C"/>
    <w:rsid w:val="00AA31B9"/>
    <w:rsid w:val="00AA33F7"/>
    <w:rsid w:val="00AA3A41"/>
    <w:rsid w:val="00AA4217"/>
    <w:rsid w:val="00AA4A8A"/>
    <w:rsid w:val="00AA5851"/>
    <w:rsid w:val="00AA5DC1"/>
    <w:rsid w:val="00AA6ADD"/>
    <w:rsid w:val="00AA70C8"/>
    <w:rsid w:val="00AA769C"/>
    <w:rsid w:val="00AA7EC5"/>
    <w:rsid w:val="00AB0114"/>
    <w:rsid w:val="00AB01B5"/>
    <w:rsid w:val="00AB043F"/>
    <w:rsid w:val="00AB0580"/>
    <w:rsid w:val="00AB1348"/>
    <w:rsid w:val="00AB2144"/>
    <w:rsid w:val="00AB2497"/>
    <w:rsid w:val="00AB2998"/>
    <w:rsid w:val="00AB2BFA"/>
    <w:rsid w:val="00AB3231"/>
    <w:rsid w:val="00AB3629"/>
    <w:rsid w:val="00AB40EC"/>
    <w:rsid w:val="00AB4786"/>
    <w:rsid w:val="00AB59F6"/>
    <w:rsid w:val="00AB5B90"/>
    <w:rsid w:val="00AB5BB3"/>
    <w:rsid w:val="00AB60FD"/>
    <w:rsid w:val="00AB63FC"/>
    <w:rsid w:val="00AB6DB9"/>
    <w:rsid w:val="00AB6DF3"/>
    <w:rsid w:val="00AB7B01"/>
    <w:rsid w:val="00AC0003"/>
    <w:rsid w:val="00AC06DB"/>
    <w:rsid w:val="00AC1BD8"/>
    <w:rsid w:val="00AC3741"/>
    <w:rsid w:val="00AC389C"/>
    <w:rsid w:val="00AC4818"/>
    <w:rsid w:val="00AC4C55"/>
    <w:rsid w:val="00AC4FB4"/>
    <w:rsid w:val="00AC593E"/>
    <w:rsid w:val="00AC5E92"/>
    <w:rsid w:val="00AC65C1"/>
    <w:rsid w:val="00AC6E19"/>
    <w:rsid w:val="00AC72B6"/>
    <w:rsid w:val="00AC77CF"/>
    <w:rsid w:val="00AC7EE9"/>
    <w:rsid w:val="00AD02FF"/>
    <w:rsid w:val="00AD092D"/>
    <w:rsid w:val="00AD1F68"/>
    <w:rsid w:val="00AD2023"/>
    <w:rsid w:val="00AD2BAD"/>
    <w:rsid w:val="00AD35A9"/>
    <w:rsid w:val="00AD3ED7"/>
    <w:rsid w:val="00AD4396"/>
    <w:rsid w:val="00AD56CB"/>
    <w:rsid w:val="00AD5DA1"/>
    <w:rsid w:val="00AD6EE1"/>
    <w:rsid w:val="00AD70C0"/>
    <w:rsid w:val="00AD78D5"/>
    <w:rsid w:val="00AD7E1E"/>
    <w:rsid w:val="00AE023B"/>
    <w:rsid w:val="00AE036F"/>
    <w:rsid w:val="00AE09CC"/>
    <w:rsid w:val="00AE0AFB"/>
    <w:rsid w:val="00AE0CB6"/>
    <w:rsid w:val="00AE0EDD"/>
    <w:rsid w:val="00AE11D3"/>
    <w:rsid w:val="00AE39A5"/>
    <w:rsid w:val="00AE459E"/>
    <w:rsid w:val="00AE4652"/>
    <w:rsid w:val="00AE50FA"/>
    <w:rsid w:val="00AE5774"/>
    <w:rsid w:val="00AE765C"/>
    <w:rsid w:val="00AE7946"/>
    <w:rsid w:val="00AF06F0"/>
    <w:rsid w:val="00AF0A3C"/>
    <w:rsid w:val="00AF0A8F"/>
    <w:rsid w:val="00AF0ADD"/>
    <w:rsid w:val="00AF0AE4"/>
    <w:rsid w:val="00AF1C8E"/>
    <w:rsid w:val="00AF297B"/>
    <w:rsid w:val="00AF2A80"/>
    <w:rsid w:val="00AF2E9C"/>
    <w:rsid w:val="00AF3AB6"/>
    <w:rsid w:val="00AF3BF1"/>
    <w:rsid w:val="00AF40E0"/>
    <w:rsid w:val="00AF475A"/>
    <w:rsid w:val="00AF493D"/>
    <w:rsid w:val="00AF5773"/>
    <w:rsid w:val="00AF5E39"/>
    <w:rsid w:val="00AF5FAE"/>
    <w:rsid w:val="00AF740B"/>
    <w:rsid w:val="00AF7FA4"/>
    <w:rsid w:val="00B01472"/>
    <w:rsid w:val="00B01859"/>
    <w:rsid w:val="00B018F3"/>
    <w:rsid w:val="00B03A2B"/>
    <w:rsid w:val="00B03FD9"/>
    <w:rsid w:val="00B059C4"/>
    <w:rsid w:val="00B05AD6"/>
    <w:rsid w:val="00B064B4"/>
    <w:rsid w:val="00B06519"/>
    <w:rsid w:val="00B068E6"/>
    <w:rsid w:val="00B0724D"/>
    <w:rsid w:val="00B123B5"/>
    <w:rsid w:val="00B12772"/>
    <w:rsid w:val="00B12D89"/>
    <w:rsid w:val="00B13D16"/>
    <w:rsid w:val="00B13DB9"/>
    <w:rsid w:val="00B1474B"/>
    <w:rsid w:val="00B14AEA"/>
    <w:rsid w:val="00B14C7B"/>
    <w:rsid w:val="00B14CA8"/>
    <w:rsid w:val="00B15254"/>
    <w:rsid w:val="00B15614"/>
    <w:rsid w:val="00B15811"/>
    <w:rsid w:val="00B15C15"/>
    <w:rsid w:val="00B16C5E"/>
    <w:rsid w:val="00B200C5"/>
    <w:rsid w:val="00B203EB"/>
    <w:rsid w:val="00B21931"/>
    <w:rsid w:val="00B219A1"/>
    <w:rsid w:val="00B22AD6"/>
    <w:rsid w:val="00B22EC3"/>
    <w:rsid w:val="00B23230"/>
    <w:rsid w:val="00B2324C"/>
    <w:rsid w:val="00B23D3E"/>
    <w:rsid w:val="00B23FC5"/>
    <w:rsid w:val="00B30077"/>
    <w:rsid w:val="00B3085E"/>
    <w:rsid w:val="00B316BD"/>
    <w:rsid w:val="00B31BB5"/>
    <w:rsid w:val="00B323BE"/>
    <w:rsid w:val="00B337BF"/>
    <w:rsid w:val="00B34640"/>
    <w:rsid w:val="00B3475D"/>
    <w:rsid w:val="00B357E9"/>
    <w:rsid w:val="00B36C9B"/>
    <w:rsid w:val="00B36DAE"/>
    <w:rsid w:val="00B374F1"/>
    <w:rsid w:val="00B37501"/>
    <w:rsid w:val="00B37B43"/>
    <w:rsid w:val="00B40472"/>
    <w:rsid w:val="00B408F2"/>
    <w:rsid w:val="00B40E4D"/>
    <w:rsid w:val="00B41045"/>
    <w:rsid w:val="00B424CB"/>
    <w:rsid w:val="00B431E4"/>
    <w:rsid w:val="00B4360B"/>
    <w:rsid w:val="00B4393A"/>
    <w:rsid w:val="00B43D21"/>
    <w:rsid w:val="00B449E6"/>
    <w:rsid w:val="00B44F17"/>
    <w:rsid w:val="00B45301"/>
    <w:rsid w:val="00B45CD2"/>
    <w:rsid w:val="00B46E9B"/>
    <w:rsid w:val="00B47652"/>
    <w:rsid w:val="00B50AFF"/>
    <w:rsid w:val="00B50C25"/>
    <w:rsid w:val="00B50F99"/>
    <w:rsid w:val="00B51688"/>
    <w:rsid w:val="00B524B5"/>
    <w:rsid w:val="00B52A40"/>
    <w:rsid w:val="00B5305D"/>
    <w:rsid w:val="00B532C5"/>
    <w:rsid w:val="00B535F3"/>
    <w:rsid w:val="00B54FA5"/>
    <w:rsid w:val="00B5523F"/>
    <w:rsid w:val="00B55497"/>
    <w:rsid w:val="00B555E4"/>
    <w:rsid w:val="00B561AD"/>
    <w:rsid w:val="00B5692A"/>
    <w:rsid w:val="00B5720E"/>
    <w:rsid w:val="00B57627"/>
    <w:rsid w:val="00B578FC"/>
    <w:rsid w:val="00B57988"/>
    <w:rsid w:val="00B57F9B"/>
    <w:rsid w:val="00B62661"/>
    <w:rsid w:val="00B630BF"/>
    <w:rsid w:val="00B640C5"/>
    <w:rsid w:val="00B6497A"/>
    <w:rsid w:val="00B65590"/>
    <w:rsid w:val="00B66253"/>
    <w:rsid w:val="00B7074F"/>
    <w:rsid w:val="00B728EA"/>
    <w:rsid w:val="00B72A84"/>
    <w:rsid w:val="00B72B4A"/>
    <w:rsid w:val="00B73B99"/>
    <w:rsid w:val="00B73C7E"/>
    <w:rsid w:val="00B74D2D"/>
    <w:rsid w:val="00B7542D"/>
    <w:rsid w:val="00B7681B"/>
    <w:rsid w:val="00B77906"/>
    <w:rsid w:val="00B8016D"/>
    <w:rsid w:val="00B805A0"/>
    <w:rsid w:val="00B812D6"/>
    <w:rsid w:val="00B81BD7"/>
    <w:rsid w:val="00B81EA5"/>
    <w:rsid w:val="00B820D9"/>
    <w:rsid w:val="00B826AC"/>
    <w:rsid w:val="00B8337B"/>
    <w:rsid w:val="00B8362F"/>
    <w:rsid w:val="00B83A39"/>
    <w:rsid w:val="00B85915"/>
    <w:rsid w:val="00B86524"/>
    <w:rsid w:val="00B877E4"/>
    <w:rsid w:val="00B87A00"/>
    <w:rsid w:val="00B90493"/>
    <w:rsid w:val="00B906A2"/>
    <w:rsid w:val="00B92E3B"/>
    <w:rsid w:val="00B92E61"/>
    <w:rsid w:val="00B931E7"/>
    <w:rsid w:val="00B93814"/>
    <w:rsid w:val="00B94329"/>
    <w:rsid w:val="00B94D55"/>
    <w:rsid w:val="00B9513F"/>
    <w:rsid w:val="00B955A3"/>
    <w:rsid w:val="00B95E3F"/>
    <w:rsid w:val="00B9610E"/>
    <w:rsid w:val="00B961DB"/>
    <w:rsid w:val="00B97644"/>
    <w:rsid w:val="00BA09BD"/>
    <w:rsid w:val="00BA0B40"/>
    <w:rsid w:val="00BA0F71"/>
    <w:rsid w:val="00BA0F7E"/>
    <w:rsid w:val="00BA20F8"/>
    <w:rsid w:val="00BA236E"/>
    <w:rsid w:val="00BA2616"/>
    <w:rsid w:val="00BA3CFC"/>
    <w:rsid w:val="00BA48D4"/>
    <w:rsid w:val="00BA49D4"/>
    <w:rsid w:val="00BA55BB"/>
    <w:rsid w:val="00BA578C"/>
    <w:rsid w:val="00BA6025"/>
    <w:rsid w:val="00BA7D1E"/>
    <w:rsid w:val="00BA7E3A"/>
    <w:rsid w:val="00BB0020"/>
    <w:rsid w:val="00BB136C"/>
    <w:rsid w:val="00BB13EC"/>
    <w:rsid w:val="00BB1863"/>
    <w:rsid w:val="00BB1DAF"/>
    <w:rsid w:val="00BB1DB2"/>
    <w:rsid w:val="00BB2053"/>
    <w:rsid w:val="00BB21E4"/>
    <w:rsid w:val="00BB2448"/>
    <w:rsid w:val="00BB26AF"/>
    <w:rsid w:val="00BB2746"/>
    <w:rsid w:val="00BB2847"/>
    <w:rsid w:val="00BB2DBC"/>
    <w:rsid w:val="00BB2FAB"/>
    <w:rsid w:val="00BB452E"/>
    <w:rsid w:val="00BB4EF3"/>
    <w:rsid w:val="00BB50A1"/>
    <w:rsid w:val="00BB61DE"/>
    <w:rsid w:val="00BB70F0"/>
    <w:rsid w:val="00BB7C9C"/>
    <w:rsid w:val="00BB7FB6"/>
    <w:rsid w:val="00BC0F6D"/>
    <w:rsid w:val="00BC15B6"/>
    <w:rsid w:val="00BC246D"/>
    <w:rsid w:val="00BC2CD2"/>
    <w:rsid w:val="00BC2FD0"/>
    <w:rsid w:val="00BC30E5"/>
    <w:rsid w:val="00BC31F7"/>
    <w:rsid w:val="00BC3811"/>
    <w:rsid w:val="00BC3AB3"/>
    <w:rsid w:val="00BC44A5"/>
    <w:rsid w:val="00BC593A"/>
    <w:rsid w:val="00BC64E2"/>
    <w:rsid w:val="00BD00DC"/>
    <w:rsid w:val="00BD10D4"/>
    <w:rsid w:val="00BD1A73"/>
    <w:rsid w:val="00BD1C33"/>
    <w:rsid w:val="00BD1D94"/>
    <w:rsid w:val="00BD2E70"/>
    <w:rsid w:val="00BD315C"/>
    <w:rsid w:val="00BD3280"/>
    <w:rsid w:val="00BD3547"/>
    <w:rsid w:val="00BD431F"/>
    <w:rsid w:val="00BD47F0"/>
    <w:rsid w:val="00BD4A70"/>
    <w:rsid w:val="00BD51DA"/>
    <w:rsid w:val="00BD55EF"/>
    <w:rsid w:val="00BD6356"/>
    <w:rsid w:val="00BD744F"/>
    <w:rsid w:val="00BD7481"/>
    <w:rsid w:val="00BD749B"/>
    <w:rsid w:val="00BD7547"/>
    <w:rsid w:val="00BD795B"/>
    <w:rsid w:val="00BE0A10"/>
    <w:rsid w:val="00BE0CD8"/>
    <w:rsid w:val="00BE1B45"/>
    <w:rsid w:val="00BE1DFC"/>
    <w:rsid w:val="00BE1F50"/>
    <w:rsid w:val="00BE322E"/>
    <w:rsid w:val="00BE3391"/>
    <w:rsid w:val="00BE37CE"/>
    <w:rsid w:val="00BE3AD4"/>
    <w:rsid w:val="00BE3C67"/>
    <w:rsid w:val="00BE3F3C"/>
    <w:rsid w:val="00BE4507"/>
    <w:rsid w:val="00BE4CF6"/>
    <w:rsid w:val="00BE57AB"/>
    <w:rsid w:val="00BE5B3B"/>
    <w:rsid w:val="00BE6D59"/>
    <w:rsid w:val="00BE734C"/>
    <w:rsid w:val="00BE7AB7"/>
    <w:rsid w:val="00BE7B0D"/>
    <w:rsid w:val="00BF045F"/>
    <w:rsid w:val="00BF0B84"/>
    <w:rsid w:val="00BF119D"/>
    <w:rsid w:val="00BF15EF"/>
    <w:rsid w:val="00BF2F4D"/>
    <w:rsid w:val="00BF36E0"/>
    <w:rsid w:val="00BF3BDF"/>
    <w:rsid w:val="00BF3BF7"/>
    <w:rsid w:val="00BF41B4"/>
    <w:rsid w:val="00BF4CA1"/>
    <w:rsid w:val="00BF5467"/>
    <w:rsid w:val="00BF5852"/>
    <w:rsid w:val="00BF5BDB"/>
    <w:rsid w:val="00BF6233"/>
    <w:rsid w:val="00BF79B8"/>
    <w:rsid w:val="00C00440"/>
    <w:rsid w:val="00C0075E"/>
    <w:rsid w:val="00C0086C"/>
    <w:rsid w:val="00C00930"/>
    <w:rsid w:val="00C00D4B"/>
    <w:rsid w:val="00C01514"/>
    <w:rsid w:val="00C027B4"/>
    <w:rsid w:val="00C03268"/>
    <w:rsid w:val="00C03936"/>
    <w:rsid w:val="00C04521"/>
    <w:rsid w:val="00C048F3"/>
    <w:rsid w:val="00C0584F"/>
    <w:rsid w:val="00C05A8F"/>
    <w:rsid w:val="00C05B31"/>
    <w:rsid w:val="00C05EE3"/>
    <w:rsid w:val="00C064A6"/>
    <w:rsid w:val="00C0736E"/>
    <w:rsid w:val="00C100AD"/>
    <w:rsid w:val="00C1056D"/>
    <w:rsid w:val="00C11231"/>
    <w:rsid w:val="00C11310"/>
    <w:rsid w:val="00C11658"/>
    <w:rsid w:val="00C1194F"/>
    <w:rsid w:val="00C11C80"/>
    <w:rsid w:val="00C125FA"/>
    <w:rsid w:val="00C12F3E"/>
    <w:rsid w:val="00C14DA5"/>
    <w:rsid w:val="00C1528E"/>
    <w:rsid w:val="00C15358"/>
    <w:rsid w:val="00C1569C"/>
    <w:rsid w:val="00C161C7"/>
    <w:rsid w:val="00C17DD4"/>
    <w:rsid w:val="00C203FA"/>
    <w:rsid w:val="00C20A03"/>
    <w:rsid w:val="00C230F2"/>
    <w:rsid w:val="00C23691"/>
    <w:rsid w:val="00C24F0F"/>
    <w:rsid w:val="00C250FB"/>
    <w:rsid w:val="00C26589"/>
    <w:rsid w:val="00C26D69"/>
    <w:rsid w:val="00C27746"/>
    <w:rsid w:val="00C300F5"/>
    <w:rsid w:val="00C3044F"/>
    <w:rsid w:val="00C30A7F"/>
    <w:rsid w:val="00C31B8C"/>
    <w:rsid w:val="00C3252E"/>
    <w:rsid w:val="00C3298E"/>
    <w:rsid w:val="00C34228"/>
    <w:rsid w:val="00C34AE8"/>
    <w:rsid w:val="00C35BAC"/>
    <w:rsid w:val="00C36201"/>
    <w:rsid w:val="00C3692C"/>
    <w:rsid w:val="00C369B0"/>
    <w:rsid w:val="00C36F5E"/>
    <w:rsid w:val="00C37126"/>
    <w:rsid w:val="00C37383"/>
    <w:rsid w:val="00C373A9"/>
    <w:rsid w:val="00C378A4"/>
    <w:rsid w:val="00C378F9"/>
    <w:rsid w:val="00C37AF6"/>
    <w:rsid w:val="00C42388"/>
    <w:rsid w:val="00C428AF"/>
    <w:rsid w:val="00C436A6"/>
    <w:rsid w:val="00C43C7E"/>
    <w:rsid w:val="00C44E1C"/>
    <w:rsid w:val="00C45F5A"/>
    <w:rsid w:val="00C46156"/>
    <w:rsid w:val="00C46861"/>
    <w:rsid w:val="00C470CB"/>
    <w:rsid w:val="00C50AC6"/>
    <w:rsid w:val="00C51311"/>
    <w:rsid w:val="00C52156"/>
    <w:rsid w:val="00C529ED"/>
    <w:rsid w:val="00C548AE"/>
    <w:rsid w:val="00C56BB5"/>
    <w:rsid w:val="00C571EB"/>
    <w:rsid w:val="00C601B2"/>
    <w:rsid w:val="00C60EEB"/>
    <w:rsid w:val="00C615D8"/>
    <w:rsid w:val="00C619BD"/>
    <w:rsid w:val="00C61A45"/>
    <w:rsid w:val="00C62120"/>
    <w:rsid w:val="00C63232"/>
    <w:rsid w:val="00C6417F"/>
    <w:rsid w:val="00C65458"/>
    <w:rsid w:val="00C66B4B"/>
    <w:rsid w:val="00C678E6"/>
    <w:rsid w:val="00C6799E"/>
    <w:rsid w:val="00C67A38"/>
    <w:rsid w:val="00C67A55"/>
    <w:rsid w:val="00C70B5E"/>
    <w:rsid w:val="00C70E2D"/>
    <w:rsid w:val="00C7199A"/>
    <w:rsid w:val="00C71D21"/>
    <w:rsid w:val="00C71FC1"/>
    <w:rsid w:val="00C72370"/>
    <w:rsid w:val="00C727EF"/>
    <w:rsid w:val="00C7294D"/>
    <w:rsid w:val="00C743CD"/>
    <w:rsid w:val="00C7554E"/>
    <w:rsid w:val="00C75FD2"/>
    <w:rsid w:val="00C7623C"/>
    <w:rsid w:val="00C77B8C"/>
    <w:rsid w:val="00C77B95"/>
    <w:rsid w:val="00C77B9F"/>
    <w:rsid w:val="00C77BBA"/>
    <w:rsid w:val="00C77D1F"/>
    <w:rsid w:val="00C8290C"/>
    <w:rsid w:val="00C833C0"/>
    <w:rsid w:val="00C8388B"/>
    <w:rsid w:val="00C8492D"/>
    <w:rsid w:val="00C8508E"/>
    <w:rsid w:val="00C864AB"/>
    <w:rsid w:val="00C8657C"/>
    <w:rsid w:val="00C86F99"/>
    <w:rsid w:val="00C879F4"/>
    <w:rsid w:val="00C90AAA"/>
    <w:rsid w:val="00C90ADD"/>
    <w:rsid w:val="00C90BB8"/>
    <w:rsid w:val="00C91917"/>
    <w:rsid w:val="00C91BC5"/>
    <w:rsid w:val="00C91C46"/>
    <w:rsid w:val="00C92450"/>
    <w:rsid w:val="00C92471"/>
    <w:rsid w:val="00C92B0F"/>
    <w:rsid w:val="00C92B2F"/>
    <w:rsid w:val="00C93138"/>
    <w:rsid w:val="00C939C8"/>
    <w:rsid w:val="00C93B23"/>
    <w:rsid w:val="00C95064"/>
    <w:rsid w:val="00C95421"/>
    <w:rsid w:val="00C95D47"/>
    <w:rsid w:val="00C96146"/>
    <w:rsid w:val="00C96672"/>
    <w:rsid w:val="00C96ED6"/>
    <w:rsid w:val="00C975E6"/>
    <w:rsid w:val="00C977FF"/>
    <w:rsid w:val="00C97892"/>
    <w:rsid w:val="00C978B7"/>
    <w:rsid w:val="00C97A12"/>
    <w:rsid w:val="00CA0F21"/>
    <w:rsid w:val="00CA1A56"/>
    <w:rsid w:val="00CA1C78"/>
    <w:rsid w:val="00CA2CD4"/>
    <w:rsid w:val="00CA3329"/>
    <w:rsid w:val="00CA3604"/>
    <w:rsid w:val="00CA40EB"/>
    <w:rsid w:val="00CA5176"/>
    <w:rsid w:val="00CA53F1"/>
    <w:rsid w:val="00CA577F"/>
    <w:rsid w:val="00CA5B01"/>
    <w:rsid w:val="00CA6CDD"/>
    <w:rsid w:val="00CA6F28"/>
    <w:rsid w:val="00CB010D"/>
    <w:rsid w:val="00CB0831"/>
    <w:rsid w:val="00CB25C2"/>
    <w:rsid w:val="00CB2FA2"/>
    <w:rsid w:val="00CB54F8"/>
    <w:rsid w:val="00CB5E0B"/>
    <w:rsid w:val="00CB6319"/>
    <w:rsid w:val="00CB72A7"/>
    <w:rsid w:val="00CC0A90"/>
    <w:rsid w:val="00CC1587"/>
    <w:rsid w:val="00CC15EE"/>
    <w:rsid w:val="00CC1809"/>
    <w:rsid w:val="00CC278C"/>
    <w:rsid w:val="00CC286C"/>
    <w:rsid w:val="00CC3FDE"/>
    <w:rsid w:val="00CC443F"/>
    <w:rsid w:val="00CC468D"/>
    <w:rsid w:val="00CC473D"/>
    <w:rsid w:val="00CC477C"/>
    <w:rsid w:val="00CC58B5"/>
    <w:rsid w:val="00CC5DF5"/>
    <w:rsid w:val="00CC5EE5"/>
    <w:rsid w:val="00CC63EB"/>
    <w:rsid w:val="00CD0028"/>
    <w:rsid w:val="00CD215A"/>
    <w:rsid w:val="00CD267B"/>
    <w:rsid w:val="00CD575D"/>
    <w:rsid w:val="00CD5D16"/>
    <w:rsid w:val="00CD6053"/>
    <w:rsid w:val="00CD71B1"/>
    <w:rsid w:val="00CD71D5"/>
    <w:rsid w:val="00CD74D2"/>
    <w:rsid w:val="00CD7D51"/>
    <w:rsid w:val="00CE02E6"/>
    <w:rsid w:val="00CE0F48"/>
    <w:rsid w:val="00CE1C2F"/>
    <w:rsid w:val="00CE2472"/>
    <w:rsid w:val="00CE3070"/>
    <w:rsid w:val="00CE4582"/>
    <w:rsid w:val="00CE4D72"/>
    <w:rsid w:val="00CE4E68"/>
    <w:rsid w:val="00CE5238"/>
    <w:rsid w:val="00CE5D4A"/>
    <w:rsid w:val="00CE752A"/>
    <w:rsid w:val="00CE764F"/>
    <w:rsid w:val="00CF01AE"/>
    <w:rsid w:val="00CF090A"/>
    <w:rsid w:val="00CF1FA0"/>
    <w:rsid w:val="00CF3128"/>
    <w:rsid w:val="00CF330D"/>
    <w:rsid w:val="00CF3A00"/>
    <w:rsid w:val="00CF3DC2"/>
    <w:rsid w:val="00CF465A"/>
    <w:rsid w:val="00CF4B29"/>
    <w:rsid w:val="00CF4F19"/>
    <w:rsid w:val="00CF595D"/>
    <w:rsid w:val="00CF63EB"/>
    <w:rsid w:val="00CF73AE"/>
    <w:rsid w:val="00CF743D"/>
    <w:rsid w:val="00D000B6"/>
    <w:rsid w:val="00D007BC"/>
    <w:rsid w:val="00D00AC3"/>
    <w:rsid w:val="00D00C91"/>
    <w:rsid w:val="00D00D31"/>
    <w:rsid w:val="00D01112"/>
    <w:rsid w:val="00D02E56"/>
    <w:rsid w:val="00D035CC"/>
    <w:rsid w:val="00D04078"/>
    <w:rsid w:val="00D0485E"/>
    <w:rsid w:val="00D05889"/>
    <w:rsid w:val="00D05FE1"/>
    <w:rsid w:val="00D1094E"/>
    <w:rsid w:val="00D1109D"/>
    <w:rsid w:val="00D11959"/>
    <w:rsid w:val="00D12634"/>
    <w:rsid w:val="00D1273B"/>
    <w:rsid w:val="00D12963"/>
    <w:rsid w:val="00D12B2B"/>
    <w:rsid w:val="00D12C8A"/>
    <w:rsid w:val="00D134E0"/>
    <w:rsid w:val="00D135A7"/>
    <w:rsid w:val="00D14713"/>
    <w:rsid w:val="00D14CAA"/>
    <w:rsid w:val="00D14CF7"/>
    <w:rsid w:val="00D1530F"/>
    <w:rsid w:val="00D15CD3"/>
    <w:rsid w:val="00D17906"/>
    <w:rsid w:val="00D214E8"/>
    <w:rsid w:val="00D21CBA"/>
    <w:rsid w:val="00D21D24"/>
    <w:rsid w:val="00D21F55"/>
    <w:rsid w:val="00D22682"/>
    <w:rsid w:val="00D22C88"/>
    <w:rsid w:val="00D23731"/>
    <w:rsid w:val="00D23D57"/>
    <w:rsid w:val="00D23DF7"/>
    <w:rsid w:val="00D24D26"/>
    <w:rsid w:val="00D25B50"/>
    <w:rsid w:val="00D26635"/>
    <w:rsid w:val="00D27222"/>
    <w:rsid w:val="00D300E8"/>
    <w:rsid w:val="00D3075B"/>
    <w:rsid w:val="00D310FF"/>
    <w:rsid w:val="00D31B64"/>
    <w:rsid w:val="00D329A9"/>
    <w:rsid w:val="00D32A7A"/>
    <w:rsid w:val="00D32C04"/>
    <w:rsid w:val="00D32C94"/>
    <w:rsid w:val="00D333BF"/>
    <w:rsid w:val="00D3368A"/>
    <w:rsid w:val="00D33FA4"/>
    <w:rsid w:val="00D34521"/>
    <w:rsid w:val="00D35398"/>
    <w:rsid w:val="00D3560D"/>
    <w:rsid w:val="00D35716"/>
    <w:rsid w:val="00D35E96"/>
    <w:rsid w:val="00D3639F"/>
    <w:rsid w:val="00D37663"/>
    <w:rsid w:val="00D3770F"/>
    <w:rsid w:val="00D37B97"/>
    <w:rsid w:val="00D408F2"/>
    <w:rsid w:val="00D40B31"/>
    <w:rsid w:val="00D40B9C"/>
    <w:rsid w:val="00D4129D"/>
    <w:rsid w:val="00D4155B"/>
    <w:rsid w:val="00D41D44"/>
    <w:rsid w:val="00D42A0E"/>
    <w:rsid w:val="00D42AB1"/>
    <w:rsid w:val="00D4482D"/>
    <w:rsid w:val="00D4586C"/>
    <w:rsid w:val="00D45F64"/>
    <w:rsid w:val="00D47376"/>
    <w:rsid w:val="00D4768F"/>
    <w:rsid w:val="00D47D6C"/>
    <w:rsid w:val="00D500D8"/>
    <w:rsid w:val="00D511A4"/>
    <w:rsid w:val="00D51499"/>
    <w:rsid w:val="00D51BD2"/>
    <w:rsid w:val="00D5288F"/>
    <w:rsid w:val="00D52ABD"/>
    <w:rsid w:val="00D52BAE"/>
    <w:rsid w:val="00D52D17"/>
    <w:rsid w:val="00D53530"/>
    <w:rsid w:val="00D5442B"/>
    <w:rsid w:val="00D54748"/>
    <w:rsid w:val="00D54FBB"/>
    <w:rsid w:val="00D5507E"/>
    <w:rsid w:val="00D561A0"/>
    <w:rsid w:val="00D569CF"/>
    <w:rsid w:val="00D57FC3"/>
    <w:rsid w:val="00D6100D"/>
    <w:rsid w:val="00D62725"/>
    <w:rsid w:val="00D6295F"/>
    <w:rsid w:val="00D64814"/>
    <w:rsid w:val="00D6488F"/>
    <w:rsid w:val="00D64F59"/>
    <w:rsid w:val="00D6593A"/>
    <w:rsid w:val="00D65ABD"/>
    <w:rsid w:val="00D65D57"/>
    <w:rsid w:val="00D662DB"/>
    <w:rsid w:val="00D66A8B"/>
    <w:rsid w:val="00D67E3E"/>
    <w:rsid w:val="00D67F76"/>
    <w:rsid w:val="00D70B8A"/>
    <w:rsid w:val="00D70EBF"/>
    <w:rsid w:val="00D71DEE"/>
    <w:rsid w:val="00D71F6B"/>
    <w:rsid w:val="00D727A5"/>
    <w:rsid w:val="00D72BED"/>
    <w:rsid w:val="00D734E8"/>
    <w:rsid w:val="00D73921"/>
    <w:rsid w:val="00D740E9"/>
    <w:rsid w:val="00D74A77"/>
    <w:rsid w:val="00D75255"/>
    <w:rsid w:val="00D75671"/>
    <w:rsid w:val="00D75776"/>
    <w:rsid w:val="00D75EEF"/>
    <w:rsid w:val="00D779C3"/>
    <w:rsid w:val="00D80611"/>
    <w:rsid w:val="00D8068B"/>
    <w:rsid w:val="00D81B6F"/>
    <w:rsid w:val="00D82DCA"/>
    <w:rsid w:val="00D8398A"/>
    <w:rsid w:val="00D83A5F"/>
    <w:rsid w:val="00D841DD"/>
    <w:rsid w:val="00D85737"/>
    <w:rsid w:val="00D85898"/>
    <w:rsid w:val="00D86C29"/>
    <w:rsid w:val="00D86D3C"/>
    <w:rsid w:val="00D918CF"/>
    <w:rsid w:val="00D91D27"/>
    <w:rsid w:val="00D92187"/>
    <w:rsid w:val="00D92F5A"/>
    <w:rsid w:val="00D93168"/>
    <w:rsid w:val="00D93B37"/>
    <w:rsid w:val="00D93C6A"/>
    <w:rsid w:val="00D93CF4"/>
    <w:rsid w:val="00D94A43"/>
    <w:rsid w:val="00D94C84"/>
    <w:rsid w:val="00D95D8C"/>
    <w:rsid w:val="00D96C62"/>
    <w:rsid w:val="00D96CE0"/>
    <w:rsid w:val="00DA006A"/>
    <w:rsid w:val="00DA0F8A"/>
    <w:rsid w:val="00DA15B0"/>
    <w:rsid w:val="00DA173B"/>
    <w:rsid w:val="00DA2196"/>
    <w:rsid w:val="00DA2A0B"/>
    <w:rsid w:val="00DA2AF9"/>
    <w:rsid w:val="00DA2BF7"/>
    <w:rsid w:val="00DA3BE1"/>
    <w:rsid w:val="00DA46C4"/>
    <w:rsid w:val="00DA4DBE"/>
    <w:rsid w:val="00DA55AA"/>
    <w:rsid w:val="00DA5ADB"/>
    <w:rsid w:val="00DA5F3D"/>
    <w:rsid w:val="00DA6984"/>
    <w:rsid w:val="00DA729A"/>
    <w:rsid w:val="00DA76E8"/>
    <w:rsid w:val="00DB13DB"/>
    <w:rsid w:val="00DB20A8"/>
    <w:rsid w:val="00DB3042"/>
    <w:rsid w:val="00DB3396"/>
    <w:rsid w:val="00DB3C11"/>
    <w:rsid w:val="00DB3D06"/>
    <w:rsid w:val="00DB419D"/>
    <w:rsid w:val="00DB477F"/>
    <w:rsid w:val="00DB4929"/>
    <w:rsid w:val="00DB4BA0"/>
    <w:rsid w:val="00DB520A"/>
    <w:rsid w:val="00DB6A04"/>
    <w:rsid w:val="00DC064A"/>
    <w:rsid w:val="00DC07FE"/>
    <w:rsid w:val="00DC0C8E"/>
    <w:rsid w:val="00DC23DB"/>
    <w:rsid w:val="00DC2B5A"/>
    <w:rsid w:val="00DC4F00"/>
    <w:rsid w:val="00DC5B93"/>
    <w:rsid w:val="00DC6A41"/>
    <w:rsid w:val="00DC6CA3"/>
    <w:rsid w:val="00DC758F"/>
    <w:rsid w:val="00DC7669"/>
    <w:rsid w:val="00DD021E"/>
    <w:rsid w:val="00DD03E9"/>
    <w:rsid w:val="00DD05AB"/>
    <w:rsid w:val="00DD09B2"/>
    <w:rsid w:val="00DD1285"/>
    <w:rsid w:val="00DD12A8"/>
    <w:rsid w:val="00DD1E02"/>
    <w:rsid w:val="00DD302A"/>
    <w:rsid w:val="00DD3387"/>
    <w:rsid w:val="00DD405A"/>
    <w:rsid w:val="00DD4118"/>
    <w:rsid w:val="00DD4690"/>
    <w:rsid w:val="00DD4A84"/>
    <w:rsid w:val="00DD4CE5"/>
    <w:rsid w:val="00DD55EC"/>
    <w:rsid w:val="00DD5B79"/>
    <w:rsid w:val="00DD7045"/>
    <w:rsid w:val="00DE08F9"/>
    <w:rsid w:val="00DE23EC"/>
    <w:rsid w:val="00DE27DC"/>
    <w:rsid w:val="00DE3451"/>
    <w:rsid w:val="00DE52E9"/>
    <w:rsid w:val="00DE561B"/>
    <w:rsid w:val="00DE6358"/>
    <w:rsid w:val="00DE63B0"/>
    <w:rsid w:val="00DE6B3E"/>
    <w:rsid w:val="00DE7BC3"/>
    <w:rsid w:val="00DF101F"/>
    <w:rsid w:val="00DF1726"/>
    <w:rsid w:val="00DF21EE"/>
    <w:rsid w:val="00DF2D1F"/>
    <w:rsid w:val="00DF3933"/>
    <w:rsid w:val="00DF3D33"/>
    <w:rsid w:val="00DF40AB"/>
    <w:rsid w:val="00DF6A08"/>
    <w:rsid w:val="00DF77F5"/>
    <w:rsid w:val="00DF7F08"/>
    <w:rsid w:val="00E00513"/>
    <w:rsid w:val="00E0131A"/>
    <w:rsid w:val="00E01574"/>
    <w:rsid w:val="00E015E9"/>
    <w:rsid w:val="00E01C1E"/>
    <w:rsid w:val="00E02452"/>
    <w:rsid w:val="00E025F7"/>
    <w:rsid w:val="00E0276D"/>
    <w:rsid w:val="00E02C49"/>
    <w:rsid w:val="00E041FD"/>
    <w:rsid w:val="00E045CC"/>
    <w:rsid w:val="00E04F95"/>
    <w:rsid w:val="00E0505A"/>
    <w:rsid w:val="00E05677"/>
    <w:rsid w:val="00E058B0"/>
    <w:rsid w:val="00E069F7"/>
    <w:rsid w:val="00E076BA"/>
    <w:rsid w:val="00E0796A"/>
    <w:rsid w:val="00E07B1E"/>
    <w:rsid w:val="00E10F5F"/>
    <w:rsid w:val="00E119A2"/>
    <w:rsid w:val="00E11E2D"/>
    <w:rsid w:val="00E124BB"/>
    <w:rsid w:val="00E12E40"/>
    <w:rsid w:val="00E1349A"/>
    <w:rsid w:val="00E13897"/>
    <w:rsid w:val="00E1520D"/>
    <w:rsid w:val="00E15789"/>
    <w:rsid w:val="00E15CCD"/>
    <w:rsid w:val="00E163B0"/>
    <w:rsid w:val="00E16407"/>
    <w:rsid w:val="00E1718A"/>
    <w:rsid w:val="00E176C8"/>
    <w:rsid w:val="00E20056"/>
    <w:rsid w:val="00E21083"/>
    <w:rsid w:val="00E23A49"/>
    <w:rsid w:val="00E23E82"/>
    <w:rsid w:val="00E2400E"/>
    <w:rsid w:val="00E24A23"/>
    <w:rsid w:val="00E24D10"/>
    <w:rsid w:val="00E24E19"/>
    <w:rsid w:val="00E25495"/>
    <w:rsid w:val="00E25637"/>
    <w:rsid w:val="00E26511"/>
    <w:rsid w:val="00E2787D"/>
    <w:rsid w:val="00E30936"/>
    <w:rsid w:val="00E31E57"/>
    <w:rsid w:val="00E32485"/>
    <w:rsid w:val="00E332DE"/>
    <w:rsid w:val="00E33ADF"/>
    <w:rsid w:val="00E33E57"/>
    <w:rsid w:val="00E33F28"/>
    <w:rsid w:val="00E34BA7"/>
    <w:rsid w:val="00E35554"/>
    <w:rsid w:val="00E3573A"/>
    <w:rsid w:val="00E365BB"/>
    <w:rsid w:val="00E368B0"/>
    <w:rsid w:val="00E3725B"/>
    <w:rsid w:val="00E37CA6"/>
    <w:rsid w:val="00E4031A"/>
    <w:rsid w:val="00E4109C"/>
    <w:rsid w:val="00E413EA"/>
    <w:rsid w:val="00E42A1A"/>
    <w:rsid w:val="00E43673"/>
    <w:rsid w:val="00E45D40"/>
    <w:rsid w:val="00E47358"/>
    <w:rsid w:val="00E474FB"/>
    <w:rsid w:val="00E47ABE"/>
    <w:rsid w:val="00E50049"/>
    <w:rsid w:val="00E503DF"/>
    <w:rsid w:val="00E50A4F"/>
    <w:rsid w:val="00E50CAF"/>
    <w:rsid w:val="00E51325"/>
    <w:rsid w:val="00E520CE"/>
    <w:rsid w:val="00E52689"/>
    <w:rsid w:val="00E527ED"/>
    <w:rsid w:val="00E52862"/>
    <w:rsid w:val="00E538E0"/>
    <w:rsid w:val="00E53C46"/>
    <w:rsid w:val="00E53E90"/>
    <w:rsid w:val="00E54118"/>
    <w:rsid w:val="00E54D16"/>
    <w:rsid w:val="00E5502C"/>
    <w:rsid w:val="00E55E98"/>
    <w:rsid w:val="00E56721"/>
    <w:rsid w:val="00E57527"/>
    <w:rsid w:val="00E578B5"/>
    <w:rsid w:val="00E601BB"/>
    <w:rsid w:val="00E60C9F"/>
    <w:rsid w:val="00E612D4"/>
    <w:rsid w:val="00E61F0B"/>
    <w:rsid w:val="00E62C72"/>
    <w:rsid w:val="00E63332"/>
    <w:rsid w:val="00E63A2D"/>
    <w:rsid w:val="00E643FF"/>
    <w:rsid w:val="00E6450B"/>
    <w:rsid w:val="00E653DF"/>
    <w:rsid w:val="00E664B2"/>
    <w:rsid w:val="00E676C5"/>
    <w:rsid w:val="00E705BC"/>
    <w:rsid w:val="00E70752"/>
    <w:rsid w:val="00E709D4"/>
    <w:rsid w:val="00E7147C"/>
    <w:rsid w:val="00E723A6"/>
    <w:rsid w:val="00E72CF7"/>
    <w:rsid w:val="00E72FD4"/>
    <w:rsid w:val="00E732FE"/>
    <w:rsid w:val="00E74B59"/>
    <w:rsid w:val="00E7554C"/>
    <w:rsid w:val="00E75BB1"/>
    <w:rsid w:val="00E75BC1"/>
    <w:rsid w:val="00E76622"/>
    <w:rsid w:val="00E76C41"/>
    <w:rsid w:val="00E77472"/>
    <w:rsid w:val="00E774DF"/>
    <w:rsid w:val="00E81A00"/>
    <w:rsid w:val="00E81E5A"/>
    <w:rsid w:val="00E826CE"/>
    <w:rsid w:val="00E83336"/>
    <w:rsid w:val="00E8412C"/>
    <w:rsid w:val="00E84300"/>
    <w:rsid w:val="00E846EB"/>
    <w:rsid w:val="00E85164"/>
    <w:rsid w:val="00E874EE"/>
    <w:rsid w:val="00E876DE"/>
    <w:rsid w:val="00E8776B"/>
    <w:rsid w:val="00E87C8F"/>
    <w:rsid w:val="00E900E5"/>
    <w:rsid w:val="00E90102"/>
    <w:rsid w:val="00E90D91"/>
    <w:rsid w:val="00E90EDF"/>
    <w:rsid w:val="00E91374"/>
    <w:rsid w:val="00E914F3"/>
    <w:rsid w:val="00E9182A"/>
    <w:rsid w:val="00E91885"/>
    <w:rsid w:val="00E91E9C"/>
    <w:rsid w:val="00E91FD8"/>
    <w:rsid w:val="00E92C0C"/>
    <w:rsid w:val="00E9364D"/>
    <w:rsid w:val="00E95853"/>
    <w:rsid w:val="00E964CE"/>
    <w:rsid w:val="00E9710B"/>
    <w:rsid w:val="00E97336"/>
    <w:rsid w:val="00E973FB"/>
    <w:rsid w:val="00E97486"/>
    <w:rsid w:val="00EA01C8"/>
    <w:rsid w:val="00EA024C"/>
    <w:rsid w:val="00EA1888"/>
    <w:rsid w:val="00EA18B7"/>
    <w:rsid w:val="00EA2144"/>
    <w:rsid w:val="00EA26FD"/>
    <w:rsid w:val="00EA30E4"/>
    <w:rsid w:val="00EA37F5"/>
    <w:rsid w:val="00EA5918"/>
    <w:rsid w:val="00EA5A48"/>
    <w:rsid w:val="00EA6226"/>
    <w:rsid w:val="00EA6836"/>
    <w:rsid w:val="00EB1202"/>
    <w:rsid w:val="00EB1A81"/>
    <w:rsid w:val="00EB1A87"/>
    <w:rsid w:val="00EB235C"/>
    <w:rsid w:val="00EB2C3B"/>
    <w:rsid w:val="00EB2EB8"/>
    <w:rsid w:val="00EB34C4"/>
    <w:rsid w:val="00EB3EE5"/>
    <w:rsid w:val="00EB40FC"/>
    <w:rsid w:val="00EB5344"/>
    <w:rsid w:val="00EB54B2"/>
    <w:rsid w:val="00EB5676"/>
    <w:rsid w:val="00EB5BFE"/>
    <w:rsid w:val="00EB63CA"/>
    <w:rsid w:val="00EB6457"/>
    <w:rsid w:val="00EB74C2"/>
    <w:rsid w:val="00EB76DD"/>
    <w:rsid w:val="00EB7882"/>
    <w:rsid w:val="00EB78EE"/>
    <w:rsid w:val="00EB7F25"/>
    <w:rsid w:val="00EC00D9"/>
    <w:rsid w:val="00EC014B"/>
    <w:rsid w:val="00EC09D3"/>
    <w:rsid w:val="00EC1644"/>
    <w:rsid w:val="00EC2109"/>
    <w:rsid w:val="00EC34C0"/>
    <w:rsid w:val="00EC3A7D"/>
    <w:rsid w:val="00EC4F14"/>
    <w:rsid w:val="00EC617A"/>
    <w:rsid w:val="00EC75FF"/>
    <w:rsid w:val="00EC78CD"/>
    <w:rsid w:val="00EC7AD4"/>
    <w:rsid w:val="00EC7B1A"/>
    <w:rsid w:val="00EC7B5F"/>
    <w:rsid w:val="00ED0C61"/>
    <w:rsid w:val="00ED13A3"/>
    <w:rsid w:val="00ED13EE"/>
    <w:rsid w:val="00ED1C91"/>
    <w:rsid w:val="00ED27F0"/>
    <w:rsid w:val="00ED28E5"/>
    <w:rsid w:val="00ED3501"/>
    <w:rsid w:val="00ED3C5C"/>
    <w:rsid w:val="00ED42C8"/>
    <w:rsid w:val="00ED51E5"/>
    <w:rsid w:val="00ED67F7"/>
    <w:rsid w:val="00ED71FE"/>
    <w:rsid w:val="00ED76BD"/>
    <w:rsid w:val="00EE066B"/>
    <w:rsid w:val="00EE1197"/>
    <w:rsid w:val="00EE12A3"/>
    <w:rsid w:val="00EE2188"/>
    <w:rsid w:val="00EE2D4B"/>
    <w:rsid w:val="00EE32C7"/>
    <w:rsid w:val="00EE33F8"/>
    <w:rsid w:val="00EE3705"/>
    <w:rsid w:val="00EE3726"/>
    <w:rsid w:val="00EE5EB0"/>
    <w:rsid w:val="00EE637F"/>
    <w:rsid w:val="00EE6795"/>
    <w:rsid w:val="00EE7050"/>
    <w:rsid w:val="00EE729A"/>
    <w:rsid w:val="00EF0688"/>
    <w:rsid w:val="00EF1350"/>
    <w:rsid w:val="00EF1FD5"/>
    <w:rsid w:val="00EF2687"/>
    <w:rsid w:val="00EF27FE"/>
    <w:rsid w:val="00EF3322"/>
    <w:rsid w:val="00EF3609"/>
    <w:rsid w:val="00EF37DB"/>
    <w:rsid w:val="00EF3A49"/>
    <w:rsid w:val="00EF5BF5"/>
    <w:rsid w:val="00EF6082"/>
    <w:rsid w:val="00EF61C2"/>
    <w:rsid w:val="00EF6332"/>
    <w:rsid w:val="00EF6967"/>
    <w:rsid w:val="00F002C5"/>
    <w:rsid w:val="00F003A8"/>
    <w:rsid w:val="00F00AF0"/>
    <w:rsid w:val="00F00E7C"/>
    <w:rsid w:val="00F01955"/>
    <w:rsid w:val="00F028AF"/>
    <w:rsid w:val="00F02D5F"/>
    <w:rsid w:val="00F03F19"/>
    <w:rsid w:val="00F04A60"/>
    <w:rsid w:val="00F05BFD"/>
    <w:rsid w:val="00F0617E"/>
    <w:rsid w:val="00F075DC"/>
    <w:rsid w:val="00F07860"/>
    <w:rsid w:val="00F1085F"/>
    <w:rsid w:val="00F10C10"/>
    <w:rsid w:val="00F1100D"/>
    <w:rsid w:val="00F1142E"/>
    <w:rsid w:val="00F11748"/>
    <w:rsid w:val="00F11EC0"/>
    <w:rsid w:val="00F12613"/>
    <w:rsid w:val="00F12AF3"/>
    <w:rsid w:val="00F12DCB"/>
    <w:rsid w:val="00F134F7"/>
    <w:rsid w:val="00F148BC"/>
    <w:rsid w:val="00F16CEF"/>
    <w:rsid w:val="00F17726"/>
    <w:rsid w:val="00F22231"/>
    <w:rsid w:val="00F22797"/>
    <w:rsid w:val="00F22FE1"/>
    <w:rsid w:val="00F2373A"/>
    <w:rsid w:val="00F237EB"/>
    <w:rsid w:val="00F25700"/>
    <w:rsid w:val="00F25804"/>
    <w:rsid w:val="00F25BE0"/>
    <w:rsid w:val="00F26329"/>
    <w:rsid w:val="00F2638F"/>
    <w:rsid w:val="00F26B67"/>
    <w:rsid w:val="00F26BA0"/>
    <w:rsid w:val="00F26CF8"/>
    <w:rsid w:val="00F26DA1"/>
    <w:rsid w:val="00F274DC"/>
    <w:rsid w:val="00F277DD"/>
    <w:rsid w:val="00F27AA1"/>
    <w:rsid w:val="00F306FA"/>
    <w:rsid w:val="00F317D7"/>
    <w:rsid w:val="00F31B6A"/>
    <w:rsid w:val="00F31CDE"/>
    <w:rsid w:val="00F32156"/>
    <w:rsid w:val="00F32707"/>
    <w:rsid w:val="00F3277E"/>
    <w:rsid w:val="00F32A8C"/>
    <w:rsid w:val="00F33BD7"/>
    <w:rsid w:val="00F33F8A"/>
    <w:rsid w:val="00F342A3"/>
    <w:rsid w:val="00F34D42"/>
    <w:rsid w:val="00F3520F"/>
    <w:rsid w:val="00F35C5B"/>
    <w:rsid w:val="00F35E08"/>
    <w:rsid w:val="00F361E1"/>
    <w:rsid w:val="00F374D4"/>
    <w:rsid w:val="00F3785E"/>
    <w:rsid w:val="00F40662"/>
    <w:rsid w:val="00F40901"/>
    <w:rsid w:val="00F40FF4"/>
    <w:rsid w:val="00F418D9"/>
    <w:rsid w:val="00F41B23"/>
    <w:rsid w:val="00F42380"/>
    <w:rsid w:val="00F42CF1"/>
    <w:rsid w:val="00F42F4C"/>
    <w:rsid w:val="00F43F84"/>
    <w:rsid w:val="00F44BC9"/>
    <w:rsid w:val="00F45B6A"/>
    <w:rsid w:val="00F45C9C"/>
    <w:rsid w:val="00F45EC2"/>
    <w:rsid w:val="00F4626F"/>
    <w:rsid w:val="00F46938"/>
    <w:rsid w:val="00F46AB0"/>
    <w:rsid w:val="00F46EC3"/>
    <w:rsid w:val="00F47810"/>
    <w:rsid w:val="00F50255"/>
    <w:rsid w:val="00F50350"/>
    <w:rsid w:val="00F50855"/>
    <w:rsid w:val="00F50B50"/>
    <w:rsid w:val="00F51160"/>
    <w:rsid w:val="00F51D6C"/>
    <w:rsid w:val="00F52B29"/>
    <w:rsid w:val="00F52CE6"/>
    <w:rsid w:val="00F53101"/>
    <w:rsid w:val="00F533CE"/>
    <w:rsid w:val="00F535B8"/>
    <w:rsid w:val="00F53609"/>
    <w:rsid w:val="00F53778"/>
    <w:rsid w:val="00F53FC6"/>
    <w:rsid w:val="00F54881"/>
    <w:rsid w:val="00F54D46"/>
    <w:rsid w:val="00F55396"/>
    <w:rsid w:val="00F561C8"/>
    <w:rsid w:val="00F568DB"/>
    <w:rsid w:val="00F57CC6"/>
    <w:rsid w:val="00F6093B"/>
    <w:rsid w:val="00F60A51"/>
    <w:rsid w:val="00F610D8"/>
    <w:rsid w:val="00F6197D"/>
    <w:rsid w:val="00F62711"/>
    <w:rsid w:val="00F651F1"/>
    <w:rsid w:val="00F6536B"/>
    <w:rsid w:val="00F65454"/>
    <w:rsid w:val="00F662FA"/>
    <w:rsid w:val="00F6669A"/>
    <w:rsid w:val="00F66AB2"/>
    <w:rsid w:val="00F66B96"/>
    <w:rsid w:val="00F6774B"/>
    <w:rsid w:val="00F7018D"/>
    <w:rsid w:val="00F70D38"/>
    <w:rsid w:val="00F713C5"/>
    <w:rsid w:val="00F71489"/>
    <w:rsid w:val="00F715FB"/>
    <w:rsid w:val="00F7238E"/>
    <w:rsid w:val="00F732AD"/>
    <w:rsid w:val="00F73C4D"/>
    <w:rsid w:val="00F740AB"/>
    <w:rsid w:val="00F756DB"/>
    <w:rsid w:val="00F77967"/>
    <w:rsid w:val="00F80529"/>
    <w:rsid w:val="00F8094A"/>
    <w:rsid w:val="00F81624"/>
    <w:rsid w:val="00F818C7"/>
    <w:rsid w:val="00F82670"/>
    <w:rsid w:val="00F82980"/>
    <w:rsid w:val="00F84A27"/>
    <w:rsid w:val="00F85367"/>
    <w:rsid w:val="00F85D13"/>
    <w:rsid w:val="00F8644D"/>
    <w:rsid w:val="00F86BEF"/>
    <w:rsid w:val="00F87102"/>
    <w:rsid w:val="00F873AA"/>
    <w:rsid w:val="00F87A0E"/>
    <w:rsid w:val="00F901E2"/>
    <w:rsid w:val="00F91923"/>
    <w:rsid w:val="00F93794"/>
    <w:rsid w:val="00F93EA6"/>
    <w:rsid w:val="00F94CA4"/>
    <w:rsid w:val="00F95573"/>
    <w:rsid w:val="00F971BA"/>
    <w:rsid w:val="00F97443"/>
    <w:rsid w:val="00FA0375"/>
    <w:rsid w:val="00FA057A"/>
    <w:rsid w:val="00FA0640"/>
    <w:rsid w:val="00FA1F97"/>
    <w:rsid w:val="00FA21D7"/>
    <w:rsid w:val="00FA230B"/>
    <w:rsid w:val="00FA2332"/>
    <w:rsid w:val="00FA2ED0"/>
    <w:rsid w:val="00FA3278"/>
    <w:rsid w:val="00FA3739"/>
    <w:rsid w:val="00FA3B16"/>
    <w:rsid w:val="00FA4836"/>
    <w:rsid w:val="00FA4ACE"/>
    <w:rsid w:val="00FA4D9A"/>
    <w:rsid w:val="00FA72E6"/>
    <w:rsid w:val="00FA7D79"/>
    <w:rsid w:val="00FB04F5"/>
    <w:rsid w:val="00FB068F"/>
    <w:rsid w:val="00FB0AF9"/>
    <w:rsid w:val="00FB0BE3"/>
    <w:rsid w:val="00FB0D67"/>
    <w:rsid w:val="00FB0FF8"/>
    <w:rsid w:val="00FB1D0F"/>
    <w:rsid w:val="00FB25C1"/>
    <w:rsid w:val="00FB2C39"/>
    <w:rsid w:val="00FB2CDB"/>
    <w:rsid w:val="00FB2E9E"/>
    <w:rsid w:val="00FB3BA7"/>
    <w:rsid w:val="00FB3E4E"/>
    <w:rsid w:val="00FB3F4F"/>
    <w:rsid w:val="00FB4149"/>
    <w:rsid w:val="00FB4608"/>
    <w:rsid w:val="00FB4B05"/>
    <w:rsid w:val="00FB519C"/>
    <w:rsid w:val="00FB7379"/>
    <w:rsid w:val="00FB784C"/>
    <w:rsid w:val="00FC01DF"/>
    <w:rsid w:val="00FC1415"/>
    <w:rsid w:val="00FC1746"/>
    <w:rsid w:val="00FC2B5B"/>
    <w:rsid w:val="00FC31B8"/>
    <w:rsid w:val="00FC3C80"/>
    <w:rsid w:val="00FC4FF2"/>
    <w:rsid w:val="00FC55DD"/>
    <w:rsid w:val="00FC6ED0"/>
    <w:rsid w:val="00FC7613"/>
    <w:rsid w:val="00FC7E42"/>
    <w:rsid w:val="00FC7EEB"/>
    <w:rsid w:val="00FD0EE1"/>
    <w:rsid w:val="00FD2157"/>
    <w:rsid w:val="00FD28AF"/>
    <w:rsid w:val="00FD3A9B"/>
    <w:rsid w:val="00FD3E8B"/>
    <w:rsid w:val="00FD44C0"/>
    <w:rsid w:val="00FD5BF2"/>
    <w:rsid w:val="00FD6E5C"/>
    <w:rsid w:val="00FE0066"/>
    <w:rsid w:val="00FE0326"/>
    <w:rsid w:val="00FE0AD8"/>
    <w:rsid w:val="00FE0D65"/>
    <w:rsid w:val="00FE1A12"/>
    <w:rsid w:val="00FE2020"/>
    <w:rsid w:val="00FE5220"/>
    <w:rsid w:val="00FE57F2"/>
    <w:rsid w:val="00FE65C1"/>
    <w:rsid w:val="00FE6899"/>
    <w:rsid w:val="00FE6AC5"/>
    <w:rsid w:val="00FE7142"/>
    <w:rsid w:val="00FF01D2"/>
    <w:rsid w:val="00FF1634"/>
    <w:rsid w:val="00FF268C"/>
    <w:rsid w:val="00FF2794"/>
    <w:rsid w:val="00FF4526"/>
    <w:rsid w:val="087DBF41"/>
    <w:rsid w:val="0B43C759"/>
    <w:rsid w:val="0F3D35D3"/>
    <w:rsid w:val="129497C6"/>
    <w:rsid w:val="140ED979"/>
    <w:rsid w:val="15373E6B"/>
    <w:rsid w:val="1987E64C"/>
    <w:rsid w:val="1E4A5882"/>
    <w:rsid w:val="20D272B5"/>
    <w:rsid w:val="2A0D06BA"/>
    <w:rsid w:val="45520EC5"/>
    <w:rsid w:val="464E9890"/>
    <w:rsid w:val="588DF5F9"/>
    <w:rsid w:val="63EE50EB"/>
    <w:rsid w:val="65DCA8F0"/>
    <w:rsid w:val="6ACE4EF5"/>
    <w:rsid w:val="74B0CE21"/>
    <w:rsid w:val="7A62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D5B7B5"/>
  <w15:docId w15:val="{12AC0EED-C8E4-4324-819D-4B604FE3D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683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CF01AE"/>
    <w:pPr>
      <w:keepNext/>
      <w:numPr>
        <w:numId w:val="2"/>
      </w:numPr>
      <w:spacing w:before="240" w:after="60"/>
      <w:outlineLvl w:val="0"/>
    </w:pPr>
    <w:rPr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rsid w:val="00931E60"/>
    <w:pPr>
      <w:keepNext/>
      <w:numPr>
        <w:ilvl w:val="1"/>
        <w:numId w:val="2"/>
      </w:numPr>
      <w:spacing w:before="240" w:after="60"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qFormat/>
    <w:rsid w:val="00787D3B"/>
    <w:pPr>
      <w:keepNext/>
      <w:numPr>
        <w:ilvl w:val="2"/>
        <w:numId w:val="2"/>
      </w:numPr>
      <w:spacing w:before="240" w:after="60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CE5238"/>
    <w:pPr>
      <w:keepNext/>
      <w:numPr>
        <w:ilvl w:val="3"/>
        <w:numId w:val="2"/>
      </w:numPr>
      <w:spacing w:before="240" w:after="60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9F02C4"/>
    <w:pPr>
      <w:keepNext/>
      <w:numPr>
        <w:ilvl w:val="4"/>
        <w:numId w:val="2"/>
      </w:numPr>
      <w:jc w:val="center"/>
      <w:outlineLvl w:val="4"/>
    </w:pPr>
    <w:rPr>
      <w:szCs w:val="20"/>
    </w:rPr>
  </w:style>
  <w:style w:type="paragraph" w:styleId="Heading6">
    <w:name w:val="heading 6"/>
    <w:basedOn w:val="Normal"/>
    <w:next w:val="Normal"/>
    <w:qFormat/>
    <w:rsid w:val="009F02C4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F02C4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F02C4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F02C4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965C1"/>
    <w:rPr>
      <w:b/>
      <w:bCs/>
      <w:sz w:val="20"/>
      <w:szCs w:val="20"/>
    </w:rPr>
  </w:style>
  <w:style w:type="character" w:styleId="Hyperlink">
    <w:name w:val="Hyperlink"/>
    <w:uiPriority w:val="99"/>
    <w:rsid w:val="001965C1"/>
    <w:rPr>
      <w:color w:val="0000FF"/>
      <w:u w:val="single"/>
    </w:rPr>
  </w:style>
  <w:style w:type="character" w:styleId="FollowedHyperlink">
    <w:name w:val="FollowedHyperlink"/>
    <w:rsid w:val="001965C1"/>
    <w:rPr>
      <w:color w:val="800080"/>
      <w:u w:val="single"/>
    </w:rPr>
  </w:style>
  <w:style w:type="paragraph" w:customStyle="1" w:styleId="NormalArial">
    <w:name w:val="Normal + Arial"/>
    <w:aliases w:val="10 pt,Black"/>
    <w:basedOn w:val="Normal"/>
    <w:rsid w:val="003B69A1"/>
    <w:rPr>
      <w:rFonts w:cs="Arial"/>
      <w:color w:val="000000"/>
      <w:sz w:val="20"/>
      <w:szCs w:val="20"/>
    </w:rPr>
  </w:style>
  <w:style w:type="paragraph" w:styleId="Header">
    <w:name w:val="header"/>
    <w:basedOn w:val="Normal"/>
    <w:rsid w:val="0098448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8448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CF01AE"/>
    <w:rPr>
      <w:szCs w:val="20"/>
    </w:rPr>
  </w:style>
  <w:style w:type="paragraph" w:styleId="BalloonText">
    <w:name w:val="Balloon Text"/>
    <w:basedOn w:val="Normal"/>
    <w:semiHidden/>
    <w:rsid w:val="00CF01AE"/>
    <w:rPr>
      <w:rFonts w:ascii="Tahoma" w:hAnsi="Tahoma" w:cs="Tahoma"/>
      <w:sz w:val="16"/>
      <w:szCs w:val="16"/>
    </w:rPr>
  </w:style>
  <w:style w:type="paragraph" w:customStyle="1" w:styleId="BodyTextArial">
    <w:name w:val="Body Text + Arial"/>
    <w:aliases w:val="Justified"/>
    <w:basedOn w:val="Normal"/>
    <w:rsid w:val="00CF01AE"/>
    <w:pPr>
      <w:numPr>
        <w:numId w:val="1"/>
      </w:numPr>
    </w:pPr>
    <w:rPr>
      <w:rFonts w:cs="Arial"/>
      <w:color w:val="000000"/>
      <w:sz w:val="20"/>
      <w:szCs w:val="20"/>
    </w:rPr>
  </w:style>
  <w:style w:type="character" w:styleId="PageNumber">
    <w:name w:val="page number"/>
    <w:basedOn w:val="DefaultParagraphFont"/>
    <w:rsid w:val="009F02C4"/>
  </w:style>
  <w:style w:type="table" w:styleId="TableGrid">
    <w:name w:val="Table Grid"/>
    <w:basedOn w:val="TableNormal"/>
    <w:rsid w:val="00E01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976D82"/>
    <w:pPr>
      <w:tabs>
        <w:tab w:val="left" w:pos="480"/>
        <w:tab w:val="right" w:leader="hyphen" w:pos="8630"/>
      </w:tabs>
      <w:spacing w:before="120" w:after="120"/>
      <w:jc w:val="center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056932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056932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056932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056932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056932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056932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056932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056932"/>
    <w:pPr>
      <w:ind w:left="1920"/>
    </w:pPr>
    <w:rPr>
      <w:sz w:val="18"/>
      <w:szCs w:val="18"/>
    </w:rPr>
  </w:style>
  <w:style w:type="paragraph" w:styleId="TableofFigures">
    <w:name w:val="table of figures"/>
    <w:basedOn w:val="Normal"/>
    <w:next w:val="Normal"/>
    <w:semiHidden/>
    <w:rsid w:val="00F10C10"/>
    <w:rPr>
      <w:i/>
      <w:iCs/>
      <w:sz w:val="20"/>
      <w:szCs w:val="20"/>
    </w:rPr>
  </w:style>
  <w:style w:type="paragraph" w:styleId="DocumentMap">
    <w:name w:val="Document Map"/>
    <w:basedOn w:val="Normal"/>
    <w:semiHidden/>
    <w:rsid w:val="00AB5B9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Style1">
    <w:name w:val="Style1"/>
    <w:basedOn w:val="Normal"/>
    <w:rsid w:val="007131E6"/>
    <w:pPr>
      <w:tabs>
        <w:tab w:val="num" w:pos="360"/>
      </w:tabs>
      <w:spacing w:after="120"/>
      <w:ind w:left="360" w:hanging="360"/>
    </w:pPr>
  </w:style>
  <w:style w:type="paragraph" w:customStyle="1" w:styleId="StyleAfter6pt">
    <w:name w:val="Style After:  6 pt"/>
    <w:basedOn w:val="Normal"/>
    <w:autoRedefine/>
    <w:rsid w:val="0063430C"/>
    <w:pPr>
      <w:spacing w:after="120"/>
      <w:ind w:left="720"/>
    </w:pPr>
    <w:rPr>
      <w:szCs w:val="20"/>
    </w:rPr>
  </w:style>
  <w:style w:type="character" w:styleId="HTMLCode">
    <w:name w:val="HTML Code"/>
    <w:uiPriority w:val="99"/>
    <w:unhideWhenUsed/>
    <w:rsid w:val="00841867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rsid w:val="0075567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5671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75567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55671"/>
    <w:rPr>
      <w:b/>
      <w:bCs/>
    </w:rPr>
  </w:style>
  <w:style w:type="character" w:customStyle="1" w:styleId="CommentSubjectChar">
    <w:name w:val="Comment Subject Char"/>
    <w:link w:val="CommentSubject"/>
    <w:rsid w:val="00755671"/>
    <w:rPr>
      <w:rFonts w:ascii="Arial" w:hAnsi="Arial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1A2B"/>
    <w:pPr>
      <w:keepLines/>
      <w:numPr>
        <w:numId w:val="0"/>
      </w:numPr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Cs w:val="28"/>
      <w:lang w:eastAsia="ja-JP"/>
    </w:rPr>
  </w:style>
  <w:style w:type="table" w:styleId="TableGrid8">
    <w:name w:val="Table Grid 8"/>
    <w:basedOn w:val="TableNormal"/>
    <w:rsid w:val="006B103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C161C7"/>
    <w:pPr>
      <w:ind w:left="720"/>
      <w:contextualSpacing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E61F0B"/>
    <w:pPr>
      <w:spacing w:before="100" w:beforeAutospacing="1" w:after="100" w:afterAutospacing="1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3B78EA"/>
    <w:rPr>
      <w:rFonts w:ascii="Arial" w:hAnsi="Arial"/>
      <w:sz w:val="24"/>
      <w:szCs w:val="24"/>
    </w:rPr>
  </w:style>
  <w:style w:type="table" w:styleId="LightList">
    <w:name w:val="Light List"/>
    <w:basedOn w:val="TableNormal"/>
    <w:uiPriority w:val="61"/>
    <w:rsid w:val="00667C2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diffin">
    <w:name w:val="diff_in"/>
    <w:rsid w:val="0094486A"/>
  </w:style>
  <w:style w:type="character" w:customStyle="1" w:styleId="apple-converted-space">
    <w:name w:val="apple-converted-space"/>
    <w:rsid w:val="00931E60"/>
  </w:style>
  <w:style w:type="paragraph" w:styleId="Title">
    <w:name w:val="Title"/>
    <w:basedOn w:val="Normal"/>
    <w:next w:val="Normal"/>
    <w:link w:val="TitleChar"/>
    <w:qFormat/>
    <w:rsid w:val="003D0F1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D0F1F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FooterChar">
    <w:name w:val="Footer Char"/>
    <w:basedOn w:val="DefaultParagraphFont"/>
    <w:link w:val="Footer"/>
    <w:uiPriority w:val="99"/>
    <w:rsid w:val="00B37501"/>
    <w:rPr>
      <w:rFonts w:ascii="Arial" w:hAnsi="Arial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C71D21"/>
    <w:rPr>
      <w:rFonts w:ascii="Cambria" w:eastAsia="MS Mincho" w:hAnsi="Cambria" w:cs="Shrut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15044F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0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B3B20-0109-4D4E-8E05-85370DFB9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9</Pages>
  <Words>1744</Words>
  <Characters>994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..</Company>
  <LinksUpToDate>false</LinksUpToDate>
  <CharactersWithSpaces>1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.</dc:creator>
  <cp:keywords/>
  <cp:lastModifiedBy>mohammad Petladwala</cp:lastModifiedBy>
  <cp:revision>25</cp:revision>
  <cp:lastPrinted>2024-03-19T11:06:00Z</cp:lastPrinted>
  <dcterms:created xsi:type="dcterms:W3CDTF">2025-07-21T13:10:00Z</dcterms:created>
  <dcterms:modified xsi:type="dcterms:W3CDTF">2025-10-03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aa5bcd9929490c37fac3c7a8a19686f07a05a8674e3581a4f016b5f595f2d</vt:lpwstr>
  </property>
</Properties>
</file>